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D0C25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B4BA23D" wp14:editId="0F9BC771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7B495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4B2B2D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3AC77EC0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125659F1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15C5279A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78D0980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08B24314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39C405F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026D62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5CF2CA85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950322C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44A1A45E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082B7096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058AD415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9F6D5D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16134176" w14:textId="77777777" w:rsidTr="00FF0208">
        <w:trPr>
          <w:jc w:val="center"/>
        </w:trPr>
        <w:tc>
          <w:tcPr>
            <w:tcW w:w="1984" w:type="dxa"/>
          </w:tcPr>
          <w:p w14:paraId="4D765306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4F5BF6AE" w14:textId="581858F2" w:rsidR="00FF0208" w:rsidRPr="00796194" w:rsidRDefault="005211B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林搏海</w:t>
            </w:r>
          </w:p>
        </w:tc>
      </w:tr>
      <w:tr w:rsidR="00FF0208" w:rsidRPr="00796194" w14:paraId="28BEC0FA" w14:textId="77777777" w:rsidTr="00FF0208">
        <w:trPr>
          <w:jc w:val="center"/>
        </w:trPr>
        <w:tc>
          <w:tcPr>
            <w:tcW w:w="1984" w:type="dxa"/>
          </w:tcPr>
          <w:p w14:paraId="7BC313F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05E12114" w14:textId="0B14592B" w:rsidR="00FF0208" w:rsidRPr="00796194" w:rsidRDefault="005211B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2128</w:t>
            </w:r>
          </w:p>
        </w:tc>
      </w:tr>
      <w:tr w:rsidR="00FF0208" w:rsidRPr="00796194" w14:paraId="535D28F2" w14:textId="77777777" w:rsidTr="00FF0208">
        <w:trPr>
          <w:jc w:val="center"/>
        </w:trPr>
        <w:tc>
          <w:tcPr>
            <w:tcW w:w="1984" w:type="dxa"/>
          </w:tcPr>
          <w:p w14:paraId="38FDFFF3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0350F1E9" w14:textId="1E2469EF" w:rsidR="00FF0208" w:rsidRPr="00796194" w:rsidRDefault="005211B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02</w:t>
            </w:r>
          </w:p>
        </w:tc>
      </w:tr>
      <w:tr w:rsidR="00FF0208" w:rsidRPr="00796194" w14:paraId="6309AD9F" w14:textId="77777777" w:rsidTr="00FF0208">
        <w:trPr>
          <w:jc w:val="center"/>
        </w:trPr>
        <w:tc>
          <w:tcPr>
            <w:tcW w:w="1984" w:type="dxa"/>
          </w:tcPr>
          <w:p w14:paraId="37F8B9B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5BF86363" w14:textId="312A4940" w:rsidR="00FF0208" w:rsidRPr="00796194" w:rsidRDefault="005211B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72798125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@qq.com</w:t>
            </w:r>
          </w:p>
        </w:tc>
      </w:tr>
      <w:tr w:rsidR="00FF0208" w:rsidRPr="00796194" w14:paraId="1F98F014" w14:textId="77777777" w:rsidTr="00FF0208">
        <w:trPr>
          <w:jc w:val="center"/>
        </w:trPr>
        <w:tc>
          <w:tcPr>
            <w:tcW w:w="1984" w:type="dxa"/>
          </w:tcPr>
          <w:p w14:paraId="055692BE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65483EAA" w14:textId="595874D8" w:rsidR="00FF0208" w:rsidRPr="00796194" w:rsidRDefault="005211B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452053282</w:t>
            </w:r>
          </w:p>
        </w:tc>
      </w:tr>
    </w:tbl>
    <w:p w14:paraId="493EED75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E287234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40B2006B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07C6E64F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747E2B94" w14:textId="77777777" w:rsidR="00BE0B9A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224975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75AC687" w14:textId="77777777" w:rsidR="00BE0B9A" w:rsidRDefault="00D63362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1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07EE2F6" w14:textId="77777777" w:rsidR="00BE0B9A" w:rsidRDefault="00D63362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ED5E0DD" w14:textId="77777777" w:rsidR="00BE0B9A" w:rsidRDefault="00D6336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3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E2074E5" w14:textId="77777777" w:rsidR="00BE0B9A" w:rsidRDefault="00D6336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4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E3163B5" w14:textId="77777777" w:rsidR="00BE0B9A" w:rsidRDefault="00D6336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5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7CB13F5" w14:textId="77777777" w:rsidR="00BE0B9A" w:rsidRDefault="00D6336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4C98BEC" w14:textId="77777777" w:rsidR="00BE0B9A" w:rsidRDefault="00D63362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7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309C88F" w14:textId="77777777" w:rsidR="00BE0B9A" w:rsidRDefault="00D63362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8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95FD80A" w14:textId="77777777" w:rsidR="00BE0B9A" w:rsidRDefault="00D6336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9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>Graph&lt;L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9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CEFB30D" w14:textId="77777777" w:rsidR="00BE0B9A" w:rsidRDefault="00D63362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0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2B4EC23" w14:textId="77777777" w:rsidR="00BE0B9A" w:rsidRDefault="00D63362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1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1D3E291" w14:textId="77777777" w:rsidR="00BE0B9A" w:rsidRDefault="00D6336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8A7A539" w14:textId="77777777" w:rsidR="00BE0B9A" w:rsidRDefault="00D63362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3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27A5FAA" w14:textId="77777777" w:rsidR="00BE0B9A" w:rsidRDefault="00D63362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4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BB4BC13" w14:textId="77777777" w:rsidR="00BE0B9A" w:rsidRDefault="00D63362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5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F9FEB08" w14:textId="77777777" w:rsidR="00BE0B9A" w:rsidRDefault="00D6336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1.6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使用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Eclemma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检查测试的代码覆盖度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50892B5" w14:textId="77777777" w:rsidR="00BE0B9A" w:rsidRDefault="00D6336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7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7 Before you’re done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4F10CE3" w14:textId="77777777" w:rsidR="00BE0B9A" w:rsidRDefault="00D6336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8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E881FDB" w14:textId="77777777" w:rsidR="00BE0B9A" w:rsidRDefault="00D6336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9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.1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9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73AE1A9" w14:textId="77777777" w:rsidR="00BE0B9A" w:rsidRDefault="00D6336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.2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8EFE6B7" w14:textId="77777777" w:rsidR="00BE0B9A" w:rsidRDefault="00D6336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1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客户端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>main()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672B78B" w14:textId="77777777" w:rsidR="00BE0B9A" w:rsidRDefault="00D6336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9F85120" w14:textId="77777777" w:rsidR="00BE0B9A" w:rsidRDefault="00D6336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3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提交至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Git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仓库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64CF565" w14:textId="77777777" w:rsidR="00BE0B9A" w:rsidRDefault="00D63362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4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16EE315" w14:textId="77777777" w:rsidR="00BE0B9A" w:rsidRDefault="00D63362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5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60A69BB" w14:textId="77777777" w:rsidR="00BE0B9A" w:rsidRDefault="00D63362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8870140" w14:textId="77777777" w:rsidR="00BE0B9A" w:rsidRDefault="00D6336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7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E47D7AF" w14:textId="77777777" w:rsidR="00BE0B9A" w:rsidRDefault="00D6336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8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52A0979" w14:textId="7777777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78BA49EF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1DB35402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03AA7FB6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2249750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56F3BF6A" w14:textId="3C60A52F" w:rsidR="005211BB" w:rsidRDefault="005211BB" w:rsidP="00FF0208">
      <w:pPr>
        <w:spacing w:line="300" w:lineRule="auto"/>
        <w:ind w:firstLine="420"/>
      </w:pPr>
      <w:r>
        <w:t xml:space="preserve">本次实验训练抽象数据类型（ADT）的设计、规约、测试，并使用面向对象 编程（OOP）技术实现 ADT。具体来说： </w:t>
      </w:r>
    </w:p>
    <w:p w14:paraId="69EC6F0F" w14:textId="62ADE366" w:rsidR="005211BB" w:rsidRDefault="005211BB" w:rsidP="00FF0208">
      <w:pPr>
        <w:spacing w:line="300" w:lineRule="auto"/>
        <w:ind w:firstLine="420"/>
      </w:pPr>
      <w:r>
        <w:t xml:space="preserve">针对给定的应用问题，从问题描述中识别所需的 ADT； </w:t>
      </w:r>
    </w:p>
    <w:p w14:paraId="0E867620" w14:textId="77777777" w:rsidR="005211BB" w:rsidRDefault="005211BB" w:rsidP="00FF0208">
      <w:pPr>
        <w:spacing w:line="300" w:lineRule="auto"/>
        <w:ind w:firstLine="420"/>
        <w:rPr>
          <w:rFonts w:ascii="Segoe UI Emoji" w:hAnsi="Segoe UI Emoji" w:cs="Segoe UI Emoji"/>
        </w:rPr>
      </w:pPr>
      <w:r>
        <w:t xml:space="preserve">设计 ADT 规约（pre-condition、post-condition）并评估规约的质量； </w:t>
      </w:r>
    </w:p>
    <w:p w14:paraId="6CA88727" w14:textId="21672F18" w:rsidR="005211BB" w:rsidRDefault="005211BB" w:rsidP="00FF0208">
      <w:pPr>
        <w:spacing w:line="300" w:lineRule="auto"/>
        <w:ind w:firstLine="420"/>
        <w:rPr>
          <w:rFonts w:ascii="Segoe UI Emoji" w:hAnsi="Segoe UI Emoji" w:cs="Segoe UI Emoji"/>
        </w:rPr>
      </w:pPr>
      <w:r>
        <w:t xml:space="preserve">根据 ADT 的规约设计测试用例； </w:t>
      </w:r>
    </w:p>
    <w:p w14:paraId="5C1423FA" w14:textId="77777777" w:rsidR="005211BB" w:rsidRDefault="005211BB" w:rsidP="00FF0208">
      <w:pPr>
        <w:spacing w:line="300" w:lineRule="auto"/>
        <w:ind w:firstLine="420"/>
        <w:rPr>
          <w:rFonts w:ascii="Segoe UI Emoji" w:hAnsi="Segoe UI Emoji" w:cs="Segoe UI Emoji"/>
        </w:rPr>
      </w:pPr>
      <w:r>
        <w:t xml:space="preserve">ADT 的泛型化； </w:t>
      </w:r>
    </w:p>
    <w:p w14:paraId="27D6936F" w14:textId="77777777" w:rsidR="005211BB" w:rsidRDefault="005211BB" w:rsidP="00FF0208">
      <w:pPr>
        <w:spacing w:line="300" w:lineRule="auto"/>
        <w:ind w:firstLine="420"/>
        <w:rPr>
          <w:rFonts w:ascii="Segoe UI Emoji" w:hAnsi="Segoe UI Emoji" w:cs="Segoe UI Emoji"/>
        </w:rPr>
      </w:pPr>
      <w:r>
        <w:t xml:space="preserve">根据规约设计 ADT 的多种不同的实现；针对每种实现，设计其表示 （representation）、表示不变性（rep invariant）、抽象过程（abstraction function） </w:t>
      </w:r>
    </w:p>
    <w:p w14:paraId="364E60E0" w14:textId="77777777" w:rsidR="005211BB" w:rsidRDefault="005211BB" w:rsidP="00FF0208">
      <w:pPr>
        <w:spacing w:line="300" w:lineRule="auto"/>
        <w:ind w:firstLine="420"/>
        <w:rPr>
          <w:rFonts w:ascii="Segoe UI Emoji" w:hAnsi="Segoe UI Emoji" w:cs="Segoe UI Emoji"/>
        </w:rPr>
      </w:pPr>
      <w:r>
        <w:t xml:space="preserve">使用 OOP 实现 ADT，并判定表示不变性是否违反、各实现是否存在表 示泄露（rep exposure）； </w:t>
      </w:r>
    </w:p>
    <w:p w14:paraId="5D9421FA" w14:textId="77777777" w:rsidR="005211BB" w:rsidRDefault="005211BB" w:rsidP="00FF0208">
      <w:pPr>
        <w:spacing w:line="300" w:lineRule="auto"/>
        <w:ind w:firstLine="420"/>
        <w:rPr>
          <w:rFonts w:ascii="Segoe UI Emoji" w:hAnsi="Segoe UI Emoji" w:cs="Segoe UI Emoji"/>
        </w:rPr>
      </w:pPr>
      <w:r>
        <w:t xml:space="preserve">测试 ADT 的实现并评估测试的覆盖度； </w:t>
      </w:r>
    </w:p>
    <w:p w14:paraId="33F78E7C" w14:textId="77777777" w:rsidR="005211BB" w:rsidRDefault="005211BB" w:rsidP="00FF0208">
      <w:pPr>
        <w:spacing w:line="300" w:lineRule="auto"/>
        <w:ind w:firstLine="420"/>
        <w:rPr>
          <w:rFonts w:ascii="Segoe UI Emoji" w:hAnsi="Segoe UI Emoji" w:cs="Segoe UI Emoji"/>
        </w:rPr>
      </w:pPr>
      <w:r>
        <w:t xml:space="preserve">使用 ADT 及其实现，为应用问题开发程序； </w:t>
      </w:r>
    </w:p>
    <w:p w14:paraId="3EF21853" w14:textId="0118EAE2" w:rsidR="00FF0208" w:rsidRPr="00796194" w:rsidRDefault="005211BB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t>在测试代码中，能够写出 testing strategy 并据此设计测试用例。</w:t>
      </w:r>
      <w:r w:rsidR="00D06D0D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689BEC43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72249751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27B6A4B3" w14:textId="715D0181" w:rsidR="00601F08" w:rsidRDefault="00601F08" w:rsidP="00227C7F">
      <w:pPr>
        <w:spacing w:line="300" w:lineRule="auto"/>
        <w:ind w:firstLine="420"/>
      </w:pPr>
      <w:r>
        <w:rPr>
          <w:rFonts w:hint="eastAsia"/>
        </w:rPr>
        <w:t>我们可以在eclipse中安装MarketPlace，方便我们安装插件。</w:t>
      </w:r>
    </w:p>
    <w:p w14:paraId="180FB4C4" w14:textId="7180243E" w:rsidR="00601F08" w:rsidRDefault="00601F08" w:rsidP="00227C7F">
      <w:pPr>
        <w:spacing w:line="300" w:lineRule="auto"/>
        <w:ind w:firstLine="420"/>
      </w:pPr>
      <w:r>
        <w:rPr>
          <w:noProof/>
        </w:rPr>
        <w:lastRenderedPageBreak/>
        <w:drawing>
          <wp:inline distT="0" distB="0" distL="0" distR="0" wp14:anchorId="269D346F" wp14:editId="41A79BAC">
            <wp:extent cx="2964897" cy="4564380"/>
            <wp:effectExtent l="0" t="0" r="6985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69370" cy="4571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B44E0" w14:textId="033DD196" w:rsidR="00601F08" w:rsidRDefault="00601F08" w:rsidP="00227C7F">
      <w:pPr>
        <w:spacing w:line="300" w:lineRule="auto"/>
        <w:ind w:firstLine="420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hint="eastAsia"/>
        </w:rPr>
        <w:t>在其中搜索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EclEmma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，安装即可</w:t>
      </w:r>
    </w:p>
    <w:p w14:paraId="759E2C6C" w14:textId="22218B1D" w:rsidR="00601F08" w:rsidRDefault="00601F08" w:rsidP="00227C7F">
      <w:pPr>
        <w:spacing w:line="300" w:lineRule="auto"/>
        <w:ind w:firstLine="420"/>
      </w:pPr>
      <w:r>
        <w:rPr>
          <w:noProof/>
        </w:rPr>
        <w:lastRenderedPageBreak/>
        <w:drawing>
          <wp:inline distT="0" distB="0" distL="0" distR="0" wp14:anchorId="7BE2A7B5" wp14:editId="2184EA6B">
            <wp:extent cx="2651760" cy="4082314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59575" cy="409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A3624" w14:textId="5BB8DE1B" w:rsidR="008816FD" w:rsidRDefault="008816FD" w:rsidP="00227C7F">
      <w:pPr>
        <w:spacing w:line="300" w:lineRule="auto"/>
        <w:ind w:firstLine="420"/>
      </w:pPr>
      <w:r>
        <w:rPr>
          <w:rFonts w:hint="eastAsia"/>
        </w:rPr>
        <w:t>地址如下：</w:t>
      </w:r>
    </w:p>
    <w:p w14:paraId="590B280E" w14:textId="1A8D1C2B" w:rsidR="00227C7F" w:rsidRPr="00227C7F" w:rsidRDefault="00D63362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hyperlink r:id="rId13" w:history="1">
        <w:r w:rsidR="008816FD" w:rsidRPr="004E5073">
          <w:rPr>
            <w:rStyle w:val="aa"/>
            <w:rFonts w:ascii="Consolas" w:hAnsi="Consolas"/>
            <w:szCs w:val="21"/>
            <w:shd w:val="clear" w:color="auto" w:fill="F1F8FF"/>
          </w:rPr>
          <w:t>https://github.com/ComputerScienceHIT/HIT-Lab2-1190202128</w:t>
        </w:r>
      </w:hyperlink>
    </w:p>
    <w:p w14:paraId="1C0C8A4A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72249752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2821ED42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282E10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3897D58B" w14:textId="77777777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2249753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14:paraId="33E803CC" w14:textId="6CF4DC97" w:rsidR="005D4804" w:rsidRPr="005D4804" w:rsidRDefault="00677C9A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等价类划分的原则先写出对两种图的测试代码，在完成了对图的测试代码之后，我们就可以完成两种图的具体实现，然后将其改为</w:t>
      </w:r>
      <w:r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 w:hint="eastAsia"/>
          <w:sz w:val="24"/>
          <w:szCs w:val="24"/>
        </w:rPr>
        <w:t>泛型</w:t>
      </w:r>
      <w:r w:rsidR="005D4804" w:rsidRPr="005D4804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AB6CEB">
        <w:rPr>
          <w:rFonts w:ascii="Times New Roman" w:eastAsia="宋体" w:hAnsi="Times New Roman" w:cs="Times New Roman" w:hint="eastAsia"/>
          <w:sz w:val="24"/>
          <w:szCs w:val="24"/>
        </w:rPr>
        <w:t>需要注意的是关于</w:t>
      </w:r>
      <w:r w:rsidR="00AB6CEB">
        <w:rPr>
          <w:rFonts w:ascii="Times New Roman" w:eastAsia="宋体" w:hAnsi="Times New Roman" w:cs="Times New Roman" w:hint="eastAsia"/>
          <w:sz w:val="24"/>
          <w:szCs w:val="24"/>
        </w:rPr>
        <w:t>AF</w:t>
      </w:r>
      <w:r w:rsidR="00AB6CEB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AB6CEB">
        <w:rPr>
          <w:rFonts w:ascii="Times New Roman" w:eastAsia="宋体" w:hAnsi="Times New Roman" w:cs="Times New Roman" w:hint="eastAsia"/>
          <w:sz w:val="24"/>
          <w:szCs w:val="24"/>
        </w:rPr>
        <w:t>RI</w:t>
      </w:r>
      <w:r w:rsidR="00AB6CEB">
        <w:rPr>
          <w:rFonts w:ascii="Times New Roman" w:eastAsia="宋体" w:hAnsi="Times New Roman" w:cs="Times New Roman" w:hint="eastAsia"/>
          <w:sz w:val="24"/>
          <w:szCs w:val="24"/>
        </w:rPr>
        <w:t>的设计以及如何保证表示不变性的不泄露，以及</w:t>
      </w:r>
      <w:r w:rsidR="00AB6CEB">
        <w:rPr>
          <w:rFonts w:ascii="Times New Roman" w:eastAsia="宋体" w:hAnsi="Times New Roman" w:cs="Times New Roman" w:hint="eastAsia"/>
          <w:sz w:val="24"/>
          <w:szCs w:val="24"/>
        </w:rPr>
        <w:t>defensive</w:t>
      </w:r>
      <w:r w:rsidR="00AB6CEB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AB6CEB">
        <w:rPr>
          <w:rFonts w:ascii="Times New Roman" w:eastAsia="宋体" w:hAnsi="Times New Roman" w:cs="Times New Roman" w:hint="eastAsia"/>
          <w:sz w:val="24"/>
          <w:szCs w:val="24"/>
        </w:rPr>
        <w:t>copies</w:t>
      </w:r>
      <w:r w:rsidR="00AB6CEB">
        <w:rPr>
          <w:rFonts w:ascii="Times New Roman" w:eastAsia="宋体" w:hAnsi="Times New Roman" w:cs="Times New Roman" w:hint="eastAsia"/>
          <w:sz w:val="24"/>
          <w:szCs w:val="24"/>
        </w:rPr>
        <w:t>策略的应用。</w:t>
      </w:r>
    </w:p>
    <w:p w14:paraId="66E67BD4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7" w:name="_Toc72249754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14:paraId="3329623C" w14:textId="5C3BBC18" w:rsidR="005D4804" w:rsidRDefault="001371E0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371E0">
        <w:rPr>
          <w:rFonts w:ascii="Times New Roman" w:eastAsia="宋体" w:hAnsi="Times New Roman" w:cs="Times New Roman" w:hint="eastAsia"/>
          <w:sz w:val="24"/>
          <w:szCs w:val="24"/>
        </w:rPr>
        <w:t>实验环境配置同第一次实验，只需要将代码仓库改名，再将仓库</w:t>
      </w:r>
      <w:r w:rsidRPr="001371E0">
        <w:rPr>
          <w:rFonts w:ascii="Times New Roman" w:eastAsia="宋体" w:hAnsi="Times New Roman" w:cs="Times New Roman" w:hint="eastAsia"/>
          <w:sz w:val="24"/>
          <w:szCs w:val="24"/>
        </w:rPr>
        <w:t>clone</w:t>
      </w:r>
      <w:r w:rsidRPr="001371E0">
        <w:rPr>
          <w:rFonts w:ascii="Times New Roman" w:eastAsia="宋体" w:hAnsi="Times New Roman" w:cs="Times New Roman" w:hint="eastAsia"/>
          <w:sz w:val="24"/>
          <w:szCs w:val="24"/>
        </w:rPr>
        <w:t>至本</w:t>
      </w:r>
      <w:r w:rsidRPr="001371E0">
        <w:rPr>
          <w:rFonts w:ascii="Times New Roman" w:eastAsia="宋体" w:hAnsi="Times New Roman" w:cs="Times New Roman" w:hint="eastAsia"/>
          <w:sz w:val="24"/>
          <w:szCs w:val="24"/>
        </w:rPr>
        <w:lastRenderedPageBreak/>
        <w:t>地，并且将分支名改为</w:t>
      </w:r>
      <w:r w:rsidRPr="001371E0">
        <w:rPr>
          <w:rFonts w:ascii="Times New Roman" w:eastAsia="宋体" w:hAnsi="Times New Roman" w:cs="Times New Roman" w:hint="eastAsia"/>
          <w:sz w:val="24"/>
          <w:szCs w:val="24"/>
        </w:rPr>
        <w:t>master</w:t>
      </w:r>
      <w:r w:rsidRPr="001371E0">
        <w:rPr>
          <w:rFonts w:ascii="Times New Roman" w:eastAsia="宋体" w:hAnsi="Times New Roman" w:cs="Times New Roman" w:hint="eastAsia"/>
          <w:sz w:val="24"/>
          <w:szCs w:val="24"/>
        </w:rPr>
        <w:t>即可</w:t>
      </w:r>
      <w:r w:rsidR="005A78D0">
        <w:rPr>
          <w:rFonts w:ascii="Times New Roman" w:eastAsia="宋体" w:hAnsi="Times New Roman" w:cs="Times New Roman" w:hint="eastAsia"/>
          <w:sz w:val="24"/>
          <w:szCs w:val="24"/>
        </w:rPr>
        <w:t>（如下图）</w:t>
      </w:r>
    </w:p>
    <w:p w14:paraId="7AABCF0A" w14:textId="1B94A704" w:rsidR="005A78D0" w:rsidRPr="005D4804" w:rsidRDefault="00AB6CEB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0D8159A" wp14:editId="48672BEE">
            <wp:extent cx="5274310" cy="1179195"/>
            <wp:effectExtent l="0" t="0" r="2540" b="1905"/>
            <wp:docPr id="14350" name="图片 1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A790E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8" w:name="_Toc72249755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14:paraId="2D84A3A3" w14:textId="148BC87D" w:rsidR="00A705DA" w:rsidRDefault="00A705DA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可以利用等价类划分的思想</w:t>
      </w:r>
      <w:r w:rsidR="00FE3A19">
        <w:rPr>
          <w:rFonts w:ascii="Times New Roman" w:eastAsia="宋体" w:hAnsi="Times New Roman" w:cs="Times New Roman" w:hint="eastAsia"/>
          <w:sz w:val="24"/>
          <w:szCs w:val="24"/>
        </w:rPr>
        <w:t>为</w:t>
      </w:r>
      <w:r w:rsidR="00FE3A19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FE3A19">
        <w:rPr>
          <w:rFonts w:ascii="Times New Roman" w:eastAsia="宋体" w:hAnsi="Times New Roman" w:cs="Times New Roman"/>
          <w:sz w:val="24"/>
          <w:szCs w:val="24"/>
        </w:rPr>
        <w:t>raph&lt;String&gt;</w:t>
      </w:r>
      <w:r>
        <w:rPr>
          <w:rFonts w:ascii="Times New Roman" w:eastAsia="宋体" w:hAnsi="Times New Roman" w:cs="Times New Roman" w:hint="eastAsia"/>
          <w:sz w:val="24"/>
          <w:szCs w:val="24"/>
        </w:rPr>
        <w:t>写出测试用例，</w:t>
      </w:r>
      <w:r w:rsidR="00FE3A19">
        <w:rPr>
          <w:rFonts w:ascii="Times New Roman" w:eastAsia="宋体" w:hAnsi="Times New Roman" w:cs="Times New Roman" w:hint="eastAsia"/>
          <w:sz w:val="24"/>
          <w:szCs w:val="24"/>
        </w:rPr>
        <w:t>值得注意的是，我们的测试应该覆盖写到的每一个方法，并且尽量覆盖其中的每一个分支，</w:t>
      </w:r>
      <w:r>
        <w:rPr>
          <w:rFonts w:ascii="Times New Roman" w:eastAsia="宋体" w:hAnsi="Times New Roman" w:cs="Times New Roman" w:hint="eastAsia"/>
          <w:sz w:val="24"/>
          <w:szCs w:val="24"/>
        </w:rPr>
        <w:t>具体</w:t>
      </w:r>
      <w:r w:rsidR="00FE3A19">
        <w:rPr>
          <w:rFonts w:ascii="Times New Roman" w:eastAsia="宋体" w:hAnsi="Times New Roman" w:cs="Times New Roman" w:hint="eastAsia"/>
          <w:sz w:val="24"/>
          <w:szCs w:val="24"/>
        </w:rPr>
        <w:t>测试策略如下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51972067" w14:textId="6CEE4DD3" w:rsidR="0016037D" w:rsidRDefault="0016037D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D2C84AD" wp14:editId="7FEA9F69">
            <wp:extent cx="4915326" cy="1165961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15326" cy="1165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D7D60" w14:textId="15EE240F" w:rsidR="00FE3A19" w:rsidRPr="00FE3A19" w:rsidRDefault="0016037D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BEA2019" wp14:editId="0FDE5852">
            <wp:extent cx="4153260" cy="111261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C6FCF" w14:textId="66891F39" w:rsidR="00A705DA" w:rsidRDefault="0016037D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57FAAB2" wp14:editId="7DC43219">
            <wp:extent cx="4252328" cy="960203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5232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0DB76" w14:textId="4CB688A1" w:rsidR="0016037D" w:rsidRDefault="0016037D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D1B9AD8" wp14:editId="27104AAE">
            <wp:extent cx="4282811" cy="990686"/>
            <wp:effectExtent l="0" t="0" r="381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82811" cy="99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461CE" w14:textId="2C59A2B2" w:rsidR="0016037D" w:rsidRDefault="0016037D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5C34622" wp14:editId="2F663F90">
            <wp:extent cx="4892464" cy="990686"/>
            <wp:effectExtent l="0" t="0" r="381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92464" cy="99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CD86E" w14:textId="0B2889B1" w:rsidR="0016037D" w:rsidRDefault="0016037D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37145B" wp14:editId="3514C4B8">
            <wp:extent cx="4793395" cy="967824"/>
            <wp:effectExtent l="0" t="0" r="762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93395" cy="96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84F8E" w14:textId="77777777" w:rsidR="0016037D" w:rsidRDefault="0016037D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B651009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72249756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3F24CFDC" w14:textId="77777777"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0246F34F" w14:textId="3189B7CD" w:rsidR="005664AF" w:rsidRDefault="005664AF" w:rsidP="00CB72AB">
      <w:pPr>
        <w:pStyle w:val="4"/>
        <w:rPr>
          <w:rFonts w:ascii="Consolas" w:hAnsi="Consolas" w:cs="Times New Roman"/>
          <w:sz w:val="22"/>
        </w:rPr>
      </w:pPr>
      <w:bookmarkStart w:id="10" w:name="_Toc72249757"/>
      <w:r w:rsidRPr="00CB72AB">
        <w:rPr>
          <w:rFonts w:ascii="Times New Roman" w:hAnsi="Times New Roman" w:cs="Times New Roman"/>
          <w:sz w:val="22"/>
        </w:rPr>
        <w:t xml:space="preserve">Implement </w:t>
      </w:r>
      <w:r w:rsidRPr="00CB72AB">
        <w:rPr>
          <w:rFonts w:ascii="Consolas" w:hAnsi="Consolas" w:cs="Times New Roman"/>
          <w:sz w:val="22"/>
        </w:rPr>
        <w:t>ConcreteEdgesGraph</w:t>
      </w:r>
      <w:bookmarkEnd w:id="10"/>
    </w:p>
    <w:p w14:paraId="0B5D0C6B" w14:textId="617061BF" w:rsidR="00E17B37" w:rsidRDefault="001C2CAE" w:rsidP="001C2CAE">
      <w:pPr>
        <w:pStyle w:val="a7"/>
        <w:numPr>
          <w:ilvl w:val="0"/>
          <w:numId w:val="34"/>
        </w:numPr>
        <w:ind w:firstLineChars="0"/>
      </w:pPr>
      <w:r>
        <w:rPr>
          <w:rFonts w:hint="eastAsia"/>
        </w:rPr>
        <w:t>实现Edge类</w:t>
      </w:r>
    </w:p>
    <w:p w14:paraId="6BB6DE05" w14:textId="3E6822D5" w:rsidR="001C2CAE" w:rsidRDefault="001C2CAE" w:rsidP="00166D2F">
      <w:pPr>
        <w:pStyle w:val="a7"/>
        <w:ind w:left="360"/>
      </w:pPr>
      <w:r>
        <w:rPr>
          <w:rFonts w:hint="eastAsia"/>
        </w:rPr>
        <w:t>对于Edge类的数据成员，显然</w:t>
      </w:r>
      <w:r w:rsidR="00166D2F">
        <w:rPr>
          <w:rFonts w:hint="eastAsia"/>
        </w:rPr>
        <w:t>我们需要定义两个String分别保存起始点source和终点target，我们还需要一个int类型的数据来保存边的权值，这些数据我们不希望被外部直接访问修改，因此设置为private。</w:t>
      </w:r>
    </w:p>
    <w:p w14:paraId="3C0D2536" w14:textId="4DA3ECC4" w:rsidR="00166D2F" w:rsidRDefault="00166D2F" w:rsidP="00166D2F">
      <w:pPr>
        <w:pStyle w:val="a7"/>
        <w:ind w:left="360"/>
      </w:pPr>
      <w:r>
        <w:rPr>
          <w:noProof/>
        </w:rPr>
        <w:drawing>
          <wp:inline distT="0" distB="0" distL="0" distR="0" wp14:anchorId="4700B119" wp14:editId="0096E301">
            <wp:extent cx="2080440" cy="640135"/>
            <wp:effectExtent l="0" t="0" r="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80440" cy="64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EF532" w14:textId="566D31D4" w:rsidR="00166D2F" w:rsidRDefault="00EC1F82" w:rsidP="00166D2F">
      <w:pPr>
        <w:pStyle w:val="a7"/>
        <w:ind w:left="360"/>
      </w:pPr>
      <w:r>
        <w:rPr>
          <w:rFonts w:hint="eastAsia"/>
        </w:rPr>
        <w:t>此外，我们需要提供类的构造方法如下：</w:t>
      </w:r>
    </w:p>
    <w:p w14:paraId="361D8388" w14:textId="11DDED2D" w:rsidR="00EC1F82" w:rsidRDefault="00EC1F82" w:rsidP="00166D2F">
      <w:pPr>
        <w:pStyle w:val="a7"/>
        <w:ind w:left="360"/>
      </w:pPr>
      <w:r>
        <w:rPr>
          <w:noProof/>
        </w:rPr>
        <w:drawing>
          <wp:inline distT="0" distB="0" distL="0" distR="0" wp14:anchorId="767F4699" wp14:editId="0BC45B43">
            <wp:extent cx="3200677" cy="1836579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00677" cy="183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086EE" w14:textId="4A499817" w:rsidR="00BA7746" w:rsidRDefault="00BA7746" w:rsidP="00166D2F">
      <w:pPr>
        <w:pStyle w:val="a7"/>
        <w:ind w:left="360"/>
      </w:pPr>
      <w:r>
        <w:rPr>
          <w:rFonts w:hint="eastAsia"/>
        </w:rPr>
        <w:t>关于AF，RI的声明：</w:t>
      </w:r>
    </w:p>
    <w:p w14:paraId="045C8758" w14:textId="06CA0E5D" w:rsidR="00BA7746" w:rsidRDefault="00BA7746" w:rsidP="00166D2F">
      <w:pPr>
        <w:pStyle w:val="a7"/>
        <w:ind w:left="360"/>
      </w:pPr>
      <w:r>
        <w:rPr>
          <w:noProof/>
        </w:rPr>
        <w:drawing>
          <wp:inline distT="0" distB="0" distL="0" distR="0" wp14:anchorId="1095BD16" wp14:editId="5B83AA6A">
            <wp:extent cx="3040643" cy="1699407"/>
            <wp:effectExtent l="0" t="0" r="762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40643" cy="1699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3C64F" w14:textId="0F3B5836" w:rsidR="00BA7746" w:rsidRDefault="00BA7746" w:rsidP="00166D2F">
      <w:pPr>
        <w:pStyle w:val="a7"/>
        <w:ind w:left="360"/>
      </w:pPr>
      <w:r>
        <w:rPr>
          <w:rFonts w:hint="eastAsia"/>
        </w:rPr>
        <w:lastRenderedPageBreak/>
        <w:t>防止不变性泄漏的策略：</w:t>
      </w:r>
    </w:p>
    <w:p w14:paraId="17740EDB" w14:textId="1F401560" w:rsidR="00BA7746" w:rsidRDefault="00BA7746" w:rsidP="00166D2F">
      <w:pPr>
        <w:pStyle w:val="a7"/>
        <w:ind w:left="360"/>
      </w:pPr>
      <w:r>
        <w:rPr>
          <w:noProof/>
        </w:rPr>
        <w:drawing>
          <wp:inline distT="0" distB="0" distL="0" distR="0" wp14:anchorId="7880D4F2" wp14:editId="0176364A">
            <wp:extent cx="3383573" cy="701101"/>
            <wp:effectExtent l="0" t="0" r="7620" b="381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83573" cy="70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B394A" w14:textId="71A9959F" w:rsidR="00EC1F82" w:rsidRDefault="00F80A2D" w:rsidP="00166D2F">
      <w:pPr>
        <w:pStyle w:val="a7"/>
        <w:ind w:left="360"/>
      </w:pPr>
      <w:r>
        <w:rPr>
          <w:rFonts w:hint="eastAsia"/>
        </w:rPr>
        <w:t>以及对表示不</w:t>
      </w:r>
      <w:r w:rsidR="00BA7746">
        <w:rPr>
          <w:rFonts w:hint="eastAsia"/>
        </w:rPr>
        <w:t>变性</w:t>
      </w:r>
      <w:r>
        <w:rPr>
          <w:rFonts w:hint="eastAsia"/>
        </w:rPr>
        <w:t>的检查：</w:t>
      </w:r>
    </w:p>
    <w:p w14:paraId="17EDE4A1" w14:textId="1BF27564" w:rsidR="00F80A2D" w:rsidRDefault="00F80A2D" w:rsidP="00166D2F">
      <w:pPr>
        <w:pStyle w:val="a7"/>
        <w:ind w:left="360"/>
      </w:pPr>
      <w:r>
        <w:rPr>
          <w:noProof/>
        </w:rPr>
        <w:drawing>
          <wp:inline distT="0" distB="0" distL="0" distR="0" wp14:anchorId="733F8574" wp14:editId="66EF9F7C">
            <wp:extent cx="4839119" cy="868755"/>
            <wp:effectExtent l="0" t="0" r="0" b="762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39119" cy="8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E41E3" w14:textId="077B5474" w:rsidR="00BA7746" w:rsidRDefault="00BA7746" w:rsidP="00166D2F">
      <w:pPr>
        <w:pStyle w:val="a7"/>
        <w:ind w:left="360"/>
      </w:pPr>
      <w:r>
        <w:rPr>
          <w:rFonts w:hint="eastAsia"/>
        </w:rPr>
        <w:t>关于AF，RI</w:t>
      </w:r>
    </w:p>
    <w:p w14:paraId="385F9D82" w14:textId="702FA390" w:rsidR="00F80A2D" w:rsidRDefault="00F80A2D" w:rsidP="00F80A2D">
      <w:pPr>
        <w:pStyle w:val="a7"/>
        <w:ind w:left="360"/>
      </w:pPr>
      <w:r>
        <w:rPr>
          <w:rFonts w:hint="eastAsia"/>
        </w:rPr>
        <w:t>在此基础上，我们可以给出edge类中的其它方法的描述：</w:t>
      </w:r>
    </w:p>
    <w:tbl>
      <w:tblPr>
        <w:tblStyle w:val="ac"/>
        <w:tblW w:w="0" w:type="auto"/>
        <w:tblInd w:w="360" w:type="dxa"/>
        <w:tblLook w:val="04A0" w:firstRow="1" w:lastRow="0" w:firstColumn="1" w:lastColumn="0" w:noHBand="0" w:noVBand="1"/>
      </w:tblPr>
      <w:tblGrid>
        <w:gridCol w:w="2196"/>
        <w:gridCol w:w="3679"/>
        <w:gridCol w:w="2061"/>
      </w:tblGrid>
      <w:tr w:rsidR="00F80A2D" w14:paraId="2A358C8D" w14:textId="77777777" w:rsidTr="007641E1">
        <w:tc>
          <w:tcPr>
            <w:tcW w:w="2187" w:type="dxa"/>
          </w:tcPr>
          <w:p w14:paraId="01D2958F" w14:textId="30BF7CE8" w:rsidR="00F80A2D" w:rsidRDefault="00F80A2D" w:rsidP="00F80A2D">
            <w:pPr>
              <w:pStyle w:val="a7"/>
              <w:ind w:firstLineChars="0" w:firstLine="0"/>
            </w:pPr>
            <w:r>
              <w:rPr>
                <w:rFonts w:hint="eastAsia"/>
              </w:rPr>
              <w:t>函数原型</w:t>
            </w:r>
          </w:p>
        </w:tc>
        <w:tc>
          <w:tcPr>
            <w:tcW w:w="3685" w:type="dxa"/>
          </w:tcPr>
          <w:p w14:paraId="06C05011" w14:textId="3443699E" w:rsidR="00F80A2D" w:rsidRDefault="00F80A2D" w:rsidP="00F80A2D">
            <w:pPr>
              <w:pStyle w:val="a7"/>
              <w:ind w:firstLineChars="0" w:firstLine="0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2064" w:type="dxa"/>
          </w:tcPr>
          <w:p w14:paraId="1ACC49BD" w14:textId="677C2467" w:rsidR="00F80A2D" w:rsidRDefault="00F80A2D" w:rsidP="00F80A2D">
            <w:pPr>
              <w:pStyle w:val="a7"/>
              <w:ind w:firstLineChars="0" w:firstLine="0"/>
            </w:pPr>
            <w:r>
              <w:rPr>
                <w:rFonts w:hint="eastAsia"/>
              </w:rPr>
              <w:t>是否调用checkRep</w:t>
            </w:r>
          </w:p>
        </w:tc>
      </w:tr>
      <w:tr w:rsidR="00F80A2D" w14:paraId="4C6CD652" w14:textId="77777777" w:rsidTr="007641E1">
        <w:tc>
          <w:tcPr>
            <w:tcW w:w="2187" w:type="dxa"/>
          </w:tcPr>
          <w:p w14:paraId="635DD0F4" w14:textId="1763140A" w:rsidR="00F80A2D" w:rsidRDefault="002626B1" w:rsidP="00F80A2D">
            <w:pPr>
              <w:pStyle w:val="a7"/>
              <w:ind w:firstLineChars="0" w:firstLine="0"/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 boolean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isEqual(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sourc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, 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targe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685" w:type="dxa"/>
          </w:tcPr>
          <w:p w14:paraId="21260D07" w14:textId="00B9D3F8" w:rsidR="00F80A2D" w:rsidRPr="002626B1" w:rsidRDefault="002626B1" w:rsidP="00F80A2D">
            <w:pPr>
              <w:pStyle w:val="a7"/>
              <w:ind w:firstLineChars="0" w:firstLine="0"/>
            </w:pPr>
            <w:r>
              <w:rPr>
                <w:rFonts w:hint="eastAsia"/>
              </w:rPr>
              <w:t>判断Edge中的起始点和终点是否与输入参数对应相等</w:t>
            </w:r>
          </w:p>
        </w:tc>
        <w:tc>
          <w:tcPr>
            <w:tcW w:w="2064" w:type="dxa"/>
          </w:tcPr>
          <w:p w14:paraId="4BCE8262" w14:textId="74058880" w:rsidR="00F80A2D" w:rsidRDefault="002626B1" w:rsidP="00F80A2D">
            <w:pPr>
              <w:pStyle w:val="a7"/>
              <w:ind w:firstLineChars="0" w:firstLine="0"/>
            </w:pPr>
            <w:r>
              <w:rPr>
                <w:rFonts w:hint="eastAsia"/>
              </w:rPr>
              <w:t>否</w:t>
            </w:r>
          </w:p>
        </w:tc>
      </w:tr>
      <w:tr w:rsidR="00F80A2D" w14:paraId="0CB655F1" w14:textId="77777777" w:rsidTr="007641E1">
        <w:tc>
          <w:tcPr>
            <w:tcW w:w="2187" w:type="dxa"/>
          </w:tcPr>
          <w:p w14:paraId="0666F723" w14:textId="61683044" w:rsidR="00F80A2D" w:rsidRDefault="002626B1" w:rsidP="00F80A2D">
            <w:pPr>
              <w:pStyle w:val="a7"/>
              <w:ind w:firstLineChars="0" w:firstLine="0"/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isContain(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verte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685" w:type="dxa"/>
          </w:tcPr>
          <w:p w14:paraId="3723AA0B" w14:textId="1DAFFFDE" w:rsidR="00F80A2D" w:rsidRDefault="002626B1" w:rsidP="00F80A2D">
            <w:pPr>
              <w:pStyle w:val="a7"/>
              <w:ind w:firstLineChars="0" w:firstLine="0"/>
            </w:pPr>
            <w:r>
              <w:rPr>
                <w:rFonts w:hint="eastAsia"/>
              </w:rPr>
              <w:t>判断Edge中的起始点或者是终点是否为vertex</w:t>
            </w:r>
          </w:p>
        </w:tc>
        <w:tc>
          <w:tcPr>
            <w:tcW w:w="2064" w:type="dxa"/>
          </w:tcPr>
          <w:p w14:paraId="6E3F47E7" w14:textId="03F796A2" w:rsidR="00F80A2D" w:rsidRDefault="002626B1" w:rsidP="00F80A2D">
            <w:pPr>
              <w:pStyle w:val="a7"/>
              <w:ind w:firstLineChars="0" w:firstLine="0"/>
            </w:pPr>
            <w:r>
              <w:rPr>
                <w:rFonts w:hint="eastAsia"/>
              </w:rPr>
              <w:t>否</w:t>
            </w:r>
          </w:p>
        </w:tc>
      </w:tr>
      <w:tr w:rsidR="002626B1" w14:paraId="63608BBF" w14:textId="77777777" w:rsidTr="007641E1">
        <w:tc>
          <w:tcPr>
            <w:tcW w:w="2187" w:type="dxa"/>
          </w:tcPr>
          <w:p w14:paraId="4A0BBD1E" w14:textId="4523278F" w:rsidR="002626B1" w:rsidRDefault="002626B1" w:rsidP="002626B1">
            <w:pPr>
              <w:pStyle w:val="a7"/>
              <w:ind w:firstLineChars="0" w:firstLine="0"/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isStartWith(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verte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685" w:type="dxa"/>
          </w:tcPr>
          <w:p w14:paraId="3F62F513" w14:textId="1993B8D9" w:rsidR="002626B1" w:rsidRDefault="002626B1" w:rsidP="002626B1">
            <w:pPr>
              <w:pStyle w:val="a7"/>
              <w:ind w:firstLineChars="0" w:firstLine="0"/>
            </w:pPr>
            <w:r>
              <w:rPr>
                <w:rFonts w:hint="eastAsia"/>
              </w:rPr>
              <w:t>判断Edge中的起始点是否为vertex</w:t>
            </w:r>
          </w:p>
        </w:tc>
        <w:tc>
          <w:tcPr>
            <w:tcW w:w="2064" w:type="dxa"/>
          </w:tcPr>
          <w:p w14:paraId="5260B730" w14:textId="5327163A" w:rsidR="002626B1" w:rsidRDefault="002626B1" w:rsidP="002626B1">
            <w:pPr>
              <w:pStyle w:val="a7"/>
              <w:ind w:firstLineChars="0" w:firstLine="0"/>
            </w:pPr>
            <w:r>
              <w:rPr>
                <w:rFonts w:hint="eastAsia"/>
              </w:rPr>
              <w:t>否</w:t>
            </w:r>
          </w:p>
        </w:tc>
      </w:tr>
      <w:tr w:rsidR="002626B1" w14:paraId="328341D0" w14:textId="77777777" w:rsidTr="007641E1">
        <w:tc>
          <w:tcPr>
            <w:tcW w:w="2187" w:type="dxa"/>
          </w:tcPr>
          <w:p w14:paraId="5FCADE58" w14:textId="756B03F2" w:rsidR="002626B1" w:rsidRDefault="002626B1" w:rsidP="002626B1">
            <w:pPr>
              <w:pStyle w:val="a7"/>
              <w:ind w:firstLineChars="0" w:firstLine="0"/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isEndWith(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vertex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685" w:type="dxa"/>
          </w:tcPr>
          <w:p w14:paraId="04C0B7C1" w14:textId="1550F7D7" w:rsidR="002626B1" w:rsidRDefault="002626B1" w:rsidP="002626B1">
            <w:pPr>
              <w:pStyle w:val="a7"/>
              <w:ind w:firstLineChars="0" w:firstLine="0"/>
            </w:pPr>
            <w:r>
              <w:rPr>
                <w:rFonts w:hint="eastAsia"/>
              </w:rPr>
              <w:t>判断Edge中的终点是否为vertex</w:t>
            </w:r>
          </w:p>
        </w:tc>
        <w:tc>
          <w:tcPr>
            <w:tcW w:w="2064" w:type="dxa"/>
          </w:tcPr>
          <w:p w14:paraId="70561C29" w14:textId="17DA5B05" w:rsidR="002626B1" w:rsidRDefault="002626B1" w:rsidP="002626B1">
            <w:pPr>
              <w:pStyle w:val="a7"/>
              <w:ind w:firstLineChars="0" w:firstLine="0"/>
            </w:pPr>
            <w:r>
              <w:rPr>
                <w:rFonts w:hint="eastAsia"/>
              </w:rPr>
              <w:t>否</w:t>
            </w:r>
          </w:p>
        </w:tc>
      </w:tr>
      <w:tr w:rsidR="002626B1" w14:paraId="4A180DE8" w14:textId="77777777" w:rsidTr="007641E1">
        <w:tc>
          <w:tcPr>
            <w:tcW w:w="2187" w:type="dxa"/>
          </w:tcPr>
          <w:p w14:paraId="75F103C6" w14:textId="39E4B638" w:rsidR="002626B1" w:rsidRDefault="002626B1" w:rsidP="002626B1">
            <w:pPr>
              <w:pStyle w:val="a7"/>
              <w:ind w:firstLineChars="0" w:firstLine="0"/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et(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weigh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685" w:type="dxa"/>
          </w:tcPr>
          <w:p w14:paraId="3A2ABF63" w14:textId="025BE774" w:rsidR="002626B1" w:rsidRDefault="002626B1" w:rsidP="002626B1">
            <w:pPr>
              <w:pStyle w:val="a7"/>
              <w:ind w:firstLineChars="0" w:firstLine="0"/>
            </w:pPr>
            <w:r>
              <w:rPr>
                <w:rFonts w:hint="eastAsia"/>
              </w:rPr>
              <w:t>设置Edge中的权重为输入值</w:t>
            </w:r>
          </w:p>
        </w:tc>
        <w:tc>
          <w:tcPr>
            <w:tcW w:w="2064" w:type="dxa"/>
          </w:tcPr>
          <w:p w14:paraId="14FD0791" w14:textId="1ACAEDA9" w:rsidR="002626B1" w:rsidRDefault="002626B1" w:rsidP="002626B1">
            <w:pPr>
              <w:pStyle w:val="a7"/>
              <w:ind w:firstLineChars="0" w:firstLine="0"/>
            </w:pPr>
            <w:r>
              <w:rPr>
                <w:rFonts w:hint="eastAsia"/>
              </w:rPr>
              <w:t>是</w:t>
            </w:r>
          </w:p>
        </w:tc>
      </w:tr>
      <w:tr w:rsidR="002626B1" w14:paraId="798D2A77" w14:textId="77777777" w:rsidTr="007641E1">
        <w:tc>
          <w:tcPr>
            <w:tcW w:w="2187" w:type="dxa"/>
          </w:tcPr>
          <w:p w14:paraId="118E65A4" w14:textId="3D60E8A8" w:rsidR="002626B1" w:rsidRDefault="002626B1" w:rsidP="002626B1">
            <w:pPr>
              <w:pStyle w:val="a7"/>
              <w:ind w:firstLineChars="0" w:firstLine="0"/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getWeight</w:t>
            </w:r>
            <w:r>
              <w:rPr>
                <w:rFonts w:ascii="Consolas" w:hAnsi="Consolas" w:cs="Consolas" w:hint="eastAsia"/>
                <w:color w:val="000000"/>
                <w:kern w:val="0"/>
                <w:sz w:val="20"/>
                <w:szCs w:val="20"/>
                <w:shd w:val="clear" w:color="auto" w:fill="E8F2FE"/>
              </w:rPr>
              <w:t>（）</w:t>
            </w:r>
          </w:p>
        </w:tc>
        <w:tc>
          <w:tcPr>
            <w:tcW w:w="3685" w:type="dxa"/>
          </w:tcPr>
          <w:p w14:paraId="1EDE0817" w14:textId="65BE859A" w:rsidR="002626B1" w:rsidRDefault="002626B1" w:rsidP="002626B1">
            <w:pPr>
              <w:pStyle w:val="a7"/>
              <w:ind w:firstLineChars="0" w:firstLine="0"/>
            </w:pPr>
            <w:r>
              <w:rPr>
                <w:rFonts w:hint="eastAsia"/>
              </w:rPr>
              <w:t>返回Edge的权值</w:t>
            </w:r>
          </w:p>
        </w:tc>
        <w:tc>
          <w:tcPr>
            <w:tcW w:w="2064" w:type="dxa"/>
          </w:tcPr>
          <w:p w14:paraId="46E92715" w14:textId="287B1C2A" w:rsidR="002626B1" w:rsidRDefault="002626B1" w:rsidP="002626B1">
            <w:pPr>
              <w:pStyle w:val="a7"/>
              <w:ind w:firstLineChars="0" w:firstLine="0"/>
            </w:pPr>
            <w:r>
              <w:rPr>
                <w:rFonts w:hint="eastAsia"/>
              </w:rPr>
              <w:t>否</w:t>
            </w:r>
          </w:p>
        </w:tc>
      </w:tr>
      <w:tr w:rsidR="002626B1" w14:paraId="676C3723" w14:textId="77777777" w:rsidTr="007641E1">
        <w:tc>
          <w:tcPr>
            <w:tcW w:w="2187" w:type="dxa"/>
          </w:tcPr>
          <w:p w14:paraId="50371672" w14:textId="724EC686" w:rsidR="002626B1" w:rsidRDefault="002626B1" w:rsidP="002626B1">
            <w:pPr>
              <w:pStyle w:val="a7"/>
              <w:ind w:firstLineChars="0" w:firstLine="0"/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getSource()</w:t>
            </w:r>
          </w:p>
        </w:tc>
        <w:tc>
          <w:tcPr>
            <w:tcW w:w="3685" w:type="dxa"/>
          </w:tcPr>
          <w:p w14:paraId="6C650680" w14:textId="658E65B7" w:rsidR="002626B1" w:rsidRDefault="002626B1" w:rsidP="002626B1">
            <w:pPr>
              <w:pStyle w:val="a7"/>
              <w:ind w:firstLineChars="0" w:firstLine="0"/>
            </w:pPr>
            <w:r>
              <w:rPr>
                <w:rFonts w:hint="eastAsia"/>
              </w:rPr>
              <w:t>返回e</w:t>
            </w:r>
            <w:r>
              <w:t>dge</w:t>
            </w:r>
            <w:r>
              <w:rPr>
                <w:rFonts w:hint="eastAsia"/>
              </w:rPr>
              <w:t>的起始点</w:t>
            </w:r>
          </w:p>
        </w:tc>
        <w:tc>
          <w:tcPr>
            <w:tcW w:w="2064" w:type="dxa"/>
          </w:tcPr>
          <w:p w14:paraId="7AB75CB3" w14:textId="22E0F79F" w:rsidR="002626B1" w:rsidRDefault="002626B1" w:rsidP="002626B1">
            <w:pPr>
              <w:pStyle w:val="a7"/>
              <w:ind w:firstLineChars="0" w:firstLine="0"/>
            </w:pPr>
            <w:r>
              <w:rPr>
                <w:rFonts w:hint="eastAsia"/>
              </w:rPr>
              <w:t>否</w:t>
            </w:r>
          </w:p>
        </w:tc>
      </w:tr>
      <w:tr w:rsidR="002626B1" w14:paraId="4B8C9997" w14:textId="77777777" w:rsidTr="007641E1">
        <w:tc>
          <w:tcPr>
            <w:tcW w:w="2187" w:type="dxa"/>
          </w:tcPr>
          <w:p w14:paraId="4CA2D6B6" w14:textId="061C1CAF" w:rsidR="002626B1" w:rsidRDefault="002626B1" w:rsidP="002626B1">
            <w:pPr>
              <w:pStyle w:val="a7"/>
              <w:ind w:firstLineChars="0" w:firstLine="0"/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getTarget()</w:t>
            </w:r>
          </w:p>
        </w:tc>
        <w:tc>
          <w:tcPr>
            <w:tcW w:w="3685" w:type="dxa"/>
          </w:tcPr>
          <w:p w14:paraId="1E13ECCB" w14:textId="01C273C7" w:rsidR="002626B1" w:rsidRDefault="002626B1" w:rsidP="002626B1">
            <w:pPr>
              <w:pStyle w:val="a7"/>
              <w:ind w:firstLineChars="0" w:firstLine="0"/>
            </w:pPr>
            <w:r>
              <w:rPr>
                <w:rFonts w:hint="eastAsia"/>
              </w:rPr>
              <w:t>返回e</w:t>
            </w:r>
            <w:r>
              <w:t>dge</w:t>
            </w:r>
            <w:r>
              <w:rPr>
                <w:rFonts w:hint="eastAsia"/>
              </w:rPr>
              <w:t>的终点</w:t>
            </w:r>
          </w:p>
        </w:tc>
        <w:tc>
          <w:tcPr>
            <w:tcW w:w="2064" w:type="dxa"/>
          </w:tcPr>
          <w:p w14:paraId="7D6FF811" w14:textId="6F09D12D" w:rsidR="002626B1" w:rsidRDefault="002626B1" w:rsidP="002626B1">
            <w:pPr>
              <w:pStyle w:val="a7"/>
              <w:ind w:firstLineChars="0" w:firstLine="0"/>
            </w:pPr>
            <w:r>
              <w:rPr>
                <w:rFonts w:hint="eastAsia"/>
              </w:rPr>
              <w:t>否</w:t>
            </w:r>
          </w:p>
        </w:tc>
      </w:tr>
      <w:tr w:rsidR="002626B1" w14:paraId="1E4C5EB5" w14:textId="77777777" w:rsidTr="007641E1">
        <w:tc>
          <w:tcPr>
            <w:tcW w:w="2187" w:type="dxa"/>
          </w:tcPr>
          <w:p w14:paraId="61761F37" w14:textId="1D26E7EC" w:rsidR="002626B1" w:rsidRDefault="002626B1" w:rsidP="002626B1">
            <w:pPr>
              <w:pStyle w:val="a7"/>
              <w:ind w:firstLineChars="0" w:firstLine="0"/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toString()</w:t>
            </w:r>
          </w:p>
        </w:tc>
        <w:tc>
          <w:tcPr>
            <w:tcW w:w="3685" w:type="dxa"/>
          </w:tcPr>
          <w:p w14:paraId="0B98701A" w14:textId="41999A1C" w:rsidR="002626B1" w:rsidRDefault="002626B1" w:rsidP="002626B1">
            <w:pPr>
              <w:pStyle w:val="a7"/>
              <w:ind w:firstLineChars="0" w:firstLine="0"/>
            </w:pPr>
            <w:r>
              <w:rPr>
                <w:rFonts w:hint="eastAsia"/>
              </w:rPr>
              <w:t>返回</w:t>
            </w:r>
            <w:r>
              <w:t>”source -&gt; target</w:t>
            </w:r>
            <w:r w:rsidR="005F1881">
              <w:t xml:space="preserve"> weight : %d\n</w:t>
            </w:r>
            <w:r>
              <w:t>”</w:t>
            </w:r>
            <w:r w:rsidR="005F1881">
              <w:rPr>
                <w:rFonts w:hint="eastAsia"/>
              </w:rPr>
              <w:t>形式的字符串</w:t>
            </w:r>
          </w:p>
        </w:tc>
        <w:tc>
          <w:tcPr>
            <w:tcW w:w="2064" w:type="dxa"/>
          </w:tcPr>
          <w:p w14:paraId="7211573B" w14:textId="19FB3892" w:rsidR="002626B1" w:rsidRDefault="002626B1" w:rsidP="002626B1">
            <w:pPr>
              <w:pStyle w:val="a7"/>
              <w:ind w:firstLineChars="0" w:firstLine="0"/>
            </w:pPr>
            <w:r>
              <w:rPr>
                <w:rFonts w:hint="eastAsia"/>
              </w:rPr>
              <w:t>否</w:t>
            </w:r>
          </w:p>
        </w:tc>
      </w:tr>
    </w:tbl>
    <w:p w14:paraId="6EA2B1BD" w14:textId="1FA43C83" w:rsidR="00F80A2D" w:rsidRDefault="00BA7746" w:rsidP="00F80A2D">
      <w:pPr>
        <w:pStyle w:val="a7"/>
        <w:ind w:left="360"/>
      </w:pPr>
      <w:r>
        <w:rPr>
          <w:rFonts w:hint="eastAsia"/>
        </w:rPr>
        <w:t>在完成了其具体方法实现之后，我们可以</w:t>
      </w:r>
      <w:r w:rsidR="00E01B92">
        <w:rPr>
          <w:rFonts w:hint="eastAsia"/>
        </w:rPr>
        <w:t>依据等价类划分的原则对于Edge类</w:t>
      </w:r>
      <w:r>
        <w:rPr>
          <w:rFonts w:hint="eastAsia"/>
        </w:rPr>
        <w:t>进行测试：</w:t>
      </w:r>
    </w:p>
    <w:p w14:paraId="4714C960" w14:textId="3E34292E" w:rsidR="00BA7746" w:rsidRDefault="00BA7746" w:rsidP="00F80A2D">
      <w:pPr>
        <w:pStyle w:val="a7"/>
        <w:ind w:left="360"/>
      </w:pPr>
      <w:r>
        <w:rPr>
          <w:noProof/>
        </w:rPr>
        <w:lastRenderedPageBreak/>
        <w:drawing>
          <wp:inline distT="0" distB="0" distL="0" distR="0" wp14:anchorId="721C9A7B" wp14:editId="1449511E">
            <wp:extent cx="3589020" cy="4227557"/>
            <wp:effectExtent l="0" t="0" r="0" b="190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590569" cy="422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C13C8" w14:textId="2F788485" w:rsidR="00BA7746" w:rsidRDefault="00BA7746" w:rsidP="00BA7746">
      <w:pPr>
        <w:pStyle w:val="a7"/>
        <w:numPr>
          <w:ilvl w:val="0"/>
          <w:numId w:val="34"/>
        </w:numPr>
        <w:ind w:firstLineChars="0"/>
      </w:pPr>
      <w:r>
        <w:rPr>
          <w:rFonts w:hint="eastAsia"/>
        </w:rPr>
        <w:t>实现ConcreteEdge</w:t>
      </w:r>
      <w:r w:rsidR="00D258AA">
        <w:rPr>
          <w:rFonts w:hint="eastAsia"/>
        </w:rPr>
        <w:t>s</w:t>
      </w:r>
      <w:r>
        <w:rPr>
          <w:rFonts w:hint="eastAsia"/>
        </w:rPr>
        <w:t>Graph</w:t>
      </w:r>
    </w:p>
    <w:p w14:paraId="1FCDB9D8" w14:textId="6A791C4F" w:rsidR="00BA7746" w:rsidRDefault="00BA7746" w:rsidP="00BA7746">
      <w:pPr>
        <w:pStyle w:val="a7"/>
        <w:ind w:left="360"/>
      </w:pPr>
      <w:r>
        <w:rPr>
          <w:rFonts w:hint="eastAsia"/>
        </w:rPr>
        <w:t>我们需要的数据结构包括一个记录所有点的点集和一个边的列表，同样，处于防止表示不变性泄漏的原因，我们将其都设置为private。</w:t>
      </w:r>
    </w:p>
    <w:p w14:paraId="433FED19" w14:textId="1C3A3C39" w:rsidR="00BA7746" w:rsidRDefault="00BA7746" w:rsidP="00BA7746">
      <w:pPr>
        <w:pStyle w:val="a7"/>
        <w:ind w:left="360"/>
      </w:pPr>
      <w:r>
        <w:rPr>
          <w:noProof/>
        </w:rPr>
        <w:drawing>
          <wp:inline distT="0" distB="0" distL="0" distR="0" wp14:anchorId="057B085B" wp14:editId="5BFC2CC6">
            <wp:extent cx="4038950" cy="381033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38950" cy="3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51919" w14:textId="091AA021" w:rsidR="00BA7746" w:rsidRDefault="00BA7746" w:rsidP="00BA7746">
      <w:pPr>
        <w:pStyle w:val="a7"/>
        <w:ind w:left="360"/>
      </w:pPr>
      <w:r>
        <w:rPr>
          <w:rFonts w:hint="eastAsia"/>
        </w:rPr>
        <w:t>给出AF，RI等信息：</w:t>
      </w:r>
    </w:p>
    <w:p w14:paraId="6CC294E8" w14:textId="22FA992E" w:rsidR="00BA7746" w:rsidRDefault="00BA7746" w:rsidP="00BA7746">
      <w:pPr>
        <w:pStyle w:val="a7"/>
        <w:ind w:left="360"/>
      </w:pPr>
      <w:r>
        <w:rPr>
          <w:noProof/>
        </w:rPr>
        <w:drawing>
          <wp:inline distT="0" distB="0" distL="0" distR="0" wp14:anchorId="4792F504" wp14:editId="6BCE8021">
            <wp:extent cx="5166808" cy="2545301"/>
            <wp:effectExtent l="0" t="0" r="0" b="762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66808" cy="254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5C8E8" w14:textId="3FC26E80" w:rsidR="00BA7746" w:rsidRDefault="00BA7746" w:rsidP="00BA7746">
      <w:pPr>
        <w:pStyle w:val="a7"/>
        <w:ind w:left="360"/>
      </w:pPr>
      <w:r>
        <w:rPr>
          <w:rFonts w:hint="eastAsia"/>
        </w:rPr>
        <w:t>给出类的构造器：</w:t>
      </w:r>
    </w:p>
    <w:p w14:paraId="2115F07B" w14:textId="1CF19A73" w:rsidR="00BA7746" w:rsidRDefault="00BA7746" w:rsidP="00BA7746">
      <w:pPr>
        <w:pStyle w:val="a7"/>
        <w:ind w:left="360"/>
      </w:pPr>
      <w:r>
        <w:rPr>
          <w:noProof/>
        </w:rPr>
        <w:lastRenderedPageBreak/>
        <w:drawing>
          <wp:inline distT="0" distB="0" distL="0" distR="0" wp14:anchorId="164717F2" wp14:editId="406E6532">
            <wp:extent cx="2354784" cy="708721"/>
            <wp:effectExtent l="0" t="0" r="762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54784" cy="70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EF807" w14:textId="48817392" w:rsidR="00BA7746" w:rsidRDefault="00BA7746" w:rsidP="00BA7746">
      <w:pPr>
        <w:pStyle w:val="a7"/>
        <w:ind w:left="360"/>
      </w:pPr>
      <w:r>
        <w:rPr>
          <w:rFonts w:hint="eastAsia"/>
        </w:rPr>
        <w:t>然后针对</w:t>
      </w:r>
      <w:r w:rsidR="00904702">
        <w:rPr>
          <w:rFonts w:hint="eastAsia"/>
        </w:rPr>
        <w:t>之前的防止泄漏策略写出checkRep方法：</w:t>
      </w:r>
    </w:p>
    <w:p w14:paraId="293B810E" w14:textId="5266A218" w:rsidR="00904702" w:rsidRDefault="00904702" w:rsidP="00BA7746">
      <w:pPr>
        <w:pStyle w:val="a7"/>
        <w:ind w:left="360"/>
      </w:pPr>
      <w:r>
        <w:rPr>
          <w:noProof/>
        </w:rPr>
        <w:drawing>
          <wp:inline distT="0" distB="0" distL="0" distR="0" wp14:anchorId="71B15C2E" wp14:editId="0ED66829">
            <wp:extent cx="5274310" cy="1211580"/>
            <wp:effectExtent l="0" t="0" r="2540" b="762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54B36" w14:textId="42CA3E86" w:rsidR="00904702" w:rsidRDefault="00904702" w:rsidP="00BA7746">
      <w:pPr>
        <w:pStyle w:val="a7"/>
        <w:ind w:left="360"/>
      </w:pPr>
      <w:r>
        <w:rPr>
          <w:rFonts w:hint="eastAsia"/>
        </w:rPr>
        <w:t>此外，不同于上一个实现的类Edge，在ConcreteEdge</w:t>
      </w:r>
      <w:r w:rsidR="00D258AA">
        <w:rPr>
          <w:rFonts w:hint="eastAsia"/>
        </w:rPr>
        <w:t>s</w:t>
      </w:r>
      <w:r>
        <w:rPr>
          <w:rFonts w:hint="eastAsia"/>
        </w:rPr>
        <w:t>Graph中所有实现的方法均为重写Graph中的方法，因此我们不在此处一一列出所有的实现，仅在此处对于哪些方法调用的checkRep方法做一个说明。事实上，经过分析发现，除了sources，targets和</w:t>
      </w:r>
      <w:r w:rsidR="00D258AA">
        <w:rPr>
          <w:rFonts w:hint="eastAsia"/>
        </w:rPr>
        <w:t>toString方法外，都需要调用checkRep方法，因为他们都改变了内部的数据。</w:t>
      </w:r>
    </w:p>
    <w:p w14:paraId="63CD6D79" w14:textId="34BEF631" w:rsidR="00D258AA" w:rsidRDefault="00D258AA" w:rsidP="00BA7746">
      <w:pPr>
        <w:pStyle w:val="a7"/>
        <w:ind w:left="360"/>
      </w:pPr>
      <w:r>
        <w:rPr>
          <w:rFonts w:hint="eastAsia"/>
        </w:rPr>
        <w:t>另外，在针对vertices方法设计的时候，我们需要使用到defensive</w:t>
      </w:r>
      <w:r>
        <w:t xml:space="preserve"> </w:t>
      </w:r>
      <w:r>
        <w:rPr>
          <w:rFonts w:hint="eastAsia"/>
        </w:rPr>
        <w:t>copy策略：</w:t>
      </w:r>
    </w:p>
    <w:p w14:paraId="1CF78C92" w14:textId="6EA09056" w:rsidR="00D258AA" w:rsidRDefault="00D258AA" w:rsidP="00BA7746">
      <w:pPr>
        <w:pStyle w:val="a7"/>
        <w:ind w:left="360"/>
      </w:pPr>
      <w:r>
        <w:rPr>
          <w:noProof/>
        </w:rPr>
        <w:drawing>
          <wp:inline distT="0" distB="0" distL="0" distR="0" wp14:anchorId="006D6878" wp14:editId="004D7739">
            <wp:extent cx="3696020" cy="1173582"/>
            <wp:effectExtent l="0" t="0" r="0" b="762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1173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E22AA" w14:textId="07B7AB3B" w:rsidR="00E01B92" w:rsidRDefault="00AD47E6" w:rsidP="00BA7746">
      <w:pPr>
        <w:pStyle w:val="a7"/>
        <w:ind w:left="360"/>
      </w:pPr>
      <w:r>
        <w:rPr>
          <w:rFonts w:hint="eastAsia"/>
        </w:rPr>
        <w:t>对于其中的toString方法，我们可以依据等价类划分的原则，分别测试一个空图，无边图和一个有边正常图：</w:t>
      </w:r>
    </w:p>
    <w:p w14:paraId="2C30B2FA" w14:textId="43F4212D" w:rsidR="00AD47E6" w:rsidRDefault="00AD47E6" w:rsidP="00BA7746">
      <w:pPr>
        <w:pStyle w:val="a7"/>
        <w:ind w:left="360"/>
      </w:pPr>
      <w:r>
        <w:rPr>
          <w:noProof/>
        </w:rPr>
        <w:drawing>
          <wp:inline distT="0" distB="0" distL="0" distR="0" wp14:anchorId="2D1F0F85" wp14:editId="110E7120">
            <wp:extent cx="5274310" cy="2877185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9951E" w14:textId="3E580EB6" w:rsidR="00583833" w:rsidRDefault="00583833" w:rsidP="00583833">
      <w:pPr>
        <w:pStyle w:val="a7"/>
        <w:ind w:left="360"/>
      </w:pPr>
      <w:r>
        <w:rPr>
          <w:rFonts w:hint="eastAsia"/>
        </w:rPr>
        <w:t>代码覆盖率如下：</w:t>
      </w:r>
    </w:p>
    <w:p w14:paraId="53391EE1" w14:textId="6FA79E32" w:rsidR="00583833" w:rsidRDefault="00583833" w:rsidP="00583833">
      <w:pPr>
        <w:pStyle w:val="a7"/>
        <w:ind w:left="360"/>
      </w:pPr>
    </w:p>
    <w:p w14:paraId="43221E1E" w14:textId="0C6CD3E3" w:rsidR="00D52977" w:rsidRDefault="00D52977" w:rsidP="00BA7746">
      <w:pPr>
        <w:pStyle w:val="a7"/>
        <w:ind w:left="360"/>
      </w:pPr>
      <w:r>
        <w:rPr>
          <w:rFonts w:hint="eastAsia"/>
        </w:rPr>
        <w:t>对于该图的整体测试结果如下：</w:t>
      </w:r>
    </w:p>
    <w:p w14:paraId="46095859" w14:textId="70BA30EE" w:rsidR="00E23D4D" w:rsidRDefault="00E23D4D" w:rsidP="00BA7746">
      <w:pPr>
        <w:pStyle w:val="a7"/>
        <w:ind w:left="360"/>
      </w:pPr>
      <w:r>
        <w:rPr>
          <w:noProof/>
        </w:rPr>
        <w:lastRenderedPageBreak/>
        <w:drawing>
          <wp:inline distT="0" distB="0" distL="0" distR="0" wp14:anchorId="31F4072F" wp14:editId="70D7E7E4">
            <wp:extent cx="5274310" cy="1968500"/>
            <wp:effectExtent l="0" t="0" r="2540" b="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D53E7" w14:textId="17F66E75" w:rsidR="00D52977" w:rsidRDefault="00C5004F" w:rsidP="00BA7746">
      <w:pPr>
        <w:pStyle w:val="a7"/>
        <w:ind w:left="360"/>
      </w:pPr>
      <w:r>
        <w:rPr>
          <w:noProof/>
        </w:rPr>
        <w:drawing>
          <wp:inline distT="0" distB="0" distL="0" distR="0" wp14:anchorId="63F82E9C" wp14:editId="4320F00B">
            <wp:extent cx="2606266" cy="3269263"/>
            <wp:effectExtent l="0" t="0" r="381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06266" cy="326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0BCA4" w14:textId="7110A3C4" w:rsidR="005664AF" w:rsidRDefault="005664AF" w:rsidP="005664AF">
      <w:pPr>
        <w:pStyle w:val="4"/>
        <w:rPr>
          <w:rFonts w:ascii="Consolas" w:hAnsi="Consolas" w:cs="Times New Roman"/>
          <w:sz w:val="22"/>
        </w:rPr>
      </w:pPr>
      <w:bookmarkStart w:id="11" w:name="_Toc72249758"/>
      <w:r w:rsidRPr="005664AF">
        <w:rPr>
          <w:rFonts w:ascii="Times New Roman" w:hAnsi="Times New Roman" w:cs="Times New Roman"/>
          <w:sz w:val="22"/>
        </w:rPr>
        <w:t xml:space="preserve">Implement </w:t>
      </w:r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1"/>
    </w:p>
    <w:p w14:paraId="26678387" w14:textId="35F7B9DB" w:rsidR="000A16B2" w:rsidRDefault="000A16B2" w:rsidP="003F3CB0">
      <w:pPr>
        <w:pStyle w:val="a7"/>
        <w:numPr>
          <w:ilvl w:val="0"/>
          <w:numId w:val="35"/>
        </w:numPr>
        <w:ind w:firstLineChars="0"/>
      </w:pPr>
      <w:r w:rsidRPr="000A16B2">
        <w:rPr>
          <w:rFonts w:hint="eastAsia"/>
        </w:rPr>
        <w:t>实现</w:t>
      </w:r>
      <w:r w:rsidR="00C75EAB">
        <w:rPr>
          <w:rFonts w:hint="eastAsia"/>
        </w:rPr>
        <w:t>Vertex类</w:t>
      </w:r>
    </w:p>
    <w:p w14:paraId="00436EA1" w14:textId="11A795AA" w:rsidR="003F3CB0" w:rsidRDefault="003F3CB0" w:rsidP="00A90E35">
      <w:pPr>
        <w:pStyle w:val="a7"/>
        <w:ind w:left="360"/>
      </w:pPr>
      <w:r>
        <w:rPr>
          <w:rFonts w:hint="eastAsia"/>
        </w:rPr>
        <w:t>首先</w:t>
      </w:r>
      <w:r w:rsidR="00A90E35">
        <w:rPr>
          <w:rFonts w:hint="eastAsia"/>
        </w:rPr>
        <w:t>，我们需要明确此类的数据结构：</w:t>
      </w:r>
    </w:p>
    <w:p w14:paraId="65256370" w14:textId="10813A08" w:rsidR="00A90E35" w:rsidRDefault="00A90E35" w:rsidP="00A90E35">
      <w:pPr>
        <w:pStyle w:val="a7"/>
        <w:ind w:left="360"/>
      </w:pPr>
      <w:r>
        <w:rPr>
          <w:noProof/>
        </w:rPr>
        <w:drawing>
          <wp:inline distT="0" distB="0" distL="0" distR="0" wp14:anchorId="6A11A0F1" wp14:editId="41583284">
            <wp:extent cx="2956816" cy="670618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956816" cy="670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C0EC9" w14:textId="37FF07F1" w:rsidR="00A90E35" w:rsidRDefault="00A90E35" w:rsidP="00A90E35">
      <w:pPr>
        <w:pStyle w:val="a7"/>
        <w:ind w:left="360"/>
      </w:pPr>
      <w:r>
        <w:rPr>
          <w:rFonts w:hint="eastAsia"/>
        </w:rPr>
        <w:t>然后给出这个类的AF和RI：</w:t>
      </w:r>
    </w:p>
    <w:p w14:paraId="45C87BAD" w14:textId="2FA2F3C3" w:rsidR="00320ACA" w:rsidRDefault="00320ACA" w:rsidP="00A90E35">
      <w:pPr>
        <w:pStyle w:val="a7"/>
        <w:ind w:left="360"/>
      </w:pPr>
      <w:r>
        <w:rPr>
          <w:noProof/>
        </w:rPr>
        <w:lastRenderedPageBreak/>
        <w:drawing>
          <wp:inline distT="0" distB="0" distL="0" distR="0" wp14:anchorId="196E4F1E" wp14:editId="37DDEC1E">
            <wp:extent cx="4976291" cy="2004234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976291" cy="200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A3E96" w14:textId="0D1A5200" w:rsidR="00A90E35" w:rsidRDefault="00A90E35" w:rsidP="00A90E35">
      <w:pPr>
        <w:pStyle w:val="a7"/>
        <w:ind w:left="360"/>
      </w:pPr>
      <w:r>
        <w:rPr>
          <w:rFonts w:hint="eastAsia"/>
        </w:rPr>
        <w:t>给出防止表示不变性泄漏测策略：</w:t>
      </w:r>
    </w:p>
    <w:p w14:paraId="50F80742" w14:textId="7FA9E8B8" w:rsidR="00A90E35" w:rsidRDefault="00A90E35" w:rsidP="00A90E35">
      <w:pPr>
        <w:pStyle w:val="a7"/>
        <w:ind w:left="360"/>
      </w:pPr>
      <w:r>
        <w:rPr>
          <w:noProof/>
        </w:rPr>
        <w:drawing>
          <wp:inline distT="0" distB="0" distL="0" distR="0" wp14:anchorId="14E3FFC2" wp14:editId="09D77000">
            <wp:extent cx="3154953" cy="823031"/>
            <wp:effectExtent l="0" t="0" r="762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154953" cy="82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1E949" w14:textId="16892433" w:rsidR="00320ACA" w:rsidRDefault="00320ACA" w:rsidP="00A90E35">
      <w:pPr>
        <w:pStyle w:val="a7"/>
        <w:ind w:left="360"/>
      </w:pPr>
      <w:r>
        <w:rPr>
          <w:rFonts w:hint="eastAsia"/>
        </w:rPr>
        <w:t>然后给出构造方法和检查表示不变性的方法checkRep：</w:t>
      </w:r>
    </w:p>
    <w:p w14:paraId="0F02C812" w14:textId="263E77B2" w:rsidR="00320ACA" w:rsidRDefault="00320ACA" w:rsidP="00A90E35">
      <w:pPr>
        <w:pStyle w:val="a7"/>
        <w:ind w:left="360"/>
      </w:pPr>
      <w:r>
        <w:rPr>
          <w:noProof/>
        </w:rPr>
        <w:drawing>
          <wp:inline distT="0" distB="0" distL="0" distR="0" wp14:anchorId="72FC9101" wp14:editId="5E53C1E2">
            <wp:extent cx="3696020" cy="2095682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2095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29FDC" w14:textId="6439E44C" w:rsidR="00320ACA" w:rsidRDefault="00320ACA" w:rsidP="00A90E35">
      <w:pPr>
        <w:pStyle w:val="a7"/>
        <w:ind w:left="360"/>
      </w:pPr>
      <w:r>
        <w:rPr>
          <w:rFonts w:hint="eastAsia"/>
        </w:rPr>
        <w:t>在此基础上，我们可以给出对于其它方法的实现的简单描述：</w:t>
      </w:r>
    </w:p>
    <w:tbl>
      <w:tblPr>
        <w:tblStyle w:val="ac"/>
        <w:tblW w:w="0" w:type="auto"/>
        <w:tblInd w:w="360" w:type="dxa"/>
        <w:tblLook w:val="04A0" w:firstRow="1" w:lastRow="0" w:firstColumn="1" w:lastColumn="0" w:noHBand="0" w:noVBand="1"/>
      </w:tblPr>
      <w:tblGrid>
        <w:gridCol w:w="2329"/>
        <w:gridCol w:w="3543"/>
        <w:gridCol w:w="2064"/>
      </w:tblGrid>
      <w:tr w:rsidR="009F5BB3" w14:paraId="3257879C" w14:textId="77777777" w:rsidTr="007641E1">
        <w:tc>
          <w:tcPr>
            <w:tcW w:w="2329" w:type="dxa"/>
          </w:tcPr>
          <w:p w14:paraId="313061D0" w14:textId="4C05C2B0" w:rsidR="009F5BB3" w:rsidRDefault="009F5BB3" w:rsidP="00A90E35">
            <w:pPr>
              <w:pStyle w:val="a7"/>
              <w:ind w:firstLineChars="0" w:firstLine="0"/>
            </w:pPr>
            <w:r>
              <w:rPr>
                <w:rFonts w:hint="eastAsia"/>
              </w:rPr>
              <w:t>函数原型</w:t>
            </w:r>
          </w:p>
        </w:tc>
        <w:tc>
          <w:tcPr>
            <w:tcW w:w="3543" w:type="dxa"/>
          </w:tcPr>
          <w:p w14:paraId="28252E9F" w14:textId="7B2C591D" w:rsidR="009F5BB3" w:rsidRDefault="009F5BB3" w:rsidP="00A90E35">
            <w:pPr>
              <w:pStyle w:val="a7"/>
              <w:ind w:firstLineChars="0" w:firstLine="0"/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2064" w:type="dxa"/>
          </w:tcPr>
          <w:p w14:paraId="357A5D3C" w14:textId="627D1E07" w:rsidR="009F5BB3" w:rsidRDefault="009F5BB3" w:rsidP="00A90E35">
            <w:pPr>
              <w:pStyle w:val="a7"/>
              <w:ind w:firstLineChars="0" w:firstLine="0"/>
            </w:pPr>
            <w:r>
              <w:rPr>
                <w:rFonts w:hint="eastAsia"/>
              </w:rPr>
              <w:t>是否调用checkRep</w:t>
            </w:r>
          </w:p>
        </w:tc>
      </w:tr>
      <w:tr w:rsidR="009F5BB3" w14:paraId="03870B88" w14:textId="77777777" w:rsidTr="007641E1">
        <w:tc>
          <w:tcPr>
            <w:tcW w:w="2329" w:type="dxa"/>
          </w:tcPr>
          <w:p w14:paraId="62FA4A14" w14:textId="18159617" w:rsidR="009F5BB3" w:rsidRDefault="009F5BB3" w:rsidP="00A90E35">
            <w:pPr>
              <w:pStyle w:val="a7"/>
              <w:ind w:firstLineChars="0" w:firstLine="0"/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getName()</w:t>
            </w:r>
          </w:p>
        </w:tc>
        <w:tc>
          <w:tcPr>
            <w:tcW w:w="3543" w:type="dxa"/>
          </w:tcPr>
          <w:p w14:paraId="36F8DC60" w14:textId="7EA54F1E" w:rsidR="009F5BB3" w:rsidRDefault="009F5BB3" w:rsidP="00A90E35">
            <w:pPr>
              <w:pStyle w:val="a7"/>
              <w:ind w:firstLineChars="0" w:firstLine="0"/>
            </w:pPr>
            <w:r>
              <w:rPr>
                <w:rFonts w:hint="eastAsia"/>
              </w:rPr>
              <w:t>返回点的名称</w:t>
            </w:r>
          </w:p>
        </w:tc>
        <w:tc>
          <w:tcPr>
            <w:tcW w:w="2064" w:type="dxa"/>
          </w:tcPr>
          <w:p w14:paraId="042B1310" w14:textId="26D93F97" w:rsidR="009F5BB3" w:rsidRDefault="009F5BB3" w:rsidP="00A90E35">
            <w:pPr>
              <w:pStyle w:val="a7"/>
              <w:ind w:firstLineChars="0" w:firstLine="0"/>
            </w:pPr>
            <w:r>
              <w:rPr>
                <w:rFonts w:hint="eastAsia"/>
              </w:rPr>
              <w:t>否</w:t>
            </w:r>
          </w:p>
        </w:tc>
      </w:tr>
      <w:tr w:rsidR="009F5BB3" w14:paraId="532A6255" w14:textId="77777777" w:rsidTr="007641E1">
        <w:tc>
          <w:tcPr>
            <w:tcW w:w="2329" w:type="dxa"/>
          </w:tcPr>
          <w:p w14:paraId="6ED21527" w14:textId="1D45697B" w:rsidR="009F5BB3" w:rsidRDefault="009F5BB3" w:rsidP="00A90E35">
            <w:pPr>
              <w:pStyle w:val="a7"/>
              <w:ind w:firstLineChars="0" w:firstLine="0"/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Map&lt;String, Integer&gt; getTargets()</w:t>
            </w:r>
          </w:p>
        </w:tc>
        <w:tc>
          <w:tcPr>
            <w:tcW w:w="3543" w:type="dxa"/>
          </w:tcPr>
          <w:p w14:paraId="0C827494" w14:textId="08319DDE" w:rsidR="009F5BB3" w:rsidRDefault="009F5BB3" w:rsidP="00A90E35">
            <w:pPr>
              <w:pStyle w:val="a7"/>
              <w:ind w:firstLineChars="0" w:firstLine="0"/>
            </w:pPr>
            <w:r>
              <w:rPr>
                <w:rFonts w:hint="eastAsia"/>
              </w:rPr>
              <w:t>返回该点可以到达的终点和权值的map</w:t>
            </w:r>
          </w:p>
        </w:tc>
        <w:tc>
          <w:tcPr>
            <w:tcW w:w="2064" w:type="dxa"/>
          </w:tcPr>
          <w:p w14:paraId="03BF0B8A" w14:textId="24E3FB53" w:rsidR="009F5BB3" w:rsidRDefault="007641E1" w:rsidP="00A90E35">
            <w:pPr>
              <w:pStyle w:val="a7"/>
              <w:ind w:firstLineChars="0" w:firstLine="0"/>
            </w:pPr>
            <w:r>
              <w:rPr>
                <w:rFonts w:hint="eastAsia"/>
              </w:rPr>
              <w:t>否</w:t>
            </w:r>
          </w:p>
        </w:tc>
      </w:tr>
      <w:tr w:rsidR="009F5BB3" w14:paraId="2CBF4B9F" w14:textId="77777777" w:rsidTr="007641E1">
        <w:tc>
          <w:tcPr>
            <w:tcW w:w="2329" w:type="dxa"/>
          </w:tcPr>
          <w:p w14:paraId="1C0B2F5F" w14:textId="40341DB2" w:rsidR="009F5BB3" w:rsidRDefault="007641E1" w:rsidP="00A90E35">
            <w:pPr>
              <w:pStyle w:val="a7"/>
              <w:ind w:firstLineChars="0" w:firstLine="0"/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Map&lt;String, Integer&gt; getSources</w:t>
            </w:r>
          </w:p>
        </w:tc>
        <w:tc>
          <w:tcPr>
            <w:tcW w:w="3543" w:type="dxa"/>
          </w:tcPr>
          <w:p w14:paraId="742516D7" w14:textId="1221EFEB" w:rsidR="009F5BB3" w:rsidRDefault="007641E1" w:rsidP="00A90E35">
            <w:pPr>
              <w:pStyle w:val="a7"/>
              <w:ind w:firstLineChars="0" w:firstLine="0"/>
            </w:pPr>
            <w:r>
              <w:rPr>
                <w:rFonts w:hint="eastAsia"/>
              </w:rPr>
              <w:t>返回可以到达该点的起点和权值的map</w:t>
            </w:r>
          </w:p>
        </w:tc>
        <w:tc>
          <w:tcPr>
            <w:tcW w:w="2064" w:type="dxa"/>
          </w:tcPr>
          <w:p w14:paraId="4DEA334F" w14:textId="3AFDB3BB" w:rsidR="009F5BB3" w:rsidRPr="007641E1" w:rsidRDefault="007641E1" w:rsidP="00A90E35">
            <w:pPr>
              <w:pStyle w:val="a7"/>
              <w:ind w:firstLineChars="0" w:firstLine="0"/>
            </w:pPr>
            <w:r>
              <w:rPr>
                <w:rFonts w:hint="eastAsia"/>
              </w:rPr>
              <w:t>否</w:t>
            </w:r>
          </w:p>
        </w:tc>
      </w:tr>
      <w:tr w:rsidR="009F5BB3" w14:paraId="2E6AA341" w14:textId="77777777" w:rsidTr="007641E1">
        <w:tc>
          <w:tcPr>
            <w:tcW w:w="2329" w:type="dxa"/>
          </w:tcPr>
          <w:p w14:paraId="41C4D825" w14:textId="36FCFA04" w:rsidR="009F5BB3" w:rsidRDefault="007641E1" w:rsidP="00A90E35">
            <w:pPr>
              <w:pStyle w:val="a7"/>
              <w:ind w:firstLineChars="0" w:firstLine="0"/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etTarget(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targe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weigh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543" w:type="dxa"/>
          </w:tcPr>
          <w:p w14:paraId="66CBA25E" w14:textId="5C070C6B" w:rsidR="009F5BB3" w:rsidRDefault="007641E1" w:rsidP="00A90E35">
            <w:pPr>
              <w:pStyle w:val="a7"/>
              <w:ind w:firstLineChars="0" w:firstLine="0"/>
            </w:pPr>
            <w:r>
              <w:rPr>
                <w:rFonts w:hint="eastAsia"/>
              </w:rPr>
              <w:t>如果weight不为0，则设置或更新该点的targets中的target关键值为的值为weight，如果target不存在则添加进targets。</w:t>
            </w:r>
          </w:p>
          <w:p w14:paraId="7ED1CF95" w14:textId="77777777" w:rsidR="007641E1" w:rsidRDefault="007641E1" w:rsidP="00A90E35">
            <w:pPr>
              <w:pStyle w:val="a7"/>
              <w:ind w:firstLineChars="0" w:firstLine="0"/>
            </w:pPr>
            <w:r>
              <w:rPr>
                <w:rFonts w:hint="eastAsia"/>
              </w:rPr>
              <w:t>如果weight为0，则删除targets中的target关键值，如果target不存在</w:t>
            </w:r>
            <w:r>
              <w:rPr>
                <w:rFonts w:hint="eastAsia"/>
              </w:rPr>
              <w:lastRenderedPageBreak/>
              <w:t>则不做修改。</w:t>
            </w:r>
          </w:p>
          <w:p w14:paraId="37A4E4ED" w14:textId="262F920D" w:rsidR="007641E1" w:rsidRDefault="007641E1" w:rsidP="00A90E35">
            <w:pPr>
              <w:pStyle w:val="a7"/>
              <w:ind w:firstLineChars="0" w:firstLine="0"/>
            </w:pPr>
            <w:r>
              <w:rPr>
                <w:rFonts w:hint="eastAsia"/>
              </w:rPr>
              <w:t>返回target关键值之前的值，如果之前不存在target则返回0。</w:t>
            </w:r>
          </w:p>
        </w:tc>
        <w:tc>
          <w:tcPr>
            <w:tcW w:w="2064" w:type="dxa"/>
          </w:tcPr>
          <w:p w14:paraId="4BEF17A3" w14:textId="172177AC" w:rsidR="009F5BB3" w:rsidRDefault="007641E1" w:rsidP="00A90E35">
            <w:pPr>
              <w:pStyle w:val="a7"/>
              <w:ind w:firstLineChars="0" w:firstLine="0"/>
            </w:pPr>
            <w:r>
              <w:rPr>
                <w:rFonts w:hint="eastAsia"/>
              </w:rPr>
              <w:lastRenderedPageBreak/>
              <w:t>是</w:t>
            </w:r>
          </w:p>
        </w:tc>
      </w:tr>
      <w:tr w:rsidR="007641E1" w14:paraId="5A53068B" w14:textId="77777777" w:rsidTr="007641E1">
        <w:tc>
          <w:tcPr>
            <w:tcW w:w="2329" w:type="dxa"/>
          </w:tcPr>
          <w:p w14:paraId="518C1C9C" w14:textId="0D077556" w:rsidR="007641E1" w:rsidRDefault="007641E1" w:rsidP="007641E1">
            <w:pPr>
              <w:pStyle w:val="a7"/>
              <w:ind w:firstLineChars="0" w:firstLine="0"/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D4D4D4"/>
              </w:rPr>
              <w:t>setSourc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(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sourc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,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weigh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543" w:type="dxa"/>
          </w:tcPr>
          <w:p w14:paraId="62C4B630" w14:textId="4193021F" w:rsidR="007641E1" w:rsidRDefault="007641E1" w:rsidP="007641E1">
            <w:pPr>
              <w:pStyle w:val="a7"/>
              <w:ind w:firstLineChars="0" w:firstLine="0"/>
            </w:pPr>
            <w:r>
              <w:rPr>
                <w:rFonts w:hint="eastAsia"/>
              </w:rPr>
              <w:t>如果weight不为0，则设置或更新该点的sources中的source关键值为的值为weight，如果source不存在则添加进sources。</w:t>
            </w:r>
          </w:p>
          <w:p w14:paraId="2F8E296D" w14:textId="2C08D80E" w:rsidR="007641E1" w:rsidRDefault="007641E1" w:rsidP="007641E1">
            <w:pPr>
              <w:pStyle w:val="a7"/>
              <w:ind w:firstLineChars="0" w:firstLine="0"/>
            </w:pPr>
            <w:r>
              <w:rPr>
                <w:rFonts w:hint="eastAsia"/>
              </w:rPr>
              <w:t>如果weight为0，则删除sources中的source关键值，如果source不存在则不做修改。</w:t>
            </w:r>
          </w:p>
          <w:p w14:paraId="07326803" w14:textId="7C17CBD0" w:rsidR="007641E1" w:rsidRDefault="007641E1" w:rsidP="007641E1">
            <w:pPr>
              <w:pStyle w:val="a7"/>
              <w:ind w:firstLineChars="0" w:firstLine="0"/>
            </w:pPr>
            <w:r>
              <w:rPr>
                <w:rFonts w:hint="eastAsia"/>
              </w:rPr>
              <w:t>返回source关键值之前的值，如果之前不存在source则返回0。</w:t>
            </w:r>
          </w:p>
        </w:tc>
        <w:tc>
          <w:tcPr>
            <w:tcW w:w="2064" w:type="dxa"/>
          </w:tcPr>
          <w:p w14:paraId="33CCFEAD" w14:textId="37F2DC14" w:rsidR="007641E1" w:rsidRDefault="007641E1" w:rsidP="007641E1">
            <w:pPr>
              <w:pStyle w:val="a7"/>
              <w:ind w:firstLineChars="0" w:firstLine="0"/>
            </w:pPr>
            <w:r>
              <w:rPr>
                <w:rFonts w:hint="eastAsia"/>
              </w:rPr>
              <w:t>是</w:t>
            </w:r>
          </w:p>
        </w:tc>
      </w:tr>
      <w:tr w:rsidR="007641E1" w14:paraId="31146925" w14:textId="77777777" w:rsidTr="007641E1">
        <w:tc>
          <w:tcPr>
            <w:tcW w:w="2329" w:type="dxa"/>
          </w:tcPr>
          <w:p w14:paraId="26F5551D" w14:textId="034FB8AA" w:rsidR="007641E1" w:rsidRDefault="007641E1" w:rsidP="007641E1">
            <w:pPr>
              <w:pStyle w:val="a7"/>
              <w:ind w:firstLineChars="0" w:firstLine="0"/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isEqual(String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name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3543" w:type="dxa"/>
          </w:tcPr>
          <w:p w14:paraId="2CCEFC26" w14:textId="3D225D8E" w:rsidR="007641E1" w:rsidRDefault="007641E1" w:rsidP="007641E1">
            <w:pPr>
              <w:pStyle w:val="a7"/>
              <w:ind w:firstLineChars="0" w:firstLine="0"/>
            </w:pPr>
            <w:r>
              <w:rPr>
                <w:rFonts w:hint="eastAsia"/>
              </w:rPr>
              <w:t>判断输入的name是否与当前vertex的name一致</w:t>
            </w:r>
          </w:p>
        </w:tc>
        <w:tc>
          <w:tcPr>
            <w:tcW w:w="2064" w:type="dxa"/>
          </w:tcPr>
          <w:p w14:paraId="1BAC03A4" w14:textId="14C80056" w:rsidR="007641E1" w:rsidRDefault="007641E1" w:rsidP="007641E1">
            <w:pPr>
              <w:pStyle w:val="a7"/>
              <w:ind w:firstLineChars="0" w:firstLine="0"/>
            </w:pPr>
            <w:r>
              <w:rPr>
                <w:rFonts w:hint="eastAsia"/>
              </w:rPr>
              <w:t>否</w:t>
            </w:r>
          </w:p>
        </w:tc>
      </w:tr>
      <w:tr w:rsidR="007641E1" w14:paraId="3A5874F7" w14:textId="77777777" w:rsidTr="007641E1">
        <w:tc>
          <w:tcPr>
            <w:tcW w:w="2329" w:type="dxa"/>
          </w:tcPr>
          <w:p w14:paraId="6E6E9C8A" w14:textId="46CE4322" w:rsidR="007641E1" w:rsidRDefault="007641E1" w:rsidP="007641E1">
            <w:pPr>
              <w:pStyle w:val="a7"/>
              <w:ind w:firstLineChars="0" w:firstLine="0"/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toString()</w:t>
            </w:r>
          </w:p>
        </w:tc>
        <w:tc>
          <w:tcPr>
            <w:tcW w:w="3543" w:type="dxa"/>
          </w:tcPr>
          <w:p w14:paraId="24784821" w14:textId="6543637F" w:rsidR="007641E1" w:rsidRDefault="007641E1" w:rsidP="007641E1">
            <w:pPr>
              <w:pStyle w:val="a7"/>
              <w:ind w:firstLineChars="0" w:firstLine="0"/>
            </w:pPr>
            <w:r>
              <w:rPr>
                <w:rFonts w:hint="eastAsia"/>
              </w:rPr>
              <w:t>将该点信息转换为字符串</w:t>
            </w:r>
          </w:p>
        </w:tc>
        <w:tc>
          <w:tcPr>
            <w:tcW w:w="2064" w:type="dxa"/>
          </w:tcPr>
          <w:p w14:paraId="3573E657" w14:textId="654CEBEE" w:rsidR="007641E1" w:rsidRDefault="007641E1" w:rsidP="007641E1">
            <w:pPr>
              <w:pStyle w:val="a7"/>
              <w:ind w:firstLineChars="0" w:firstLine="0"/>
            </w:pPr>
            <w:r>
              <w:rPr>
                <w:rFonts w:hint="eastAsia"/>
              </w:rPr>
              <w:t>否</w:t>
            </w:r>
          </w:p>
        </w:tc>
      </w:tr>
    </w:tbl>
    <w:p w14:paraId="6E2AB4C2" w14:textId="776556E8" w:rsidR="00E01B92" w:rsidRDefault="00E01B92" w:rsidP="007641E1">
      <w:r>
        <w:tab/>
      </w:r>
      <w:r>
        <w:rPr>
          <w:rFonts w:hint="eastAsia"/>
        </w:rPr>
        <w:t>值得注意的是，我们需要在getTargets和getSources方法中用到defensive</w:t>
      </w:r>
      <w:r>
        <w:t xml:space="preserve"> </w:t>
      </w:r>
      <w:r>
        <w:rPr>
          <w:rFonts w:hint="eastAsia"/>
        </w:rPr>
        <w:t>copies策略：</w:t>
      </w:r>
    </w:p>
    <w:p w14:paraId="78645556" w14:textId="72168415" w:rsidR="00E01B92" w:rsidRDefault="00E01B92" w:rsidP="007641E1">
      <w:r>
        <w:rPr>
          <w:noProof/>
        </w:rPr>
        <w:drawing>
          <wp:inline distT="0" distB="0" distL="0" distR="0" wp14:anchorId="40A9E8DE" wp14:editId="5157601E">
            <wp:extent cx="3764606" cy="2773920"/>
            <wp:effectExtent l="0" t="0" r="7620" b="762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64606" cy="277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600F4" w14:textId="719180D2" w:rsidR="00AD47E6" w:rsidRDefault="00152F50" w:rsidP="007641E1">
      <w:r>
        <w:tab/>
      </w:r>
      <w:r>
        <w:rPr>
          <w:rFonts w:hint="eastAsia"/>
        </w:rPr>
        <w:t>关于其测试策略，我们只需要</w:t>
      </w:r>
      <w:r w:rsidR="00701824">
        <w:rPr>
          <w:rFonts w:hint="eastAsia"/>
        </w:rPr>
        <w:t>覆盖其中的每一个方法和尽可能多的分支即可：</w:t>
      </w:r>
    </w:p>
    <w:p w14:paraId="7607F6EA" w14:textId="2092D38D" w:rsidR="00701824" w:rsidRDefault="00701824" w:rsidP="007641E1">
      <w:r>
        <w:rPr>
          <w:noProof/>
        </w:rPr>
        <w:lastRenderedPageBreak/>
        <w:drawing>
          <wp:inline distT="0" distB="0" distL="0" distR="0" wp14:anchorId="31F268E3" wp14:editId="3BAE8BDB">
            <wp:extent cx="4679085" cy="4709568"/>
            <wp:effectExtent l="0" t="0" r="762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79085" cy="4709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A7D1F" w14:textId="107A1E98" w:rsidR="00701824" w:rsidRDefault="00701824" w:rsidP="00701824">
      <w:pPr>
        <w:pStyle w:val="a7"/>
        <w:numPr>
          <w:ilvl w:val="0"/>
          <w:numId w:val="35"/>
        </w:numPr>
        <w:ind w:firstLineChars="0"/>
      </w:pPr>
      <w:r>
        <w:rPr>
          <w:rFonts w:hint="eastAsia"/>
        </w:rPr>
        <w:t>实现ConcreteVerticesGraph</w:t>
      </w:r>
    </w:p>
    <w:p w14:paraId="0FB0E627" w14:textId="7A3027AC" w:rsidR="00701824" w:rsidRDefault="00AF6173" w:rsidP="00701824">
      <w:pPr>
        <w:pStyle w:val="a7"/>
        <w:ind w:left="720" w:firstLineChars="0" w:firstLine="0"/>
      </w:pPr>
      <w:r>
        <w:rPr>
          <w:rFonts w:hint="eastAsia"/>
        </w:rPr>
        <w:t>我们首先给出该类的AF和RI信息：</w:t>
      </w:r>
    </w:p>
    <w:p w14:paraId="246EF762" w14:textId="6F6E06CF" w:rsidR="00AF6173" w:rsidRDefault="00AF6173" w:rsidP="00701824">
      <w:pPr>
        <w:pStyle w:val="a7"/>
        <w:ind w:left="720" w:firstLineChars="0" w:firstLine="0"/>
      </w:pPr>
      <w:r>
        <w:rPr>
          <w:noProof/>
        </w:rPr>
        <w:drawing>
          <wp:inline distT="0" distB="0" distL="0" distR="0" wp14:anchorId="509129AC" wp14:editId="6BF8888B">
            <wp:extent cx="3398815" cy="115072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398815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82337" w14:textId="0F6D0C69" w:rsidR="00AF6173" w:rsidRDefault="00AF6173" w:rsidP="00701824">
      <w:pPr>
        <w:pStyle w:val="a7"/>
        <w:ind w:left="720" w:firstLineChars="0" w:firstLine="0"/>
      </w:pPr>
      <w:r>
        <w:rPr>
          <w:rFonts w:hint="eastAsia"/>
        </w:rPr>
        <w:t>由此给出防止表示不变性泄漏的策略：</w:t>
      </w:r>
    </w:p>
    <w:p w14:paraId="6581E266" w14:textId="252FB053" w:rsidR="00AF6173" w:rsidRDefault="00AF6173" w:rsidP="00701824">
      <w:pPr>
        <w:pStyle w:val="a7"/>
        <w:ind w:left="720" w:firstLineChars="0" w:firstLine="0"/>
      </w:pPr>
      <w:r>
        <w:rPr>
          <w:noProof/>
        </w:rPr>
        <w:drawing>
          <wp:inline distT="0" distB="0" distL="0" distR="0" wp14:anchorId="455E2E2A" wp14:editId="491DD135">
            <wp:extent cx="2438611" cy="723963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38611" cy="72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C3067" w14:textId="70FA982C" w:rsidR="00AF6173" w:rsidRDefault="0064443E" w:rsidP="00701824">
      <w:pPr>
        <w:pStyle w:val="a7"/>
        <w:ind w:left="720" w:firstLineChars="0" w:firstLine="0"/>
      </w:pPr>
      <w:r>
        <w:rPr>
          <w:rFonts w:hint="eastAsia"/>
        </w:rPr>
        <w:t>再给出类的构造器和checkRep方法：</w:t>
      </w:r>
    </w:p>
    <w:p w14:paraId="58ACC9E4" w14:textId="76707BCD" w:rsidR="0064443E" w:rsidRDefault="0064443E" w:rsidP="00701824">
      <w:pPr>
        <w:pStyle w:val="a7"/>
        <w:ind w:left="720" w:firstLineChars="0" w:firstLine="0"/>
      </w:pPr>
      <w:r>
        <w:rPr>
          <w:noProof/>
        </w:rPr>
        <w:lastRenderedPageBreak/>
        <w:drawing>
          <wp:inline distT="0" distB="0" distL="0" distR="0" wp14:anchorId="6504C6B8" wp14:editId="03485E95">
            <wp:extent cx="4320914" cy="1752752"/>
            <wp:effectExtent l="0" t="0" r="381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320914" cy="175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A6487" w14:textId="62E831BF" w:rsidR="00141C3D" w:rsidRDefault="00141C3D" w:rsidP="00141C3D">
      <w:pPr>
        <w:pStyle w:val="a7"/>
        <w:ind w:left="720"/>
      </w:pPr>
      <w:r>
        <w:rPr>
          <w:rFonts w:hint="eastAsia"/>
        </w:rPr>
        <w:t>而除此之外的方法我们均是在重写Graph类中提供的方法，在此不一一列出，只在此处列出调用了checkRep方法的方法，经过研究我们发现，只有在add，set和remove方法中，</w:t>
      </w:r>
      <w:r w:rsidR="00CB7581">
        <w:rPr>
          <w:rFonts w:hint="eastAsia"/>
        </w:rPr>
        <w:t>ConcreteVerticesGraph的变量值才会被改变，因此我们在上述方法返回前调用checkRep。</w:t>
      </w:r>
    </w:p>
    <w:p w14:paraId="00C962B4" w14:textId="04F0C2C7" w:rsidR="00CB7581" w:rsidRDefault="00CB7581" w:rsidP="00141C3D">
      <w:pPr>
        <w:pStyle w:val="a7"/>
        <w:ind w:left="720"/>
      </w:pPr>
      <w:r>
        <w:rPr>
          <w:rFonts w:hint="eastAsia"/>
        </w:rPr>
        <w:t>关于defensive</w:t>
      </w:r>
      <w:r>
        <w:t xml:space="preserve"> </w:t>
      </w:r>
      <w:r>
        <w:rPr>
          <w:rFonts w:hint="eastAsia"/>
        </w:rPr>
        <w:t>copies策略，我们发现在调用vertices，sources和targets方法时都需要使用防御性拷贝。</w:t>
      </w:r>
    </w:p>
    <w:p w14:paraId="236D11C1" w14:textId="5D4BCE5D" w:rsidR="00CB7581" w:rsidRDefault="00CB7581" w:rsidP="00141C3D">
      <w:pPr>
        <w:pStyle w:val="a7"/>
        <w:ind w:left="720"/>
      </w:pPr>
      <w:r>
        <w:rPr>
          <w:rFonts w:hint="eastAsia"/>
        </w:rPr>
        <w:t>关于其中的toString方法的测试代码如下：</w:t>
      </w:r>
    </w:p>
    <w:p w14:paraId="4038AEE9" w14:textId="694A41F7" w:rsidR="00CB7581" w:rsidRDefault="001841C3" w:rsidP="00141C3D">
      <w:pPr>
        <w:pStyle w:val="a7"/>
        <w:ind w:left="720"/>
      </w:pPr>
      <w:r>
        <w:rPr>
          <w:noProof/>
        </w:rPr>
        <w:drawing>
          <wp:inline distT="0" distB="0" distL="0" distR="0" wp14:anchorId="60D18B80" wp14:editId="020A436A">
            <wp:extent cx="5274310" cy="1764030"/>
            <wp:effectExtent l="0" t="0" r="2540" b="762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330A5" w14:textId="2CC4751B" w:rsidR="00C5004F" w:rsidRDefault="00C5004F" w:rsidP="00141C3D">
      <w:pPr>
        <w:pStyle w:val="a7"/>
        <w:ind w:left="720"/>
      </w:pPr>
      <w:r>
        <w:rPr>
          <w:rFonts w:hint="eastAsia"/>
        </w:rPr>
        <w:t>对该图的整体测试如下：</w:t>
      </w:r>
    </w:p>
    <w:p w14:paraId="07CD6394" w14:textId="79608FBD" w:rsidR="00C5004F" w:rsidRDefault="001841C3" w:rsidP="00141C3D">
      <w:pPr>
        <w:pStyle w:val="a7"/>
        <w:ind w:left="720"/>
      </w:pPr>
      <w:r>
        <w:rPr>
          <w:noProof/>
        </w:rPr>
        <w:drawing>
          <wp:inline distT="0" distB="0" distL="0" distR="0" wp14:anchorId="7349E033" wp14:editId="742B02C7">
            <wp:extent cx="2613887" cy="3566469"/>
            <wp:effectExtent l="0" t="0" r="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613887" cy="3566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742DE" w14:textId="6D60F16C" w:rsidR="001841C3" w:rsidRDefault="001841C3" w:rsidP="00141C3D">
      <w:pPr>
        <w:pStyle w:val="a7"/>
        <w:ind w:left="720"/>
      </w:pPr>
      <w:r>
        <w:rPr>
          <w:rFonts w:hint="eastAsia"/>
        </w:rPr>
        <w:lastRenderedPageBreak/>
        <w:t>代码覆盖度情况如下：</w:t>
      </w:r>
    </w:p>
    <w:p w14:paraId="3B1A9C5E" w14:textId="0832E885" w:rsidR="001841C3" w:rsidRPr="000A16B2" w:rsidRDefault="004806E8" w:rsidP="00141C3D">
      <w:pPr>
        <w:pStyle w:val="a7"/>
        <w:ind w:left="720"/>
      </w:pPr>
      <w:r>
        <w:rPr>
          <w:noProof/>
        </w:rPr>
        <w:drawing>
          <wp:inline distT="0" distB="0" distL="0" distR="0" wp14:anchorId="240ED99C" wp14:editId="33A42401">
            <wp:extent cx="5274310" cy="513080"/>
            <wp:effectExtent l="0" t="0" r="2540" b="127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45F02" w14:textId="500F25C8" w:rsidR="004806E8" w:rsidRPr="000C7735" w:rsidRDefault="005664AF" w:rsidP="004806E8">
      <w:pPr>
        <w:pStyle w:val="3"/>
        <w:rPr>
          <w:rFonts w:ascii="Consolas" w:hAnsi="Consolas" w:cs="Times New Roman"/>
          <w:sz w:val="24"/>
        </w:rPr>
      </w:pPr>
      <w:bookmarkStart w:id="12" w:name="_Toc72249759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2"/>
    </w:p>
    <w:p w14:paraId="6D8CC33D" w14:textId="4F9BB9CF"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3" w:name="_Toc72249760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14:paraId="243422A7" w14:textId="1E87F224" w:rsidR="00D35DF1" w:rsidRDefault="00D35DF1" w:rsidP="00D35DF1">
      <w:pPr>
        <w:ind w:left="420" w:firstLineChars="200" w:firstLine="420"/>
      </w:pPr>
      <w:r>
        <w:rPr>
          <w:rFonts w:hint="eastAsia"/>
        </w:rPr>
        <w:t>只需要将String替换为L即可，注意不应改变toString方法中的String。然后按照题目要求修改接口和具体实现的定义：</w:t>
      </w:r>
    </w:p>
    <w:p w14:paraId="60611C8D" w14:textId="5FE4647B" w:rsidR="00D35DF1" w:rsidRDefault="00D35DF1" w:rsidP="00D35DF1">
      <w:pPr>
        <w:ind w:left="420" w:firstLineChars="200" w:firstLine="420"/>
      </w:pPr>
      <w:r>
        <w:rPr>
          <w:noProof/>
        </w:rPr>
        <w:drawing>
          <wp:inline distT="0" distB="0" distL="0" distR="0" wp14:anchorId="16890D22" wp14:editId="22C985F4">
            <wp:extent cx="4397121" cy="754445"/>
            <wp:effectExtent l="0" t="0" r="3810" b="762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75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FA06B" w14:textId="58C03073" w:rsidR="00D35DF1" w:rsidRDefault="00D35DF1" w:rsidP="00D35DF1">
      <w:pPr>
        <w:ind w:left="420" w:firstLineChars="200" w:firstLine="420"/>
      </w:pPr>
      <w:r>
        <w:rPr>
          <w:noProof/>
        </w:rPr>
        <w:drawing>
          <wp:inline distT="0" distB="0" distL="0" distR="0" wp14:anchorId="3872A081" wp14:editId="20844CFB">
            <wp:extent cx="4732430" cy="662997"/>
            <wp:effectExtent l="0" t="0" r="0" b="381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66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A22A" w14:textId="6F5E9DEA" w:rsidR="00D35DF1" w:rsidRDefault="00D35DF1" w:rsidP="00D35DF1">
      <w:pPr>
        <w:ind w:left="420" w:firstLineChars="200" w:firstLine="420"/>
      </w:pPr>
      <w:r>
        <w:rPr>
          <w:rFonts w:hint="eastAsia"/>
        </w:rPr>
        <w:t>再将出现的Edge和Vertex替换为Edge</w:t>
      </w:r>
      <w:r>
        <w:t>&lt;L&gt;</w:t>
      </w:r>
      <w:r>
        <w:rPr>
          <w:rFonts w:hint="eastAsia"/>
        </w:rPr>
        <w:t>和</w:t>
      </w:r>
      <w:r>
        <w:t>Vertex&lt;L&gt;</w:t>
      </w:r>
      <w:r>
        <w:rPr>
          <w:rFonts w:hint="eastAsia"/>
        </w:rPr>
        <w:t>即可。</w:t>
      </w:r>
    </w:p>
    <w:p w14:paraId="1BDD047C" w14:textId="1516C502" w:rsidR="00D35DF1" w:rsidRDefault="00D35DF1" w:rsidP="00D35DF1">
      <w:pPr>
        <w:ind w:left="420" w:firstLineChars="200" w:firstLine="420"/>
      </w:pPr>
      <w:r>
        <w:rPr>
          <w:rFonts w:hint="eastAsia"/>
        </w:rPr>
        <w:t>经过泛型转化之后继续运行Junit测试：</w:t>
      </w:r>
    </w:p>
    <w:p w14:paraId="2590A86F" w14:textId="61843305" w:rsidR="00D35DF1" w:rsidRDefault="00D35DF1" w:rsidP="00D35DF1">
      <w:pPr>
        <w:ind w:left="420" w:firstLineChars="200" w:firstLine="420"/>
      </w:pPr>
      <w:r>
        <w:rPr>
          <w:noProof/>
        </w:rPr>
        <w:drawing>
          <wp:inline distT="0" distB="0" distL="0" distR="0" wp14:anchorId="111E3C42" wp14:editId="4FFA7D60">
            <wp:extent cx="2583404" cy="3497883"/>
            <wp:effectExtent l="0" t="0" r="7620" b="762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583404" cy="349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C46E3" w14:textId="23B3CFE5" w:rsidR="00377C60" w:rsidRDefault="00D35DF1" w:rsidP="00377C60">
      <w:pPr>
        <w:ind w:left="420" w:firstLineChars="200" w:firstLine="420"/>
      </w:pPr>
      <w:r>
        <w:rPr>
          <w:noProof/>
        </w:rPr>
        <w:lastRenderedPageBreak/>
        <w:drawing>
          <wp:inline distT="0" distB="0" distL="0" distR="0" wp14:anchorId="3C24EBD8" wp14:editId="6F788087">
            <wp:extent cx="2560542" cy="3574090"/>
            <wp:effectExtent l="0" t="0" r="0" b="762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560542" cy="357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892AC" w14:textId="2D283959" w:rsidR="00D35DF1" w:rsidRDefault="00D35DF1" w:rsidP="00D35DF1">
      <w:pPr>
        <w:ind w:left="420" w:firstLineChars="200" w:firstLine="420"/>
      </w:pPr>
      <w:r>
        <w:rPr>
          <w:rFonts w:hint="eastAsia"/>
        </w:rPr>
        <w:t>代码覆盖率：</w:t>
      </w:r>
    </w:p>
    <w:p w14:paraId="7B2CDEB9" w14:textId="743C99FA" w:rsidR="00377C60" w:rsidRDefault="00377C60" w:rsidP="00D35DF1">
      <w:pPr>
        <w:ind w:left="420" w:firstLineChars="200" w:firstLine="420"/>
      </w:pPr>
      <w:r>
        <w:rPr>
          <w:noProof/>
        </w:rPr>
        <w:drawing>
          <wp:inline distT="0" distB="0" distL="0" distR="0" wp14:anchorId="53EBF7DE" wp14:editId="6AC1B118">
            <wp:extent cx="5274310" cy="471170"/>
            <wp:effectExtent l="0" t="0" r="2540" b="508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9C170" w14:textId="443B466E" w:rsidR="00D35DF1" w:rsidRPr="00D35DF1" w:rsidRDefault="00377C60" w:rsidP="00377C60">
      <w:pPr>
        <w:ind w:left="420" w:firstLineChars="200" w:firstLine="420"/>
      </w:pPr>
      <w:r>
        <w:rPr>
          <w:noProof/>
        </w:rPr>
        <w:drawing>
          <wp:inline distT="0" distB="0" distL="0" distR="0" wp14:anchorId="7975E4FC" wp14:editId="31CB4068">
            <wp:extent cx="5274310" cy="514985"/>
            <wp:effectExtent l="0" t="0" r="2540" b="0"/>
            <wp:docPr id="14345" name="图片 14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6A4E2" w14:textId="4BD16EB2" w:rsidR="00FA59A4" w:rsidRDefault="00217D66" w:rsidP="00FA59A4">
      <w:pPr>
        <w:pStyle w:val="4"/>
        <w:rPr>
          <w:rFonts w:ascii="Consolas" w:hAnsi="Consolas" w:cs="Times New Roman"/>
          <w:sz w:val="22"/>
        </w:rPr>
      </w:pPr>
      <w:bookmarkStart w:id="14" w:name="_Toc72249761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17D66">
        <w:rPr>
          <w:rFonts w:ascii="Consolas" w:hAnsi="Consolas" w:cs="Times New Roman"/>
          <w:sz w:val="22"/>
        </w:rPr>
        <w:t>Graph.empty()</w:t>
      </w:r>
      <w:bookmarkEnd w:id="14"/>
    </w:p>
    <w:p w14:paraId="3C90801A" w14:textId="00ECB729" w:rsidR="00FA59A4" w:rsidRDefault="00FA59A4" w:rsidP="00FA59A4">
      <w:pPr>
        <w:ind w:firstLineChars="200" w:firstLine="420"/>
      </w:pPr>
      <w:r w:rsidRPr="00FA59A4">
        <w:rPr>
          <w:rFonts w:hint="eastAsia"/>
        </w:rPr>
        <w:t>我们</w:t>
      </w:r>
      <w:r>
        <w:rPr>
          <w:rFonts w:hint="eastAsia"/>
        </w:rPr>
        <w:t>可以选ConcreteEdgesGraph来实现，只需要修改代码如下即可：</w:t>
      </w:r>
    </w:p>
    <w:p w14:paraId="143B4B22" w14:textId="6330DF45" w:rsidR="00FA59A4" w:rsidRDefault="00FA59A4" w:rsidP="00AB6CEB">
      <w:pPr>
        <w:ind w:firstLine="420"/>
      </w:pPr>
      <w:r>
        <w:rPr>
          <w:noProof/>
        </w:rPr>
        <w:drawing>
          <wp:inline distT="0" distB="0" distL="0" distR="0" wp14:anchorId="6FCA647E" wp14:editId="427E2052">
            <wp:extent cx="3985605" cy="647756"/>
            <wp:effectExtent l="0" t="0" r="0" b="0"/>
            <wp:docPr id="14347" name="图片 14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985605" cy="647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33479" w14:textId="13541400" w:rsidR="00AB6CEB" w:rsidRDefault="00AB6CEB" w:rsidP="00AB6CEB">
      <w:pPr>
        <w:ind w:firstLine="420"/>
      </w:pPr>
      <w:r>
        <w:rPr>
          <w:rFonts w:hint="eastAsia"/>
        </w:rPr>
        <w:t>再来查看此时的测试情况：</w:t>
      </w:r>
      <w:r>
        <w:br/>
      </w:r>
      <w:r>
        <w:rPr>
          <w:noProof/>
        </w:rPr>
        <w:lastRenderedPageBreak/>
        <w:drawing>
          <wp:inline distT="0" distB="0" distL="0" distR="0" wp14:anchorId="12BC9DC9" wp14:editId="68FDF5A5">
            <wp:extent cx="2644369" cy="3520745"/>
            <wp:effectExtent l="0" t="0" r="3810" b="3810"/>
            <wp:docPr id="14348" name="图片 14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644369" cy="35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FF5E8" w14:textId="1510D544" w:rsidR="00AB6CEB" w:rsidRDefault="00AB6CEB" w:rsidP="00AB6CEB">
      <w:pPr>
        <w:ind w:firstLine="420"/>
      </w:pPr>
      <w:r>
        <w:rPr>
          <w:rFonts w:hint="eastAsia"/>
        </w:rPr>
        <w:t>代码覆盖率：</w:t>
      </w:r>
    </w:p>
    <w:p w14:paraId="41D24CBF" w14:textId="469BEBEF" w:rsidR="00AB6CEB" w:rsidRPr="00FA59A4" w:rsidRDefault="00AB6CEB" w:rsidP="00AB6CEB">
      <w:pPr>
        <w:ind w:firstLine="420"/>
      </w:pPr>
      <w:r>
        <w:rPr>
          <w:noProof/>
        </w:rPr>
        <w:drawing>
          <wp:inline distT="0" distB="0" distL="0" distR="0" wp14:anchorId="66B712CD" wp14:editId="10C2ACB2">
            <wp:extent cx="5274310" cy="631190"/>
            <wp:effectExtent l="0" t="0" r="2540" b="0"/>
            <wp:docPr id="14349" name="图片 14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912CF" w14:textId="77777777" w:rsidR="002E6F7F" w:rsidRPr="002E6F7F" w:rsidRDefault="001772C9" w:rsidP="002E6F7F">
      <w:pPr>
        <w:pStyle w:val="3"/>
        <w:rPr>
          <w:rFonts w:ascii="Times New Roman" w:hAnsi="Times New Roman" w:cs="Times New Roman"/>
          <w:sz w:val="24"/>
        </w:rPr>
      </w:pPr>
      <w:bookmarkStart w:id="15" w:name="_Toc72249762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5"/>
    </w:p>
    <w:p w14:paraId="67E3497E" w14:textId="0CC46C93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6" w:name="_Toc72249763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6"/>
    </w:p>
    <w:p w14:paraId="0F780054" w14:textId="09B159CE" w:rsidR="00C3445B" w:rsidRDefault="003D1141" w:rsidP="00F35D35">
      <w:r>
        <w:rPr>
          <w:rFonts w:hint="eastAsia"/>
        </w:rPr>
        <w:t>我们只需要根据等价类划分的原则，合理划分等价类即可</w:t>
      </w:r>
      <w:r w:rsidR="00C3445B">
        <w:rPr>
          <w:rFonts w:hint="eastAsia"/>
        </w:rPr>
        <w:t>，测试策略如下：</w:t>
      </w:r>
    </w:p>
    <w:p w14:paraId="73CEEBA8" w14:textId="7634ADE1" w:rsidR="00C3445B" w:rsidRDefault="00C3445B" w:rsidP="00F35D35">
      <w:pPr>
        <w:rPr>
          <w:rFonts w:hint="eastAsia"/>
        </w:rPr>
      </w:pPr>
      <w:r>
        <w:rPr>
          <w:noProof/>
        </w:rPr>
        <w:drawing>
          <wp:inline distT="0" distB="0" distL="0" distR="0" wp14:anchorId="5DFF8434" wp14:editId="2E7F9549">
            <wp:extent cx="3048264" cy="137934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048264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5F30E" w14:textId="662E0B65" w:rsidR="00F35D35" w:rsidRDefault="003D1141" w:rsidP="00F35D35">
      <w:r>
        <w:rPr>
          <w:rFonts w:hint="eastAsia"/>
        </w:rPr>
        <w:t>具体测试代码如下：</w:t>
      </w:r>
    </w:p>
    <w:p w14:paraId="28F0F7E0" w14:textId="673DCC4A" w:rsidR="003D1141" w:rsidRPr="00F35D35" w:rsidRDefault="009466DE" w:rsidP="00F35D35">
      <w:r>
        <w:rPr>
          <w:noProof/>
        </w:rPr>
        <w:lastRenderedPageBreak/>
        <w:drawing>
          <wp:inline distT="0" distB="0" distL="0" distR="0" wp14:anchorId="48D30DEC" wp14:editId="4BCEC22E">
            <wp:extent cx="4770120" cy="2898482"/>
            <wp:effectExtent l="0" t="0" r="0" b="0"/>
            <wp:docPr id="14351" name="图片 14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778200" cy="2903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5D111" w14:textId="3263097F" w:rsidR="00833841" w:rsidRDefault="002E6F7F" w:rsidP="00833841">
      <w:pPr>
        <w:pStyle w:val="4"/>
        <w:rPr>
          <w:rFonts w:ascii="Consolas" w:hAnsi="Consolas" w:cs="Times New Roman"/>
          <w:sz w:val="22"/>
        </w:rPr>
      </w:pPr>
      <w:bookmarkStart w:id="17" w:name="_Toc72249764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7"/>
    </w:p>
    <w:p w14:paraId="1C702E2C" w14:textId="7C67E5FF" w:rsidR="009035EA" w:rsidRDefault="009035EA" w:rsidP="00C3445B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9035EA">
        <w:rPr>
          <w:rFonts w:ascii="Times New Roman" w:eastAsia="宋体" w:hAnsi="Times New Roman" w:cs="Times New Roman" w:hint="eastAsia"/>
          <w:sz w:val="24"/>
          <w:szCs w:val="24"/>
        </w:rPr>
        <w:t>首先我们给出该类的</w:t>
      </w:r>
      <w:r w:rsidRPr="009035EA">
        <w:rPr>
          <w:rFonts w:ascii="Times New Roman" w:eastAsia="宋体" w:hAnsi="Times New Roman" w:cs="Times New Roman" w:hint="eastAsia"/>
          <w:sz w:val="24"/>
          <w:szCs w:val="24"/>
        </w:rPr>
        <w:t>AF</w:t>
      </w:r>
      <w:r w:rsidRPr="009035EA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Pr="009035EA">
        <w:rPr>
          <w:rFonts w:ascii="Times New Roman" w:eastAsia="宋体" w:hAnsi="Times New Roman" w:cs="Times New Roman" w:hint="eastAsia"/>
          <w:sz w:val="24"/>
          <w:szCs w:val="24"/>
        </w:rPr>
        <w:t>RI</w:t>
      </w:r>
      <w:r w:rsidRPr="009035EA">
        <w:rPr>
          <w:rFonts w:ascii="Times New Roman" w:eastAsia="宋体" w:hAnsi="Times New Roman" w:cs="Times New Roman" w:hint="eastAsia"/>
          <w:sz w:val="24"/>
          <w:szCs w:val="24"/>
        </w:rPr>
        <w:t>等信息</w:t>
      </w:r>
      <w:r w:rsidR="00C3445B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38EF6943" w14:textId="47685402" w:rsidR="00C3445B" w:rsidRDefault="00C3445B" w:rsidP="00C3445B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避免数据泄露的方法：</w:t>
      </w:r>
    </w:p>
    <w:p w14:paraId="086BA480" w14:textId="555529A3" w:rsidR="00C3445B" w:rsidRDefault="00C3445B" w:rsidP="00C3445B">
      <w:pPr>
        <w:ind w:firstLineChars="20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C8EB64A" wp14:editId="79F401E8">
            <wp:extent cx="2514818" cy="594412"/>
            <wp:effectExtent l="0" t="0" r="0" b="0"/>
            <wp:docPr id="14352" name="图片 14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514818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26A9" w14:textId="2599F506" w:rsidR="00C3445B" w:rsidRDefault="00C3445B" w:rsidP="00C3445B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以及不变性检测的方法：</w:t>
      </w:r>
    </w:p>
    <w:p w14:paraId="1E59BACD" w14:textId="0E0ACF0E" w:rsidR="00C3445B" w:rsidRDefault="00C3445B" w:rsidP="00C3445B">
      <w:pPr>
        <w:ind w:firstLineChars="200"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4FB6112B" wp14:editId="16BD8A98">
            <wp:extent cx="2819644" cy="563929"/>
            <wp:effectExtent l="0" t="0" r="0" b="7620"/>
            <wp:docPr id="14353" name="图片 14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819644" cy="563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DEA2C" w14:textId="7E3E76DB" w:rsidR="00C3445B" w:rsidRDefault="00C3445B" w:rsidP="00C3445B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类总共需要我们实现两个方法，在第一个方法</w:t>
      </w:r>
      <w:r w:rsidRPr="001E7EDE">
        <w:rPr>
          <w:rFonts w:ascii="Times New Roman" w:eastAsia="宋体" w:hAnsi="Times New Roman" w:cs="Times New Roman"/>
          <w:sz w:val="24"/>
          <w:szCs w:val="24"/>
        </w:rPr>
        <w:t>GraphPoet</w:t>
      </w:r>
      <w:r>
        <w:rPr>
          <w:rFonts w:ascii="Times New Roman" w:eastAsia="宋体" w:hAnsi="Times New Roman" w:cs="Times New Roman" w:hint="eastAsia"/>
          <w:sz w:val="24"/>
          <w:szCs w:val="24"/>
        </w:rPr>
        <w:t>中我们需要读取文件中的语料库并生成相应的图结构，我们可以采用</w:t>
      </w:r>
      <w:r>
        <w:rPr>
          <w:rFonts w:ascii="Times New Roman" w:eastAsia="宋体" w:hAnsi="Times New Roman" w:cs="Times New Roman" w:hint="eastAsia"/>
          <w:sz w:val="24"/>
          <w:szCs w:val="24"/>
        </w:rPr>
        <w:t>Buffered</w:t>
      </w:r>
      <w:r>
        <w:rPr>
          <w:rFonts w:ascii="Times New Roman" w:eastAsia="宋体" w:hAnsi="Times New Roman" w:cs="Times New Roman"/>
          <w:sz w:val="24"/>
          <w:szCs w:val="24"/>
        </w:rPr>
        <w:t>Reader</w:t>
      </w:r>
      <w:r>
        <w:rPr>
          <w:rFonts w:ascii="Times New Roman" w:eastAsia="宋体" w:hAnsi="Times New Roman" w:cs="Times New Roman" w:hint="eastAsia"/>
          <w:sz w:val="24"/>
          <w:szCs w:val="24"/>
        </w:rPr>
        <w:t>逐行读取文件的内容，并且将读取到的内容按照空格符分离，并且添加进</w:t>
      </w:r>
      <w:r>
        <w:rPr>
          <w:rFonts w:ascii="Times New Roman" w:eastAsia="宋体" w:hAnsi="Times New Roman" w:cs="Times New Roman" w:hint="eastAsia"/>
          <w:sz w:val="24"/>
          <w:szCs w:val="24"/>
        </w:rPr>
        <w:t>List</w:t>
      </w:r>
      <w:r>
        <w:rPr>
          <w:rFonts w:ascii="Times New Roman" w:eastAsia="宋体" w:hAnsi="Times New Roman" w:cs="Times New Roman" w:hint="eastAsia"/>
          <w:sz w:val="24"/>
          <w:szCs w:val="24"/>
        </w:rPr>
        <w:t>中，然后再将</w:t>
      </w:r>
      <w:r>
        <w:rPr>
          <w:rFonts w:ascii="Times New Roman" w:eastAsia="宋体" w:hAnsi="Times New Roman" w:cs="Times New Roman" w:hint="eastAsia"/>
          <w:sz w:val="24"/>
          <w:szCs w:val="24"/>
        </w:rPr>
        <w:t>List</w:t>
      </w:r>
      <w:r>
        <w:rPr>
          <w:rFonts w:ascii="Times New Roman" w:eastAsia="宋体" w:hAnsi="Times New Roman" w:cs="Times New Roman" w:hint="eastAsia"/>
          <w:sz w:val="24"/>
          <w:szCs w:val="24"/>
        </w:rPr>
        <w:t>中的元素添加进图中。</w:t>
      </w:r>
    </w:p>
    <w:p w14:paraId="13A62B40" w14:textId="67C99F4C" w:rsidR="00C3445B" w:rsidRDefault="00C3445B" w:rsidP="00C3445B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而对于第二个方法</w:t>
      </w:r>
      <w:r w:rsidR="001E7EDE" w:rsidRPr="001E7EDE">
        <w:rPr>
          <w:rFonts w:ascii="Times New Roman" w:eastAsia="宋体" w:hAnsi="Times New Roman" w:cs="Times New Roman"/>
          <w:sz w:val="24"/>
          <w:szCs w:val="24"/>
        </w:rPr>
        <w:t>poem</w:t>
      </w:r>
      <w:r w:rsidR="001E7EDE">
        <w:rPr>
          <w:rFonts w:ascii="Times New Roman" w:eastAsia="宋体" w:hAnsi="Times New Roman" w:cs="Times New Roman" w:hint="eastAsia"/>
          <w:sz w:val="24"/>
          <w:szCs w:val="24"/>
        </w:rPr>
        <w:t>，我们则需要按照空格分割我们输入的诗句，然后进行桥的添加</w:t>
      </w:r>
      <w:r w:rsidR="003B0696">
        <w:rPr>
          <w:rFonts w:ascii="Times New Roman" w:eastAsia="宋体" w:hAnsi="Times New Roman" w:cs="Times New Roman" w:hint="eastAsia"/>
          <w:sz w:val="24"/>
          <w:szCs w:val="24"/>
        </w:rPr>
        <w:t>。我们还需要在有多座桥的时候选择权值最大的路径。而对于桥节点的寻找，我们只需要对当前节点的</w:t>
      </w:r>
      <w:r w:rsidR="003B0696">
        <w:rPr>
          <w:rFonts w:ascii="Times New Roman" w:eastAsia="宋体" w:hAnsi="Times New Roman" w:cs="Times New Roman" w:hint="eastAsia"/>
          <w:sz w:val="24"/>
          <w:szCs w:val="24"/>
        </w:rPr>
        <w:t>targets</w:t>
      </w:r>
      <w:r w:rsidR="003B0696">
        <w:rPr>
          <w:rFonts w:ascii="Times New Roman" w:eastAsia="宋体" w:hAnsi="Times New Roman" w:cs="Times New Roman" w:hint="eastAsia"/>
          <w:sz w:val="24"/>
          <w:szCs w:val="24"/>
        </w:rPr>
        <w:t>集合和下一个节点的</w:t>
      </w:r>
      <w:r w:rsidR="003B0696">
        <w:rPr>
          <w:rFonts w:ascii="Times New Roman" w:eastAsia="宋体" w:hAnsi="Times New Roman" w:cs="Times New Roman" w:hint="eastAsia"/>
          <w:sz w:val="24"/>
          <w:szCs w:val="24"/>
        </w:rPr>
        <w:t>sources</w:t>
      </w:r>
      <w:r w:rsidR="003B0696">
        <w:rPr>
          <w:rFonts w:ascii="Times New Roman" w:eastAsia="宋体" w:hAnsi="Times New Roman" w:cs="Times New Roman" w:hint="eastAsia"/>
          <w:sz w:val="24"/>
          <w:szCs w:val="24"/>
        </w:rPr>
        <w:t>集合取交集即可。</w:t>
      </w:r>
    </w:p>
    <w:p w14:paraId="3CF1234A" w14:textId="4347CB43" w:rsidR="003B0696" w:rsidRDefault="003B0696" w:rsidP="00C3445B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完成程序后，我们运行检测模块如下：</w:t>
      </w:r>
    </w:p>
    <w:p w14:paraId="344DA55A" w14:textId="64113C7D" w:rsidR="003B0696" w:rsidRPr="00C3445B" w:rsidRDefault="003B0696" w:rsidP="00C3445B">
      <w:pPr>
        <w:ind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44A7BED" wp14:editId="3880F7E2">
            <wp:extent cx="2606266" cy="2095682"/>
            <wp:effectExtent l="0" t="0" r="3810" b="0"/>
            <wp:docPr id="14354" name="图片 14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606266" cy="2095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843C3" w14:textId="53BA0079"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8" w:name="_Toc72249765"/>
      <w:r w:rsidRPr="002E6F7F">
        <w:rPr>
          <w:rFonts w:ascii="Times New Roman" w:hAnsi="Times New Roman" w:cs="Times New Roman"/>
          <w:sz w:val="22"/>
        </w:rPr>
        <w:t>Graph poetry slam</w:t>
      </w:r>
      <w:bookmarkEnd w:id="18"/>
    </w:p>
    <w:p w14:paraId="21B0FDD2" w14:textId="35AA2101" w:rsidR="00100B55" w:rsidRDefault="00100B55" w:rsidP="00100B55">
      <w:r>
        <w:rPr>
          <w:rFonts w:hint="eastAsia"/>
        </w:rPr>
        <w:t>我为原测试添加了toString的步骤，使其生成的树结构更直观，然后添加了一个语料库如下：</w:t>
      </w:r>
    </w:p>
    <w:p w14:paraId="5AC0FA0E" w14:textId="7AD3B839" w:rsidR="00100B55" w:rsidRDefault="00100B55" w:rsidP="00100B55">
      <w:r>
        <w:rPr>
          <w:noProof/>
        </w:rPr>
        <w:drawing>
          <wp:inline distT="0" distB="0" distL="0" distR="0" wp14:anchorId="2E307ED3" wp14:editId="157E2279">
            <wp:extent cx="3939881" cy="3535986"/>
            <wp:effectExtent l="0" t="0" r="3810" b="7620"/>
            <wp:docPr id="14356" name="图片 14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39881" cy="3535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1598C" w14:textId="42F4C133" w:rsidR="00100B55" w:rsidRDefault="00100B55" w:rsidP="00100B55">
      <w:pPr>
        <w:ind w:firstLineChars="200" w:firstLine="420"/>
      </w:pPr>
      <w:r>
        <w:rPr>
          <w:rFonts w:hint="eastAsia"/>
        </w:rPr>
        <w:t>该语料库较大，就略去了toString环节，直接输出相应的诗句，整体测试结果如下：</w:t>
      </w:r>
    </w:p>
    <w:p w14:paraId="42A4A3D5" w14:textId="615739B2" w:rsidR="00100B55" w:rsidRPr="00100B55" w:rsidRDefault="00100B55" w:rsidP="00100B55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6A4D434B" wp14:editId="311B8816">
            <wp:extent cx="2507197" cy="2804403"/>
            <wp:effectExtent l="0" t="0" r="7620" b="0"/>
            <wp:docPr id="14357" name="图片 14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2804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C336F" w14:textId="0DD9F350" w:rsidR="00E04BEB" w:rsidRDefault="00E04BEB" w:rsidP="00E04BEB">
      <w:pPr>
        <w:pStyle w:val="3"/>
        <w:rPr>
          <w:rFonts w:ascii="Times New Roman" w:hAnsi="Times New Roman" w:cs="Times New Roman"/>
          <w:sz w:val="24"/>
        </w:rPr>
      </w:pPr>
      <w:bookmarkStart w:id="19" w:name="_Toc72249766"/>
      <w:r>
        <w:rPr>
          <w:rFonts w:ascii="Times New Roman" w:hAnsi="Times New Roman" w:cs="Times New Roman" w:hint="eastAsia"/>
          <w:sz w:val="24"/>
        </w:rPr>
        <w:t>使用</w:t>
      </w:r>
      <w:r>
        <w:rPr>
          <w:rFonts w:ascii="Times New Roman" w:hAnsi="Times New Roman" w:cs="Times New Roman" w:hint="eastAsia"/>
          <w:sz w:val="24"/>
        </w:rPr>
        <w:t>Eclemma</w:t>
      </w:r>
      <w:r>
        <w:rPr>
          <w:rFonts w:ascii="Times New Roman" w:hAnsi="Times New Roman" w:cs="Times New Roman" w:hint="eastAsia"/>
          <w:sz w:val="24"/>
        </w:rPr>
        <w:t>检查测试的代码覆盖度</w:t>
      </w:r>
      <w:bookmarkEnd w:id="19"/>
    </w:p>
    <w:p w14:paraId="7D5807F2" w14:textId="4697EE0A" w:rsidR="003B0696" w:rsidRDefault="003B0696" w:rsidP="003B0696">
      <w:r>
        <w:t>P</w:t>
      </w:r>
      <w:r>
        <w:rPr>
          <w:rFonts w:hint="eastAsia"/>
        </w:rPr>
        <w:t>oet部分的代码覆盖率如下：</w:t>
      </w:r>
    </w:p>
    <w:p w14:paraId="4D93CA4D" w14:textId="20D4B515" w:rsidR="007604EA" w:rsidRDefault="007604EA" w:rsidP="003B0696">
      <w:pPr>
        <w:rPr>
          <w:rFonts w:hint="eastAsia"/>
        </w:rPr>
      </w:pPr>
      <w:r>
        <w:rPr>
          <w:rFonts w:hint="eastAsia"/>
        </w:rPr>
        <w:t>（</w:t>
      </w:r>
      <w:r>
        <w:rPr>
          <w:rFonts w:hint="eastAsia"/>
        </w:rPr>
        <w:t>其余部分的代码覆盖率附在相应的代码实现部分之后</w:t>
      </w:r>
      <w:r>
        <w:rPr>
          <w:rFonts w:hint="eastAsia"/>
        </w:rPr>
        <w:t>）</w:t>
      </w:r>
    </w:p>
    <w:p w14:paraId="0E42A97D" w14:textId="28122D31" w:rsidR="003B0696" w:rsidRPr="003B0696" w:rsidRDefault="003B0696" w:rsidP="003B0696">
      <w:pPr>
        <w:rPr>
          <w:rFonts w:hint="eastAsia"/>
        </w:rPr>
      </w:pPr>
      <w:r>
        <w:rPr>
          <w:noProof/>
        </w:rPr>
        <w:drawing>
          <wp:inline distT="0" distB="0" distL="0" distR="0" wp14:anchorId="5C5C7DE7" wp14:editId="5CEE3801">
            <wp:extent cx="5274310" cy="389255"/>
            <wp:effectExtent l="0" t="0" r="2540" b="0"/>
            <wp:docPr id="14355" name="图片 14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DE785" w14:textId="77777777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0" w:name="_Toc72249767"/>
      <w:r w:rsidRPr="005F3A96">
        <w:rPr>
          <w:rFonts w:ascii="Times New Roman" w:hAnsi="Times New Roman" w:cs="Times New Roman"/>
          <w:sz w:val="24"/>
        </w:rPr>
        <w:t>Before you’re done</w:t>
      </w:r>
      <w:bookmarkEnd w:id="20"/>
    </w:p>
    <w:p w14:paraId="6AA79AA7" w14:textId="77777777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hyperlink r:id="rId64" w:anchor="before_youre_done" w:history="1">
        <w:r w:rsidRPr="008546FE">
          <w:rPr>
            <w:rStyle w:val="aa"/>
            <w:rFonts w:ascii="Times New Roman" w:eastAsia="宋体" w:hAnsi="Times New Roman" w:cs="Times New Roman"/>
            <w:sz w:val="24"/>
            <w:szCs w:val="24"/>
          </w:rPr>
          <w:t>http://web.mit.edu/6.031/www/sp17/psets/ps2/#before_youre_done</w:t>
        </w:r>
      </w:hyperlink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。</w:t>
      </w:r>
    </w:p>
    <w:p w14:paraId="0BDA4145" w14:textId="1CB946C6" w:rsidR="00B25FB3" w:rsidRDefault="00B25FB3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提交当前的进度，只需如下操作即可：</w:t>
      </w:r>
    </w:p>
    <w:p w14:paraId="0ADCE157" w14:textId="61E6790D" w:rsidR="00B25FB3" w:rsidRDefault="00B25FB3" w:rsidP="005D4804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1BED6EA" wp14:editId="7147BE20">
            <wp:extent cx="5189670" cy="3254022"/>
            <wp:effectExtent l="0" t="0" r="0" b="3810"/>
            <wp:docPr id="14358" name="图片 14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189670" cy="325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B7D08" w14:textId="1D65CF80" w:rsidR="002B415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</w:t>
      </w:r>
      <w:r w:rsidR="00B25FB3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65D6102E" w14:textId="080DD0EA" w:rsidR="00B25FB3" w:rsidRPr="005D4804" w:rsidRDefault="00B25FB3" w:rsidP="005D4804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5145277" wp14:editId="47AC4E36">
            <wp:extent cx="2598645" cy="5303980"/>
            <wp:effectExtent l="0" t="0" r="0" b="0"/>
            <wp:docPr id="14359" name="图片 14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598645" cy="53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88914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72249768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21"/>
    </w:p>
    <w:p w14:paraId="65D1FC7B" w14:textId="43CFF2B8" w:rsidR="00B629B3" w:rsidRPr="000E3103" w:rsidRDefault="00B629B3" w:rsidP="00B629B3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实现的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接口和相应的类来重新实现</w:t>
      </w:r>
      <w:r>
        <w:rPr>
          <w:rFonts w:ascii="Times New Roman" w:eastAsia="宋体" w:hAnsi="Times New Roman" w:cs="Times New Roman" w:hint="eastAsia"/>
          <w:sz w:val="24"/>
          <w:szCs w:val="24"/>
        </w:rPr>
        <w:t>FriendshipGraph</w:t>
      </w:r>
      <w:r>
        <w:rPr>
          <w:rFonts w:ascii="Times New Roman" w:eastAsia="宋体" w:hAnsi="Times New Roman" w:cs="Times New Roman" w:hint="eastAsia"/>
          <w:sz w:val="24"/>
          <w:szCs w:val="24"/>
        </w:rPr>
        <w:t>即可，需要注意的是之前通过</w:t>
      </w:r>
      <w:r>
        <w:rPr>
          <w:rFonts w:ascii="Times New Roman" w:eastAsia="宋体" w:hAnsi="Times New Roman" w:cs="Times New Roman" w:hint="eastAsia"/>
          <w:sz w:val="24"/>
          <w:szCs w:val="24"/>
        </w:rPr>
        <w:t>Floyd</w:t>
      </w:r>
      <w:r>
        <w:rPr>
          <w:rFonts w:ascii="Times New Roman" w:eastAsia="宋体" w:hAnsi="Times New Roman" w:cs="Times New Roman" w:hint="eastAsia"/>
          <w:sz w:val="24"/>
          <w:szCs w:val="24"/>
        </w:rPr>
        <w:t>算法实现的</w:t>
      </w:r>
      <w:r>
        <w:rPr>
          <w:rFonts w:ascii="Times New Roman" w:eastAsia="宋体" w:hAnsi="Times New Roman" w:cs="Times New Roman" w:hint="eastAsia"/>
          <w:sz w:val="24"/>
          <w:szCs w:val="24"/>
        </w:rPr>
        <w:t>getDistance</w:t>
      </w:r>
      <w:r>
        <w:rPr>
          <w:rFonts w:ascii="Times New Roman" w:eastAsia="宋体" w:hAnsi="Times New Roman" w:cs="Times New Roman" w:hint="eastAsia"/>
          <w:sz w:val="24"/>
          <w:szCs w:val="24"/>
        </w:rPr>
        <w:t>无法复用，需要重新构建通过</w:t>
      </w:r>
      <w:r>
        <w:rPr>
          <w:rFonts w:ascii="Times New Roman" w:eastAsia="宋体" w:hAnsi="Times New Roman" w:cs="Times New Roman" w:hint="eastAsia"/>
          <w:sz w:val="24"/>
          <w:szCs w:val="24"/>
        </w:rPr>
        <w:t>BFS</w:t>
      </w:r>
      <w:r>
        <w:rPr>
          <w:rFonts w:ascii="Times New Roman" w:eastAsia="宋体" w:hAnsi="Times New Roman" w:cs="Times New Roman" w:hint="eastAsia"/>
          <w:sz w:val="24"/>
          <w:szCs w:val="24"/>
        </w:rPr>
        <w:t>算法实现的</w:t>
      </w:r>
      <w:r>
        <w:rPr>
          <w:rFonts w:ascii="Times New Roman" w:eastAsia="宋体" w:hAnsi="Times New Roman" w:cs="Times New Roman" w:hint="eastAsia"/>
          <w:sz w:val="24"/>
          <w:szCs w:val="24"/>
        </w:rPr>
        <w:t>getDIstance</w:t>
      </w:r>
      <w:r>
        <w:rPr>
          <w:rFonts w:ascii="Times New Roman" w:eastAsia="宋体" w:hAnsi="Times New Roman" w:cs="Times New Roman" w:hint="eastAsia"/>
          <w:sz w:val="24"/>
          <w:szCs w:val="24"/>
        </w:rPr>
        <w:t>方法。</w:t>
      </w:r>
    </w:p>
    <w:p w14:paraId="34C19A80" w14:textId="77777777"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2" w:name="_Toc72249769"/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14:paraId="0CE10545" w14:textId="119D7EC7" w:rsidR="00B629B3" w:rsidRDefault="00B629B3" w:rsidP="00B629B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我们给出该类的成员变量：</w:t>
      </w:r>
    </w:p>
    <w:p w14:paraId="6215610C" w14:textId="2B7665D6" w:rsidR="00B629B3" w:rsidRDefault="00B629B3" w:rsidP="00B629B3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782D8307" wp14:editId="05089DE8">
            <wp:extent cx="4069433" cy="403895"/>
            <wp:effectExtent l="0" t="0" r="7620" b="0"/>
            <wp:docPr id="14366" name="图片 14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069433" cy="40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BAD78" w14:textId="32D768EC" w:rsidR="00B629B3" w:rsidRPr="00B629B3" w:rsidRDefault="00B629B3" w:rsidP="00B629B3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其次</w:t>
      </w:r>
      <w:r w:rsidR="00D02EEA">
        <w:rPr>
          <w:rFonts w:ascii="Times New Roman" w:eastAsia="宋体" w:hAnsi="Times New Roman" w:cs="Times New Roman" w:hint="eastAsia"/>
          <w:sz w:val="24"/>
          <w:szCs w:val="24"/>
        </w:rPr>
        <w:t>我们可以给出该类的</w:t>
      </w:r>
      <w:r w:rsidR="00D02EEA">
        <w:rPr>
          <w:rFonts w:ascii="Times New Roman" w:eastAsia="宋体" w:hAnsi="Times New Roman" w:cs="Times New Roman" w:hint="eastAsia"/>
          <w:sz w:val="24"/>
          <w:szCs w:val="24"/>
        </w:rPr>
        <w:t>AF</w:t>
      </w:r>
      <w:r w:rsidR="00D02EEA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D02EEA">
        <w:rPr>
          <w:rFonts w:ascii="Times New Roman" w:eastAsia="宋体" w:hAnsi="Times New Roman" w:cs="Times New Roman" w:hint="eastAsia"/>
          <w:sz w:val="24"/>
          <w:szCs w:val="24"/>
        </w:rPr>
        <w:t>RI</w:t>
      </w:r>
      <w:r>
        <w:rPr>
          <w:rFonts w:ascii="Times New Roman" w:eastAsia="宋体" w:hAnsi="Times New Roman" w:cs="Times New Roman" w:hint="eastAsia"/>
          <w:sz w:val="24"/>
          <w:szCs w:val="24"/>
        </w:rPr>
        <w:t>，以及防止数据泄漏的策略：</w:t>
      </w:r>
    </w:p>
    <w:p w14:paraId="6F420E47" w14:textId="12D62D82" w:rsidR="00B629B3" w:rsidRDefault="00B629B3" w:rsidP="000E3103">
      <w:pPr>
        <w:ind w:firstLine="420"/>
      </w:pPr>
      <w:r>
        <w:rPr>
          <w:noProof/>
        </w:rPr>
        <w:lastRenderedPageBreak/>
        <w:drawing>
          <wp:inline distT="0" distB="0" distL="0" distR="0" wp14:anchorId="441D5DAA" wp14:editId="359F2C2F">
            <wp:extent cx="3894157" cy="2415749"/>
            <wp:effectExtent l="0" t="0" r="0" b="3810"/>
            <wp:docPr id="14364" name="图片 14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2415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C8A1A" w14:textId="51A9D745" w:rsidR="00B629B3" w:rsidRDefault="00B629B3" w:rsidP="000E3103">
      <w:pPr>
        <w:ind w:firstLine="420"/>
      </w:pPr>
      <w:r>
        <w:rPr>
          <w:rFonts w:hint="eastAsia"/>
        </w:rPr>
        <w:t>然后据此给出对应的构造器和checkRep方法：</w:t>
      </w:r>
    </w:p>
    <w:p w14:paraId="7BB441F0" w14:textId="6470F087" w:rsidR="00B629B3" w:rsidRDefault="00B629B3" w:rsidP="000E3103">
      <w:pPr>
        <w:ind w:firstLine="420"/>
      </w:pPr>
      <w:r>
        <w:rPr>
          <w:noProof/>
        </w:rPr>
        <w:drawing>
          <wp:inline distT="0" distB="0" distL="0" distR="0" wp14:anchorId="28F39E60" wp14:editId="250F96A7">
            <wp:extent cx="4351397" cy="2789162"/>
            <wp:effectExtent l="0" t="0" r="0" b="0"/>
            <wp:docPr id="14365" name="图片 14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351397" cy="278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854B1" w14:textId="0E92F3C5" w:rsidR="00B629B3" w:rsidRDefault="00706DDC" w:rsidP="000E3103">
      <w:pPr>
        <w:ind w:firstLine="420"/>
      </w:pPr>
      <w:r>
        <w:rPr>
          <w:rFonts w:hint="eastAsia"/>
        </w:rPr>
        <w:t>然后我们可以据此给出别的方法的概述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196"/>
        <w:gridCol w:w="4114"/>
        <w:gridCol w:w="1986"/>
      </w:tblGrid>
      <w:tr w:rsidR="00420341" w14:paraId="70CFEC30" w14:textId="77777777" w:rsidTr="00420341">
        <w:tc>
          <w:tcPr>
            <w:tcW w:w="1838" w:type="dxa"/>
          </w:tcPr>
          <w:p w14:paraId="70BEB7E2" w14:textId="6CC5E366" w:rsidR="00420341" w:rsidRDefault="00420341" w:rsidP="000E3103">
            <w:pPr>
              <w:rPr>
                <w:rFonts w:hint="eastAsia"/>
              </w:rPr>
            </w:pPr>
            <w:r>
              <w:rPr>
                <w:rFonts w:hint="eastAsia"/>
              </w:rPr>
              <w:t>函数原型</w:t>
            </w:r>
          </w:p>
        </w:tc>
        <w:tc>
          <w:tcPr>
            <w:tcW w:w="4394" w:type="dxa"/>
          </w:tcPr>
          <w:p w14:paraId="5FA15315" w14:textId="038E3CB6" w:rsidR="00420341" w:rsidRDefault="00420341" w:rsidP="000E3103">
            <w:pPr>
              <w:rPr>
                <w:rFonts w:hint="eastAsia"/>
              </w:rPr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2064" w:type="dxa"/>
          </w:tcPr>
          <w:p w14:paraId="4AFD41BE" w14:textId="78B21EBF" w:rsidR="00420341" w:rsidRDefault="00420341" w:rsidP="000E3103">
            <w:pPr>
              <w:rPr>
                <w:rFonts w:hint="eastAsia"/>
              </w:rPr>
            </w:pPr>
            <w:r>
              <w:rPr>
                <w:rFonts w:hint="eastAsia"/>
              </w:rPr>
              <w:t>是否调用checkRep</w:t>
            </w:r>
          </w:p>
        </w:tc>
      </w:tr>
      <w:tr w:rsidR="00420341" w14:paraId="2F391DCE" w14:textId="77777777" w:rsidTr="00420341">
        <w:tc>
          <w:tcPr>
            <w:tcW w:w="1838" w:type="dxa"/>
          </w:tcPr>
          <w:p w14:paraId="73A4E94B" w14:textId="4DC778FF" w:rsidR="00420341" w:rsidRDefault="00420341" w:rsidP="000E3103">
            <w:pPr>
              <w:rPr>
                <w:rFonts w:hint="eastAsia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boolean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addVertex(Person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person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394" w:type="dxa"/>
          </w:tcPr>
          <w:p w14:paraId="1896C5D4" w14:textId="2ABCC259" w:rsidR="00420341" w:rsidRDefault="00420341" w:rsidP="000E3103">
            <w:pPr>
              <w:rPr>
                <w:rFonts w:hint="eastAsia"/>
              </w:rPr>
            </w:pPr>
            <w:r>
              <w:rPr>
                <w:rFonts w:hint="eastAsia"/>
              </w:rPr>
              <w:t>将一个人person加入社交网络中，如果以存在此人则不加入其中且返回false，否则返回true且将其加入社交网络</w:t>
            </w:r>
          </w:p>
        </w:tc>
        <w:tc>
          <w:tcPr>
            <w:tcW w:w="2064" w:type="dxa"/>
          </w:tcPr>
          <w:p w14:paraId="6B3018ED" w14:textId="2678A23B" w:rsidR="00420341" w:rsidRDefault="00420341" w:rsidP="000E3103">
            <w:pPr>
              <w:rPr>
                <w:rFonts w:hint="eastAsia"/>
              </w:rPr>
            </w:pPr>
            <w:r>
              <w:rPr>
                <w:rFonts w:hint="eastAsia"/>
              </w:rPr>
              <w:t>是</w:t>
            </w:r>
          </w:p>
        </w:tc>
      </w:tr>
      <w:tr w:rsidR="00420341" w14:paraId="13BB1D62" w14:textId="77777777" w:rsidTr="00420341">
        <w:tc>
          <w:tcPr>
            <w:tcW w:w="1838" w:type="dxa"/>
          </w:tcPr>
          <w:p w14:paraId="3D393C48" w14:textId="5238A360" w:rsidR="00420341" w:rsidRDefault="00420341" w:rsidP="000E3103">
            <w:pPr>
              <w:rPr>
                <w:rFonts w:hint="eastAsia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addEdge(Person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A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, Person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B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394" w:type="dxa"/>
          </w:tcPr>
          <w:p w14:paraId="57CA64D4" w14:textId="21DD21E1" w:rsidR="00420341" w:rsidRDefault="00420341" w:rsidP="000E3103">
            <w:pPr>
              <w:rPr>
                <w:rFonts w:hint="eastAsia"/>
              </w:rPr>
            </w:pPr>
            <w:r>
              <w:rPr>
                <w:rFonts w:hint="eastAsia"/>
              </w:rPr>
              <w:t>设置社交网络中一条从A到B的有向边，如果A或B不存在则将其加入社交网络之后再设置有向边</w:t>
            </w:r>
          </w:p>
        </w:tc>
        <w:tc>
          <w:tcPr>
            <w:tcW w:w="2064" w:type="dxa"/>
          </w:tcPr>
          <w:p w14:paraId="0A8B0E95" w14:textId="7CF4795D" w:rsidR="00420341" w:rsidRDefault="00420341" w:rsidP="000E3103">
            <w:pPr>
              <w:rPr>
                <w:rFonts w:hint="eastAsia"/>
              </w:rPr>
            </w:pPr>
            <w:r>
              <w:rPr>
                <w:rFonts w:hint="eastAsia"/>
              </w:rPr>
              <w:t>是</w:t>
            </w:r>
          </w:p>
        </w:tc>
      </w:tr>
      <w:tr w:rsidR="00420341" w14:paraId="75C04938" w14:textId="77777777" w:rsidTr="00420341">
        <w:tc>
          <w:tcPr>
            <w:tcW w:w="1838" w:type="dxa"/>
          </w:tcPr>
          <w:p w14:paraId="79FE5121" w14:textId="5A45044F" w:rsidR="00420341" w:rsidRDefault="00420341" w:rsidP="000E3103">
            <w:pPr>
              <w:rPr>
                <w:rFonts w:hint="eastAsia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getDistance(Person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A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, Person </w:t>
            </w:r>
            <w:r>
              <w:rPr>
                <w:rFonts w:ascii="Consolas" w:hAnsi="Consolas" w:cs="Consolas"/>
                <w:color w:val="6A3E3E"/>
                <w:kern w:val="0"/>
                <w:sz w:val="20"/>
                <w:szCs w:val="20"/>
                <w:shd w:val="clear" w:color="auto" w:fill="E8F2FE"/>
              </w:rPr>
              <w:t>B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>)</w:t>
            </w:r>
          </w:p>
        </w:tc>
        <w:tc>
          <w:tcPr>
            <w:tcW w:w="4394" w:type="dxa"/>
          </w:tcPr>
          <w:p w14:paraId="2C7B68C8" w14:textId="1B0E334F" w:rsidR="00420341" w:rsidRDefault="00420341" w:rsidP="000E3103">
            <w:pPr>
              <w:rPr>
                <w:rFonts w:hint="eastAsia"/>
              </w:rPr>
            </w:pPr>
            <w:r>
              <w:rPr>
                <w:rFonts w:hint="eastAsia"/>
              </w:rPr>
              <w:t>返回A，B的社交距离，如果AB相同则返回0，如果AB之间没有路径则返回-</w:t>
            </w:r>
            <w:r>
              <w:t>1</w:t>
            </w:r>
          </w:p>
        </w:tc>
        <w:tc>
          <w:tcPr>
            <w:tcW w:w="2064" w:type="dxa"/>
          </w:tcPr>
          <w:p w14:paraId="156F9BFF" w14:textId="49E0CD03" w:rsidR="00420341" w:rsidRDefault="00420341" w:rsidP="000E3103">
            <w:pPr>
              <w:rPr>
                <w:rFonts w:hint="eastAsia"/>
              </w:rPr>
            </w:pPr>
            <w:r>
              <w:rPr>
                <w:rFonts w:hint="eastAsia"/>
              </w:rPr>
              <w:t>否</w:t>
            </w:r>
          </w:p>
        </w:tc>
      </w:tr>
    </w:tbl>
    <w:p w14:paraId="7841A608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72249770"/>
      <w:r w:rsidRPr="00BC0808">
        <w:rPr>
          <w:rFonts w:ascii="Consolas" w:hAnsi="Consolas" w:cs="Times New Roman" w:hint="eastAsia"/>
          <w:sz w:val="24"/>
        </w:rPr>
        <w:lastRenderedPageBreak/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14:paraId="098B8011" w14:textId="01C47478" w:rsidR="000E3103" w:rsidRDefault="00A76311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我们给出该类的成员变量：</w:t>
      </w:r>
    </w:p>
    <w:p w14:paraId="68B4CB46" w14:textId="7C93840E" w:rsidR="00A76311" w:rsidRDefault="00A76311" w:rsidP="000E3103">
      <w:pPr>
        <w:ind w:firstLine="420"/>
      </w:pPr>
      <w:r>
        <w:rPr>
          <w:noProof/>
        </w:rPr>
        <w:drawing>
          <wp:inline distT="0" distB="0" distL="0" distR="0" wp14:anchorId="1D41C731" wp14:editId="7F836290">
            <wp:extent cx="1828958" cy="365792"/>
            <wp:effectExtent l="0" t="0" r="0" b="0"/>
            <wp:docPr id="14360" name="图片 14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828958" cy="3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DFBD5" w14:textId="4EA5D226" w:rsidR="00A76311" w:rsidRDefault="00A76311" w:rsidP="000E3103">
      <w:pPr>
        <w:ind w:firstLine="420"/>
      </w:pPr>
      <w:r>
        <w:rPr>
          <w:rFonts w:hint="eastAsia"/>
        </w:rPr>
        <w:t>然后给出相应的AF和RI信息：</w:t>
      </w:r>
    </w:p>
    <w:p w14:paraId="4A7BDCC3" w14:textId="3DEE1F70" w:rsidR="00A76311" w:rsidRDefault="00A76311" w:rsidP="000E3103">
      <w:pPr>
        <w:ind w:firstLine="420"/>
      </w:pPr>
      <w:r>
        <w:rPr>
          <w:noProof/>
        </w:rPr>
        <w:drawing>
          <wp:inline distT="0" distB="0" distL="0" distR="0" wp14:anchorId="08D77F69" wp14:editId="4E3F9218">
            <wp:extent cx="2720576" cy="1135478"/>
            <wp:effectExtent l="0" t="0" r="3810" b="7620"/>
            <wp:docPr id="14361" name="图片 14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720576" cy="113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8D7A9" w14:textId="0AB788CF" w:rsidR="00A76311" w:rsidRDefault="00A76311" w:rsidP="000E3103">
      <w:pPr>
        <w:ind w:firstLine="420"/>
      </w:pPr>
      <w:r>
        <w:rPr>
          <w:rFonts w:hint="eastAsia"/>
        </w:rPr>
        <w:t>给出防止数据泄漏的策略：</w:t>
      </w:r>
    </w:p>
    <w:p w14:paraId="3E081151" w14:textId="48D5542C" w:rsidR="00A76311" w:rsidRDefault="00A76311" w:rsidP="000E3103">
      <w:pPr>
        <w:ind w:firstLine="420"/>
      </w:pPr>
      <w:r>
        <w:rPr>
          <w:noProof/>
        </w:rPr>
        <w:drawing>
          <wp:inline distT="0" distB="0" distL="0" distR="0" wp14:anchorId="3955F07D" wp14:editId="30F7B2E5">
            <wp:extent cx="2286198" cy="701101"/>
            <wp:effectExtent l="0" t="0" r="0" b="3810"/>
            <wp:docPr id="14362" name="图片 14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70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AFA8B" w14:textId="43D51953" w:rsidR="00A76311" w:rsidRDefault="00A76311" w:rsidP="000E3103">
      <w:pPr>
        <w:ind w:firstLine="420"/>
      </w:pPr>
      <w:r>
        <w:rPr>
          <w:rFonts w:hint="eastAsia"/>
        </w:rPr>
        <w:t>给出相应的构造器和检测表示不变性的方法：</w:t>
      </w:r>
    </w:p>
    <w:p w14:paraId="613EFE5B" w14:textId="06036946" w:rsidR="00A76311" w:rsidRDefault="00A76311" w:rsidP="000E3103">
      <w:pPr>
        <w:ind w:firstLine="420"/>
      </w:pPr>
      <w:r>
        <w:rPr>
          <w:noProof/>
        </w:rPr>
        <w:drawing>
          <wp:inline distT="0" distB="0" distL="0" distR="0" wp14:anchorId="04AF167A" wp14:editId="4BFE0A48">
            <wp:extent cx="5235394" cy="1585097"/>
            <wp:effectExtent l="0" t="0" r="3810" b="0"/>
            <wp:docPr id="14363" name="图片 14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1585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A474B" w14:textId="3AE3BD65" w:rsidR="00A76311" w:rsidRDefault="00A76311" w:rsidP="000E3103">
      <w:pPr>
        <w:ind w:firstLine="420"/>
      </w:pPr>
      <w:r>
        <w:rPr>
          <w:rFonts w:hint="eastAsia"/>
        </w:rPr>
        <w:t>然后我们可以构造别的方法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A76311" w14:paraId="1B00AE06" w14:textId="77777777" w:rsidTr="00A76311">
        <w:tc>
          <w:tcPr>
            <w:tcW w:w="2765" w:type="dxa"/>
          </w:tcPr>
          <w:p w14:paraId="69799D27" w14:textId="7797099E" w:rsidR="00A76311" w:rsidRDefault="00A76311" w:rsidP="000E3103">
            <w:pPr>
              <w:rPr>
                <w:rFonts w:hint="eastAsia"/>
              </w:rPr>
            </w:pPr>
            <w:r>
              <w:rPr>
                <w:rFonts w:hint="eastAsia"/>
              </w:rPr>
              <w:t>函数原型：</w:t>
            </w:r>
          </w:p>
        </w:tc>
        <w:tc>
          <w:tcPr>
            <w:tcW w:w="2765" w:type="dxa"/>
          </w:tcPr>
          <w:p w14:paraId="798EDE4C" w14:textId="0870E37C" w:rsidR="00A76311" w:rsidRDefault="00A76311" w:rsidP="000E3103">
            <w:pPr>
              <w:rPr>
                <w:rFonts w:hint="eastAsia"/>
              </w:rPr>
            </w:pPr>
            <w:r>
              <w:rPr>
                <w:rFonts w:hint="eastAsia"/>
              </w:rPr>
              <w:t>功能描述</w:t>
            </w:r>
          </w:p>
        </w:tc>
        <w:tc>
          <w:tcPr>
            <w:tcW w:w="2766" w:type="dxa"/>
          </w:tcPr>
          <w:p w14:paraId="78F2F07C" w14:textId="255D4AED" w:rsidR="00A76311" w:rsidRDefault="00A76311" w:rsidP="000E3103">
            <w:pPr>
              <w:rPr>
                <w:rFonts w:hint="eastAsia"/>
              </w:rPr>
            </w:pPr>
            <w:r>
              <w:rPr>
                <w:rFonts w:hint="eastAsia"/>
              </w:rPr>
              <w:t>是否调用checkRep</w:t>
            </w:r>
          </w:p>
        </w:tc>
      </w:tr>
      <w:tr w:rsidR="00A76311" w14:paraId="3FD99BD6" w14:textId="77777777" w:rsidTr="00A76311">
        <w:tc>
          <w:tcPr>
            <w:tcW w:w="2765" w:type="dxa"/>
          </w:tcPr>
          <w:p w14:paraId="0420E217" w14:textId="145238CB" w:rsidR="00A76311" w:rsidRDefault="00A76311" w:rsidP="000E3103">
            <w:pPr>
              <w:rPr>
                <w:rFonts w:hint="eastAsia"/>
              </w:rPr>
            </w:pPr>
            <w:r>
              <w:rPr>
                <w:rFonts w:ascii="Consolas" w:hAnsi="Consolas" w:cs="Consolas"/>
                <w:b/>
                <w:bCs/>
                <w:color w:val="7F0055"/>
                <w:kern w:val="0"/>
                <w:sz w:val="20"/>
                <w:szCs w:val="20"/>
                <w:shd w:val="clear" w:color="auto" w:fill="E8F2FE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20"/>
                <w:szCs w:val="20"/>
                <w:shd w:val="clear" w:color="auto" w:fill="E8F2FE"/>
              </w:rPr>
              <w:t xml:space="preserve"> String getName()</w:t>
            </w:r>
          </w:p>
        </w:tc>
        <w:tc>
          <w:tcPr>
            <w:tcW w:w="2765" w:type="dxa"/>
          </w:tcPr>
          <w:p w14:paraId="7C8E51E3" w14:textId="74698702" w:rsidR="00A76311" w:rsidRDefault="00A76311" w:rsidP="000E3103">
            <w:pPr>
              <w:rPr>
                <w:rFonts w:hint="eastAsia"/>
              </w:rPr>
            </w:pPr>
            <w:r>
              <w:rPr>
                <w:rFonts w:hint="eastAsia"/>
              </w:rPr>
              <w:t>返回该此人的姓名</w:t>
            </w:r>
          </w:p>
        </w:tc>
        <w:tc>
          <w:tcPr>
            <w:tcW w:w="2766" w:type="dxa"/>
          </w:tcPr>
          <w:p w14:paraId="7AE860E1" w14:textId="0F6D5D7A" w:rsidR="00A76311" w:rsidRDefault="00A76311" w:rsidP="000E3103">
            <w:pPr>
              <w:rPr>
                <w:rFonts w:hint="eastAsia"/>
              </w:rPr>
            </w:pPr>
            <w:r>
              <w:rPr>
                <w:rFonts w:hint="eastAsia"/>
              </w:rPr>
              <w:t>否</w:t>
            </w:r>
          </w:p>
        </w:tc>
      </w:tr>
    </w:tbl>
    <w:p w14:paraId="4DE58E74" w14:textId="77777777" w:rsidR="00A76311" w:rsidRPr="00A76311" w:rsidRDefault="00A76311" w:rsidP="000E3103">
      <w:pPr>
        <w:ind w:firstLine="420"/>
        <w:rPr>
          <w:rFonts w:hint="eastAsia"/>
        </w:rPr>
      </w:pPr>
    </w:p>
    <w:p w14:paraId="47BCB9A8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4" w:name="_Toc72249771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4"/>
    </w:p>
    <w:p w14:paraId="2E2B45B0" w14:textId="37745DA9" w:rsidR="000E3103" w:rsidRDefault="00314D48" w:rsidP="00314D48">
      <w:pPr>
        <w:ind w:firstLine="420"/>
        <w:rPr>
          <w:rFonts w:hint="eastAsia"/>
        </w:rPr>
      </w:pPr>
      <w:r>
        <w:rPr>
          <w:rFonts w:hint="eastAsia"/>
        </w:rPr>
        <w:t>在main方法中直接使用Lab1的代码：</w:t>
      </w:r>
    </w:p>
    <w:p w14:paraId="33843CED" w14:textId="0639E9F3" w:rsidR="00314D48" w:rsidRDefault="00314D48" w:rsidP="000E3103">
      <w:pPr>
        <w:ind w:firstLine="420"/>
      </w:pPr>
      <w:r>
        <w:rPr>
          <w:noProof/>
        </w:rPr>
        <w:lastRenderedPageBreak/>
        <w:drawing>
          <wp:inline distT="0" distB="0" distL="0" distR="0" wp14:anchorId="00791052" wp14:editId="6D870A7B">
            <wp:extent cx="5274310" cy="2687955"/>
            <wp:effectExtent l="0" t="0" r="2540" b="0"/>
            <wp:docPr id="14369" name="图片 14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48E27" w14:textId="77777777" w:rsidR="00314D48" w:rsidRDefault="00314D48" w:rsidP="00314D48">
      <w:pPr>
        <w:ind w:firstLine="420"/>
      </w:pPr>
      <w:r>
        <w:rPr>
          <w:rFonts w:hint="eastAsia"/>
        </w:rPr>
        <w:t>得到输出如下：</w:t>
      </w:r>
    </w:p>
    <w:p w14:paraId="46BA0AFA" w14:textId="3399E34B" w:rsidR="00314D48" w:rsidRPr="000E3103" w:rsidRDefault="00314D48" w:rsidP="00314D48">
      <w:pPr>
        <w:ind w:firstLine="420"/>
        <w:rPr>
          <w:rFonts w:hint="eastAsia"/>
        </w:rPr>
      </w:pPr>
      <w:r>
        <w:rPr>
          <w:noProof/>
        </w:rPr>
        <w:drawing>
          <wp:inline distT="0" distB="0" distL="0" distR="0" wp14:anchorId="0341B844" wp14:editId="0B46BBA8">
            <wp:extent cx="3139712" cy="815411"/>
            <wp:effectExtent l="0" t="0" r="3810" b="3810"/>
            <wp:docPr id="14368" name="图片 14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139712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D3ABE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72249772"/>
      <w:r>
        <w:rPr>
          <w:rFonts w:ascii="Times New Roman" w:hAnsi="Times New Roman" w:cs="Times New Roman" w:hint="eastAsia"/>
          <w:sz w:val="24"/>
        </w:rPr>
        <w:t>测试用例</w:t>
      </w:r>
      <w:bookmarkEnd w:id="25"/>
    </w:p>
    <w:p w14:paraId="76AB35DD" w14:textId="06B02B95" w:rsidR="00FE2FE7" w:rsidRDefault="00FE2FE7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按照等价类划分的原则对其进行测试，</w:t>
      </w:r>
      <w:r w:rsidR="00196358">
        <w:rPr>
          <w:rFonts w:ascii="Times New Roman" w:eastAsia="宋体" w:hAnsi="Times New Roman" w:cs="Times New Roman" w:hint="eastAsia"/>
          <w:sz w:val="24"/>
          <w:szCs w:val="24"/>
        </w:rPr>
        <w:t>测试代码如下：</w:t>
      </w:r>
    </w:p>
    <w:p w14:paraId="723820D7" w14:textId="6A7FC108" w:rsidR="00FE2FE7" w:rsidRDefault="00316407" w:rsidP="00316407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8467F02" wp14:editId="13831378">
            <wp:extent cx="4580017" cy="6386113"/>
            <wp:effectExtent l="0" t="0" r="0" b="0"/>
            <wp:docPr id="14372" name="图片 14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6386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361A3" w14:textId="278AA3FC" w:rsidR="000E3103" w:rsidRDefault="00FE2FE7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得到的结果如下：</w:t>
      </w:r>
    </w:p>
    <w:p w14:paraId="0CC1CDF2" w14:textId="0F566BFE" w:rsidR="00FE2FE7" w:rsidRDefault="00FE2FE7" w:rsidP="000E3103">
      <w:pPr>
        <w:ind w:firstLine="420"/>
      </w:pPr>
      <w:r>
        <w:rPr>
          <w:noProof/>
        </w:rPr>
        <w:drawing>
          <wp:inline distT="0" distB="0" distL="0" distR="0" wp14:anchorId="00213D65" wp14:editId="163CF25B">
            <wp:extent cx="2484335" cy="1950889"/>
            <wp:effectExtent l="0" t="0" r="0" b="0"/>
            <wp:docPr id="14370" name="图片 1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195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99A36" w14:textId="5E817881" w:rsidR="00FE2FE7" w:rsidRDefault="00FE2FE7" w:rsidP="000E3103">
      <w:pPr>
        <w:ind w:firstLine="420"/>
      </w:pPr>
      <w:r>
        <w:rPr>
          <w:rFonts w:hint="eastAsia"/>
        </w:rPr>
        <w:lastRenderedPageBreak/>
        <w:t>代码覆盖度如下：</w:t>
      </w:r>
    </w:p>
    <w:p w14:paraId="27F8D670" w14:textId="60CC5534" w:rsidR="00FE2FE7" w:rsidRDefault="00FE2FE7" w:rsidP="000E3103">
      <w:pPr>
        <w:ind w:firstLine="420"/>
      </w:pPr>
      <w:r>
        <w:rPr>
          <w:noProof/>
        </w:rPr>
        <w:drawing>
          <wp:inline distT="0" distB="0" distL="0" distR="0" wp14:anchorId="3548A9F5" wp14:editId="7C6C4628">
            <wp:extent cx="5274310" cy="351790"/>
            <wp:effectExtent l="0" t="0" r="2540" b="0"/>
            <wp:docPr id="14371" name="图片 14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DA2A8" w14:textId="09B51053" w:rsidR="00FE2FE7" w:rsidRPr="000E3103" w:rsidRDefault="00FE2FE7" w:rsidP="000E3103">
      <w:pPr>
        <w:ind w:firstLine="420"/>
        <w:rPr>
          <w:rFonts w:hint="eastAsia"/>
        </w:rPr>
      </w:pPr>
      <w:r>
        <w:rPr>
          <w:rFonts w:hint="eastAsia"/>
        </w:rPr>
        <w:t>注：FriendshipGraph中代码未覆盖区域主要是由于未覆盖其中的main方法的代码</w:t>
      </w:r>
    </w:p>
    <w:p w14:paraId="00A5A986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6" w:name="_Toc72249773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6"/>
    </w:p>
    <w:p w14:paraId="36B3B068" w14:textId="2D246F72" w:rsidR="00552F8F" w:rsidRDefault="00552F8F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下操作即可：</w:t>
      </w:r>
    </w:p>
    <w:p w14:paraId="69D44180" w14:textId="1BA7A21E" w:rsidR="00552F8F" w:rsidRDefault="00032A32" w:rsidP="000F3497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09032A20" wp14:editId="5973BD34">
            <wp:extent cx="5243014" cy="3055885"/>
            <wp:effectExtent l="0" t="0" r="0" b="0"/>
            <wp:docPr id="14375" name="图片 14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305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34312" w14:textId="124686F2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14:paraId="15C2C704" w14:textId="48481900" w:rsidR="00552F8F" w:rsidRPr="000F3497" w:rsidRDefault="00032A32" w:rsidP="000F3497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0F3F357" wp14:editId="79CAF804">
            <wp:extent cx="2613887" cy="5250635"/>
            <wp:effectExtent l="0" t="0" r="0" b="7620"/>
            <wp:docPr id="14374" name="图片 14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613887" cy="525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0DAB1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72249774"/>
      <w:r w:rsidRPr="00796194">
        <w:rPr>
          <w:rFonts w:ascii="Times New Roman" w:hAnsi="Times New Roman" w:cs="Times New Roman"/>
          <w:sz w:val="36"/>
        </w:rPr>
        <w:t>实验进度记录</w:t>
      </w:r>
      <w:bookmarkEnd w:id="27"/>
    </w:p>
    <w:p w14:paraId="0F8260EA" w14:textId="77777777"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17CCB5B8" w14:textId="77777777"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23641CFA" w14:textId="77777777" w:rsidR="00D62804" w:rsidRPr="009A5D78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1D847BE2" w14:textId="77777777" w:rsidTr="006D1FB9">
        <w:tc>
          <w:tcPr>
            <w:tcW w:w="769" w:type="pct"/>
          </w:tcPr>
          <w:p w14:paraId="52B86116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067160AA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4695FACD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02C36849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7FC8CA7D" w14:textId="77777777" w:rsidTr="006D1FB9">
        <w:tc>
          <w:tcPr>
            <w:tcW w:w="769" w:type="pct"/>
          </w:tcPr>
          <w:p w14:paraId="7E914BE4" w14:textId="55658F8B" w:rsidR="00796194" w:rsidRPr="00F720F2" w:rsidRDefault="00862C1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.1</w:t>
            </w:r>
          </w:p>
        </w:tc>
        <w:tc>
          <w:tcPr>
            <w:tcW w:w="869" w:type="pct"/>
          </w:tcPr>
          <w:p w14:paraId="271962EA" w14:textId="791C277F" w:rsidR="00796194" w:rsidRPr="00F720F2" w:rsidRDefault="00862C12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8:</w:t>
            </w:r>
            <w:r>
              <w:rPr>
                <w:rFonts w:ascii="Times New Roman" w:eastAsia="宋体" w:hAnsi="Times New Roman" w:cs="Times New Roman"/>
              </w:rPr>
              <w:t>00-2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13F472DE" w14:textId="2C94CE01" w:rsidR="00796194" w:rsidRPr="00F720F2" w:rsidRDefault="00862C12" w:rsidP="006D1FB9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>1-3</w:t>
            </w:r>
          </w:p>
        </w:tc>
        <w:tc>
          <w:tcPr>
            <w:tcW w:w="1174" w:type="pct"/>
          </w:tcPr>
          <w:p w14:paraId="23E7698B" w14:textId="6BF9DBFA" w:rsidR="00224119" w:rsidRPr="00F720F2" w:rsidRDefault="00862C1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862C12" w:rsidRPr="00F720F2" w14:paraId="40D1AC7A" w14:textId="77777777" w:rsidTr="006D1FB9">
        <w:tc>
          <w:tcPr>
            <w:tcW w:w="769" w:type="pct"/>
          </w:tcPr>
          <w:p w14:paraId="550D2B2C" w14:textId="3CD18449" w:rsidR="00862C12" w:rsidRPr="00F720F2" w:rsidRDefault="00862C12" w:rsidP="00862C1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.3</w:t>
            </w:r>
          </w:p>
        </w:tc>
        <w:tc>
          <w:tcPr>
            <w:tcW w:w="869" w:type="pct"/>
          </w:tcPr>
          <w:p w14:paraId="753E2A4C" w14:textId="709AA403" w:rsidR="00862C12" w:rsidRPr="00F720F2" w:rsidRDefault="00862C12" w:rsidP="00862C1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/>
              </w:rPr>
              <w:t>7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6CE9945A" w14:textId="2B42C50A" w:rsidR="00862C12" w:rsidRPr="00F720F2" w:rsidRDefault="00862C12" w:rsidP="00862C1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>4</w:t>
            </w:r>
          </w:p>
        </w:tc>
        <w:tc>
          <w:tcPr>
            <w:tcW w:w="1174" w:type="pct"/>
          </w:tcPr>
          <w:p w14:paraId="57ED2C84" w14:textId="3B8DEA3F" w:rsidR="00862C12" w:rsidRPr="00F720F2" w:rsidRDefault="00862C12" w:rsidP="00862C1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862C12" w:rsidRPr="00F720F2" w14:paraId="089157AE" w14:textId="77777777" w:rsidTr="006D1FB9">
        <w:tc>
          <w:tcPr>
            <w:tcW w:w="769" w:type="pct"/>
          </w:tcPr>
          <w:p w14:paraId="46D2AD12" w14:textId="42F7675B" w:rsidR="00862C12" w:rsidRPr="00F720F2" w:rsidRDefault="00862C12" w:rsidP="00862C1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.5</w:t>
            </w:r>
          </w:p>
        </w:tc>
        <w:tc>
          <w:tcPr>
            <w:tcW w:w="869" w:type="pct"/>
          </w:tcPr>
          <w:p w14:paraId="1B4662D5" w14:textId="040C5E7A" w:rsidR="00862C12" w:rsidRPr="00F720F2" w:rsidRDefault="00862C12" w:rsidP="00862C1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-2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764A504E" w14:textId="69912A7C" w:rsidR="00862C12" w:rsidRPr="00F720F2" w:rsidRDefault="00862C12" w:rsidP="00862C1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2</w:t>
            </w:r>
          </w:p>
        </w:tc>
        <w:tc>
          <w:tcPr>
            <w:tcW w:w="1174" w:type="pct"/>
          </w:tcPr>
          <w:p w14:paraId="1BF7B2C1" w14:textId="0117D1C9" w:rsidR="00862C12" w:rsidRPr="00F720F2" w:rsidRDefault="00862C12" w:rsidP="00862C1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862C12" w:rsidRPr="00F720F2" w14:paraId="64E4C39D" w14:textId="77777777" w:rsidTr="006D1FB9">
        <w:tc>
          <w:tcPr>
            <w:tcW w:w="769" w:type="pct"/>
          </w:tcPr>
          <w:p w14:paraId="6A10A556" w14:textId="0F95905E" w:rsidR="00862C12" w:rsidRDefault="00862C12" w:rsidP="00862C1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.7</w:t>
            </w:r>
          </w:p>
        </w:tc>
        <w:tc>
          <w:tcPr>
            <w:tcW w:w="869" w:type="pct"/>
          </w:tcPr>
          <w:p w14:paraId="1BA3C948" w14:textId="47DE3FFC" w:rsidR="00862C12" w:rsidRDefault="00862C12" w:rsidP="00862C1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40</w:t>
            </w:r>
          </w:p>
        </w:tc>
        <w:tc>
          <w:tcPr>
            <w:tcW w:w="2188" w:type="pct"/>
          </w:tcPr>
          <w:p w14:paraId="756D9E5A" w14:textId="01119BB0" w:rsidR="00862C12" w:rsidRDefault="00862C12" w:rsidP="00862C1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善报告</w:t>
            </w:r>
          </w:p>
        </w:tc>
        <w:tc>
          <w:tcPr>
            <w:tcW w:w="1174" w:type="pct"/>
          </w:tcPr>
          <w:p w14:paraId="0960E2AD" w14:textId="1B8E548E" w:rsidR="00862C12" w:rsidRDefault="00862C12" w:rsidP="00862C1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4ADD5F37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72249775"/>
      <w:r w:rsidRPr="00796194">
        <w:rPr>
          <w:rFonts w:ascii="Times New Roman" w:hAnsi="Times New Roman" w:cs="Times New Roman"/>
          <w:sz w:val="36"/>
        </w:rPr>
        <w:lastRenderedPageBreak/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180B4D59" w14:textId="77777777" w:rsidTr="004D7E85">
        <w:tc>
          <w:tcPr>
            <w:tcW w:w="1693" w:type="pct"/>
          </w:tcPr>
          <w:p w14:paraId="299A92E1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2A0189AC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14:paraId="6FE82065" w14:textId="77777777" w:rsidTr="004D7E85">
        <w:tc>
          <w:tcPr>
            <w:tcW w:w="1693" w:type="pct"/>
          </w:tcPr>
          <w:p w14:paraId="04A31C36" w14:textId="63A9B1DB" w:rsidR="00D62804" w:rsidRDefault="00862C12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P</w:t>
            </w:r>
            <w:r>
              <w:rPr>
                <w:rFonts w:ascii="Times New Roman" w:eastAsia="宋体" w:hAnsi="Times New Roman" w:cs="Times New Roman" w:hint="eastAsia"/>
              </w:rPr>
              <w:t>oem</w:t>
            </w:r>
            <w:r>
              <w:rPr>
                <w:rFonts w:ascii="Times New Roman" w:eastAsia="宋体" w:hAnsi="Times New Roman" w:cs="Times New Roman" w:hint="eastAsia"/>
              </w:rPr>
              <w:t>部分测试无法跑过</w:t>
            </w:r>
          </w:p>
          <w:p w14:paraId="007E0509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7D93CD55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2A393662" w14:textId="44C90C6B" w:rsidR="00D62804" w:rsidRPr="00F720F2" w:rsidRDefault="00862C12" w:rsidP="004D7E85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经过分析发现是因为在实现</w:t>
            </w:r>
            <w:r>
              <w:rPr>
                <w:rFonts w:ascii="Times New Roman" w:eastAsia="宋体" w:hAnsi="Times New Roman" w:cs="Times New Roman" w:hint="eastAsia"/>
              </w:rPr>
              <w:t>Graph</w:t>
            </w:r>
            <w:r>
              <w:rPr>
                <w:rFonts w:ascii="Times New Roman" w:eastAsia="宋体" w:hAnsi="Times New Roman" w:cs="Times New Roman" w:hint="eastAsia"/>
              </w:rPr>
              <w:t>的时候没有通过</w:t>
            </w:r>
            <w:r>
              <w:rPr>
                <w:rFonts w:ascii="Times New Roman" w:eastAsia="宋体" w:hAnsi="Times New Roman" w:cs="Times New Roman" w:hint="eastAsia"/>
              </w:rPr>
              <w:t>equals</w:t>
            </w:r>
            <w:r>
              <w:rPr>
                <w:rFonts w:ascii="Times New Roman" w:eastAsia="宋体" w:hAnsi="Times New Roman" w:cs="Times New Roman" w:hint="eastAsia"/>
              </w:rPr>
              <w:t>方法进行字符串比较而是采用了</w:t>
            </w:r>
            <w:r>
              <w:rPr>
                <w:rFonts w:ascii="Times New Roman" w:eastAsia="宋体" w:hAnsi="Times New Roman" w:cs="Times New Roman" w:hint="eastAsia"/>
              </w:rPr>
              <w:t>==</w:t>
            </w:r>
            <w:r>
              <w:rPr>
                <w:rFonts w:ascii="Times New Roman" w:eastAsia="宋体" w:hAnsi="Times New Roman" w:cs="Times New Roman" w:hint="eastAsia"/>
              </w:rPr>
              <w:t>，导致出错，而且这种错误也没有在</w:t>
            </w:r>
            <w:r>
              <w:rPr>
                <w:rFonts w:ascii="Times New Roman" w:eastAsia="宋体" w:hAnsi="Times New Roman" w:cs="Times New Roman" w:hint="eastAsia"/>
              </w:rPr>
              <w:t>test</w:t>
            </w:r>
            <w:r>
              <w:rPr>
                <w:rFonts w:ascii="Times New Roman" w:eastAsia="宋体" w:hAnsi="Times New Roman" w:cs="Times New Roman" w:hint="eastAsia"/>
              </w:rPr>
              <w:t>中显现，所以较难发现，将所有的字符串比较都换用</w:t>
            </w:r>
            <w:r>
              <w:rPr>
                <w:rFonts w:ascii="Times New Roman" w:eastAsia="宋体" w:hAnsi="Times New Roman" w:cs="Times New Roman" w:hint="eastAsia"/>
              </w:rPr>
              <w:t>equals</w:t>
            </w:r>
            <w:r>
              <w:rPr>
                <w:rFonts w:ascii="Times New Roman" w:eastAsia="宋体" w:hAnsi="Times New Roman" w:cs="Times New Roman" w:hint="eastAsia"/>
              </w:rPr>
              <w:t>方法后问题消失</w:t>
            </w:r>
          </w:p>
        </w:tc>
      </w:tr>
    </w:tbl>
    <w:p w14:paraId="38CA3E04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72249776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14:paraId="41B9E8BC" w14:textId="0D6341D4" w:rsidR="00D62804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610060"/>
      <w:bookmarkStart w:id="31" w:name="_Toc72249777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  <w:bookmarkEnd w:id="31"/>
    </w:p>
    <w:p w14:paraId="33E12899" w14:textId="65800C79" w:rsidR="000B5D00" w:rsidRPr="000B5D00" w:rsidRDefault="000B5D00" w:rsidP="000B5D00">
      <w:pPr>
        <w:ind w:firstLineChars="200" w:firstLine="420"/>
        <w:rPr>
          <w:rFonts w:hint="eastAsia"/>
        </w:rPr>
      </w:pPr>
      <w:r>
        <w:rPr>
          <w:rFonts w:hint="eastAsia"/>
        </w:rPr>
        <w:t>了解了关于ADT的应用，函数规约，AF，RI等知识的使用，以及如何进行模块化编程，如何写出好的测试等等。</w:t>
      </w:r>
    </w:p>
    <w:p w14:paraId="14224080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610061"/>
      <w:bookmarkStart w:id="33" w:name="_Toc72249778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2"/>
      <w:bookmarkEnd w:id="33"/>
    </w:p>
    <w:p w14:paraId="01113DEE" w14:textId="761ECF0F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16FA6E15" w14:textId="0060A141" w:rsidR="00412CC7" w:rsidRDefault="00412CC7" w:rsidP="00412CC7">
      <w:pPr>
        <w:pStyle w:val="a7"/>
        <w:spacing w:line="300" w:lineRule="auto"/>
        <w:ind w:left="12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编程需要考虑更多，思维难度较大。</w:t>
      </w:r>
    </w:p>
    <w:p w14:paraId="0D817542" w14:textId="6A647535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2AF16412" w14:textId="42D8115C" w:rsidR="00412CC7" w:rsidRPr="00412CC7" w:rsidRDefault="00412CC7" w:rsidP="00412CC7">
      <w:pPr>
        <w:spacing w:line="300" w:lineRule="auto"/>
        <w:ind w:left="7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编程需要有更加好的抽象的能力，但是也方便了今后进行复用</w:t>
      </w:r>
    </w:p>
    <w:p w14:paraId="3A7C1562" w14:textId="298B2362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59D93773" w14:textId="04DE9771" w:rsidR="00412CC7" w:rsidRDefault="00412CC7" w:rsidP="00412CC7">
      <w:pPr>
        <w:pStyle w:val="a7"/>
        <w:spacing w:line="300" w:lineRule="auto"/>
        <w:ind w:left="78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优势时能够更加不受干扰地写出测试用例，因为测试用例完全依赖于规约写出，在后期更容易测试出代码的</w:t>
      </w:r>
      <w:r>
        <w:rPr>
          <w:rFonts w:ascii="Times New Roman" w:eastAsia="宋体" w:hAnsi="Times New Roman" w:cs="Times New Roman" w:hint="eastAsia"/>
          <w:sz w:val="24"/>
          <w:szCs w:val="24"/>
        </w:rPr>
        <w:t>bug</w:t>
      </w:r>
    </w:p>
    <w:p w14:paraId="454D1C9E" w14:textId="782F25C2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43C88D58" w14:textId="728D15D3" w:rsidR="00412CC7" w:rsidRDefault="00412CC7" w:rsidP="00412CC7">
      <w:pPr>
        <w:pStyle w:val="a7"/>
        <w:spacing w:line="300" w:lineRule="auto"/>
        <w:ind w:left="78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好处在于可以减少程序员的工作，避免重复造轮子</w:t>
      </w:r>
    </w:p>
    <w:p w14:paraId="1D516BB5" w14:textId="5F7D3D0A" w:rsid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629B91C1" w14:textId="618B4BA5" w:rsidR="00862C12" w:rsidRPr="009F732E" w:rsidRDefault="00862C12" w:rsidP="00412CC7">
      <w:pPr>
        <w:pStyle w:val="a7"/>
        <w:spacing w:line="300" w:lineRule="auto"/>
        <w:ind w:left="78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意义在于使得代码更易于被理解，更方便调用和进行测试，我愿意坚持。</w:t>
      </w:r>
    </w:p>
    <w:p w14:paraId="579DBF57" w14:textId="55F7491A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ABC3ED1" w14:textId="3C4C8AFF" w:rsidR="00862C12" w:rsidRDefault="00862C12" w:rsidP="00412CC7">
      <w:pPr>
        <w:pStyle w:val="a7"/>
        <w:spacing w:line="300" w:lineRule="auto"/>
        <w:ind w:left="780"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难度较大，好在时间较多，总体来说能够在</w:t>
      </w:r>
      <w:r>
        <w:rPr>
          <w:rFonts w:ascii="Times New Roman" w:eastAsia="宋体" w:hAnsi="Times New Roman" w:cs="Times New Roman" w:hint="eastAsia"/>
          <w:sz w:val="24"/>
          <w:szCs w:val="24"/>
        </w:rPr>
        <w:t>ddl</w:t>
      </w:r>
      <w:r>
        <w:rPr>
          <w:rFonts w:ascii="Times New Roman" w:eastAsia="宋体" w:hAnsi="Times New Roman" w:cs="Times New Roman" w:hint="eastAsia"/>
          <w:sz w:val="24"/>
          <w:szCs w:val="24"/>
        </w:rPr>
        <w:t>之前完成</w:t>
      </w:r>
    </w:p>
    <w:p w14:paraId="59C25C79" w14:textId="6FEE3C76"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219261AC" w14:textId="393233BA" w:rsidR="00862C12" w:rsidRDefault="00862C12" w:rsidP="00412CC7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希望对于</w:t>
      </w:r>
      <w:r>
        <w:rPr>
          <w:rFonts w:ascii="Times New Roman" w:eastAsia="宋体" w:hAnsi="Times New Roman" w:cs="Times New Roman" w:hint="eastAsia"/>
          <w:sz w:val="24"/>
          <w:szCs w:val="24"/>
        </w:rPr>
        <w:t>PPT</w:t>
      </w:r>
      <w:r>
        <w:rPr>
          <w:rFonts w:ascii="Times New Roman" w:eastAsia="宋体" w:hAnsi="Times New Roman" w:cs="Times New Roman" w:hint="eastAsia"/>
          <w:sz w:val="24"/>
          <w:szCs w:val="24"/>
        </w:rPr>
        <w:t>的注释有更多，加入更多的中文解释，希望对于国外的实验说明加入中文注释和翻译</w:t>
      </w:r>
    </w:p>
    <w:p w14:paraId="10626F11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8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5FAD2" w14:textId="77777777" w:rsidR="00D63362" w:rsidRDefault="00D63362" w:rsidP="003271FB">
      <w:r>
        <w:separator/>
      </w:r>
    </w:p>
  </w:endnote>
  <w:endnote w:type="continuationSeparator" w:id="0">
    <w:p w14:paraId="3AD67C94" w14:textId="77777777" w:rsidR="00D63362" w:rsidRDefault="00D63362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F6C03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316FAFF8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3B5E46C7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761F3" w14:textId="77777777" w:rsidR="00D63362" w:rsidRDefault="00D63362" w:rsidP="003271FB">
      <w:r>
        <w:separator/>
      </w:r>
    </w:p>
  </w:footnote>
  <w:footnote w:type="continuationSeparator" w:id="0">
    <w:p w14:paraId="01BA1C2D" w14:textId="77777777" w:rsidR="00D63362" w:rsidRDefault="00D63362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747C3" w14:textId="77777777"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2F627B78"/>
    <w:multiLevelType w:val="hybridMultilevel"/>
    <w:tmpl w:val="10C4A3D0"/>
    <w:lvl w:ilvl="0" w:tplc="50762D80">
      <w:start w:val="1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7BA00AA3"/>
    <w:multiLevelType w:val="hybridMultilevel"/>
    <w:tmpl w:val="31C0F6FC"/>
    <w:lvl w:ilvl="0" w:tplc="A1B64E7A">
      <w:start w:val="1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9"/>
  </w:num>
  <w:num w:numId="4">
    <w:abstractNumId w:val="2"/>
  </w:num>
  <w:num w:numId="5">
    <w:abstractNumId w:val="8"/>
  </w:num>
  <w:num w:numId="6">
    <w:abstractNumId w:val="1"/>
  </w:num>
  <w:num w:numId="7">
    <w:abstractNumId w:val="0"/>
  </w:num>
  <w:num w:numId="8">
    <w:abstractNumId w:val="2"/>
  </w:num>
  <w:num w:numId="9">
    <w:abstractNumId w:val="10"/>
  </w:num>
  <w:num w:numId="10">
    <w:abstractNumId w:val="6"/>
  </w:num>
  <w:num w:numId="11">
    <w:abstractNumId w:val="3"/>
  </w:num>
  <w:num w:numId="12">
    <w:abstractNumId w:val="2"/>
  </w:num>
  <w:num w:numId="13">
    <w:abstractNumId w:val="7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4"/>
  </w:num>
  <w:num w:numId="35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32A32"/>
    <w:rsid w:val="00043D22"/>
    <w:rsid w:val="00044F50"/>
    <w:rsid w:val="000545CF"/>
    <w:rsid w:val="00066045"/>
    <w:rsid w:val="00071A10"/>
    <w:rsid w:val="00090AD2"/>
    <w:rsid w:val="00090BED"/>
    <w:rsid w:val="00090F60"/>
    <w:rsid w:val="000A16B2"/>
    <w:rsid w:val="000B18AF"/>
    <w:rsid w:val="000B2E25"/>
    <w:rsid w:val="000B5D00"/>
    <w:rsid w:val="000C773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B55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1E0"/>
    <w:rsid w:val="00141C3D"/>
    <w:rsid w:val="001518DE"/>
    <w:rsid w:val="00152F50"/>
    <w:rsid w:val="001542AA"/>
    <w:rsid w:val="0016037D"/>
    <w:rsid w:val="00162215"/>
    <w:rsid w:val="0016628B"/>
    <w:rsid w:val="00166D2F"/>
    <w:rsid w:val="00171171"/>
    <w:rsid w:val="001736F6"/>
    <w:rsid w:val="001772C9"/>
    <w:rsid w:val="00182C34"/>
    <w:rsid w:val="0018337C"/>
    <w:rsid w:val="001841C3"/>
    <w:rsid w:val="00191293"/>
    <w:rsid w:val="00193E5C"/>
    <w:rsid w:val="00196358"/>
    <w:rsid w:val="001A0D2A"/>
    <w:rsid w:val="001A46FB"/>
    <w:rsid w:val="001A5546"/>
    <w:rsid w:val="001A654C"/>
    <w:rsid w:val="001B3241"/>
    <w:rsid w:val="001B383B"/>
    <w:rsid w:val="001C2CAE"/>
    <w:rsid w:val="001C7E14"/>
    <w:rsid w:val="001D28E8"/>
    <w:rsid w:val="001D46B0"/>
    <w:rsid w:val="001D6498"/>
    <w:rsid w:val="001D7543"/>
    <w:rsid w:val="001E2B81"/>
    <w:rsid w:val="001E5433"/>
    <w:rsid w:val="001E58CF"/>
    <w:rsid w:val="001E7EDE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626B1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14D48"/>
    <w:rsid w:val="00316407"/>
    <w:rsid w:val="00320ACA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77C60"/>
    <w:rsid w:val="00380BB0"/>
    <w:rsid w:val="0038439F"/>
    <w:rsid w:val="0039071B"/>
    <w:rsid w:val="0039793B"/>
    <w:rsid w:val="003A32B5"/>
    <w:rsid w:val="003B0696"/>
    <w:rsid w:val="003B4387"/>
    <w:rsid w:val="003C4470"/>
    <w:rsid w:val="003D0393"/>
    <w:rsid w:val="003D0762"/>
    <w:rsid w:val="003D1141"/>
    <w:rsid w:val="003D53EF"/>
    <w:rsid w:val="003E4E7B"/>
    <w:rsid w:val="003F31AA"/>
    <w:rsid w:val="003F3CB0"/>
    <w:rsid w:val="003F441B"/>
    <w:rsid w:val="003F73E4"/>
    <w:rsid w:val="00400E20"/>
    <w:rsid w:val="00412CC7"/>
    <w:rsid w:val="004159E5"/>
    <w:rsid w:val="00420341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06E8"/>
    <w:rsid w:val="004833E2"/>
    <w:rsid w:val="0049017C"/>
    <w:rsid w:val="004918C0"/>
    <w:rsid w:val="00492049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11BB"/>
    <w:rsid w:val="00523195"/>
    <w:rsid w:val="00524339"/>
    <w:rsid w:val="00532D88"/>
    <w:rsid w:val="00541003"/>
    <w:rsid w:val="00541946"/>
    <w:rsid w:val="00544109"/>
    <w:rsid w:val="00550D52"/>
    <w:rsid w:val="00552F8F"/>
    <w:rsid w:val="00556FDB"/>
    <w:rsid w:val="005664AF"/>
    <w:rsid w:val="00583833"/>
    <w:rsid w:val="005A1356"/>
    <w:rsid w:val="005A422A"/>
    <w:rsid w:val="005A78D0"/>
    <w:rsid w:val="005A7BDA"/>
    <w:rsid w:val="005B5575"/>
    <w:rsid w:val="005C0015"/>
    <w:rsid w:val="005C337E"/>
    <w:rsid w:val="005C5460"/>
    <w:rsid w:val="005D394A"/>
    <w:rsid w:val="005D4804"/>
    <w:rsid w:val="005E0676"/>
    <w:rsid w:val="005E2728"/>
    <w:rsid w:val="005F1881"/>
    <w:rsid w:val="005F1DFC"/>
    <w:rsid w:val="005F25E0"/>
    <w:rsid w:val="005F3A96"/>
    <w:rsid w:val="005F6C87"/>
    <w:rsid w:val="00601F08"/>
    <w:rsid w:val="0060564A"/>
    <w:rsid w:val="0061479C"/>
    <w:rsid w:val="0063322B"/>
    <w:rsid w:val="0064443E"/>
    <w:rsid w:val="00644F99"/>
    <w:rsid w:val="00657CE8"/>
    <w:rsid w:val="006710A5"/>
    <w:rsid w:val="006745E3"/>
    <w:rsid w:val="00677C9A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1824"/>
    <w:rsid w:val="00702A66"/>
    <w:rsid w:val="007031FC"/>
    <w:rsid w:val="00703A6A"/>
    <w:rsid w:val="00704136"/>
    <w:rsid w:val="00706DDC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4EA"/>
    <w:rsid w:val="00760E55"/>
    <w:rsid w:val="00761BE1"/>
    <w:rsid w:val="00763E6F"/>
    <w:rsid w:val="007641E1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33841"/>
    <w:rsid w:val="008422B1"/>
    <w:rsid w:val="00846655"/>
    <w:rsid w:val="0085609B"/>
    <w:rsid w:val="0086138E"/>
    <w:rsid w:val="008623A4"/>
    <w:rsid w:val="00862C12"/>
    <w:rsid w:val="00863155"/>
    <w:rsid w:val="00871685"/>
    <w:rsid w:val="00877113"/>
    <w:rsid w:val="00877D10"/>
    <w:rsid w:val="008802D5"/>
    <w:rsid w:val="008816FD"/>
    <w:rsid w:val="00886638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035EA"/>
    <w:rsid w:val="00904702"/>
    <w:rsid w:val="00940957"/>
    <w:rsid w:val="00941834"/>
    <w:rsid w:val="009450C3"/>
    <w:rsid w:val="009466DE"/>
    <w:rsid w:val="00951CA5"/>
    <w:rsid w:val="0096531F"/>
    <w:rsid w:val="00993967"/>
    <w:rsid w:val="009B60DB"/>
    <w:rsid w:val="009C452D"/>
    <w:rsid w:val="009C5778"/>
    <w:rsid w:val="009D7E77"/>
    <w:rsid w:val="009E4C82"/>
    <w:rsid w:val="009F5BB3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705DA"/>
    <w:rsid w:val="00A76311"/>
    <w:rsid w:val="00A90E35"/>
    <w:rsid w:val="00A90FD7"/>
    <w:rsid w:val="00AA34E0"/>
    <w:rsid w:val="00AA5529"/>
    <w:rsid w:val="00AB3FA0"/>
    <w:rsid w:val="00AB516B"/>
    <w:rsid w:val="00AB6CEB"/>
    <w:rsid w:val="00AC0763"/>
    <w:rsid w:val="00AC523E"/>
    <w:rsid w:val="00AC61A8"/>
    <w:rsid w:val="00AD0F15"/>
    <w:rsid w:val="00AD2920"/>
    <w:rsid w:val="00AD47E6"/>
    <w:rsid w:val="00AD4E86"/>
    <w:rsid w:val="00AF6173"/>
    <w:rsid w:val="00AF65D9"/>
    <w:rsid w:val="00B01E94"/>
    <w:rsid w:val="00B0419A"/>
    <w:rsid w:val="00B11ED6"/>
    <w:rsid w:val="00B14133"/>
    <w:rsid w:val="00B17645"/>
    <w:rsid w:val="00B2337B"/>
    <w:rsid w:val="00B24B5F"/>
    <w:rsid w:val="00B25FB3"/>
    <w:rsid w:val="00B42EB3"/>
    <w:rsid w:val="00B55C85"/>
    <w:rsid w:val="00B56BF2"/>
    <w:rsid w:val="00B629B3"/>
    <w:rsid w:val="00B639B7"/>
    <w:rsid w:val="00B6558A"/>
    <w:rsid w:val="00B75478"/>
    <w:rsid w:val="00B820C7"/>
    <w:rsid w:val="00B90721"/>
    <w:rsid w:val="00B975D2"/>
    <w:rsid w:val="00BA5C22"/>
    <w:rsid w:val="00BA631B"/>
    <w:rsid w:val="00BA7746"/>
    <w:rsid w:val="00BB1623"/>
    <w:rsid w:val="00BC0808"/>
    <w:rsid w:val="00BC1137"/>
    <w:rsid w:val="00BC2546"/>
    <w:rsid w:val="00BC7C6F"/>
    <w:rsid w:val="00BD1E88"/>
    <w:rsid w:val="00BE0B9A"/>
    <w:rsid w:val="00BE297C"/>
    <w:rsid w:val="00BE66FE"/>
    <w:rsid w:val="00BF6F58"/>
    <w:rsid w:val="00C01896"/>
    <w:rsid w:val="00C0417C"/>
    <w:rsid w:val="00C1377A"/>
    <w:rsid w:val="00C162ED"/>
    <w:rsid w:val="00C22820"/>
    <w:rsid w:val="00C248CD"/>
    <w:rsid w:val="00C27BC6"/>
    <w:rsid w:val="00C3445B"/>
    <w:rsid w:val="00C36F5A"/>
    <w:rsid w:val="00C40A63"/>
    <w:rsid w:val="00C42979"/>
    <w:rsid w:val="00C5004F"/>
    <w:rsid w:val="00C54D12"/>
    <w:rsid w:val="00C61C5E"/>
    <w:rsid w:val="00C63CE2"/>
    <w:rsid w:val="00C70844"/>
    <w:rsid w:val="00C72662"/>
    <w:rsid w:val="00C73146"/>
    <w:rsid w:val="00C75EAB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B7581"/>
    <w:rsid w:val="00CC4DF0"/>
    <w:rsid w:val="00CC7050"/>
    <w:rsid w:val="00CD0905"/>
    <w:rsid w:val="00CD76A1"/>
    <w:rsid w:val="00CF36ED"/>
    <w:rsid w:val="00CF5A76"/>
    <w:rsid w:val="00D02EEA"/>
    <w:rsid w:val="00D031FB"/>
    <w:rsid w:val="00D06D0D"/>
    <w:rsid w:val="00D13652"/>
    <w:rsid w:val="00D14B27"/>
    <w:rsid w:val="00D258AA"/>
    <w:rsid w:val="00D26924"/>
    <w:rsid w:val="00D35DF1"/>
    <w:rsid w:val="00D449A2"/>
    <w:rsid w:val="00D4699B"/>
    <w:rsid w:val="00D52977"/>
    <w:rsid w:val="00D605EE"/>
    <w:rsid w:val="00D62804"/>
    <w:rsid w:val="00D63362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1B92"/>
    <w:rsid w:val="00E04BEB"/>
    <w:rsid w:val="00E078B6"/>
    <w:rsid w:val="00E1321C"/>
    <w:rsid w:val="00E17B37"/>
    <w:rsid w:val="00E23D4D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C1F82"/>
    <w:rsid w:val="00EE2F1D"/>
    <w:rsid w:val="00EF1E0C"/>
    <w:rsid w:val="00EF46EF"/>
    <w:rsid w:val="00EF5119"/>
    <w:rsid w:val="00F11F28"/>
    <w:rsid w:val="00F17F68"/>
    <w:rsid w:val="00F21E7F"/>
    <w:rsid w:val="00F26158"/>
    <w:rsid w:val="00F31FE0"/>
    <w:rsid w:val="00F35D35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A2D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A59A4"/>
    <w:rsid w:val="00FB00D6"/>
    <w:rsid w:val="00FB30A1"/>
    <w:rsid w:val="00FB4C32"/>
    <w:rsid w:val="00FC6983"/>
    <w:rsid w:val="00FD3642"/>
    <w:rsid w:val="00FD6B0B"/>
    <w:rsid w:val="00FE2FE7"/>
    <w:rsid w:val="00FE3A19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D9D7F5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8816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ComputerScienceHIT/HIT-Lab2-1190202128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3.png"/><Relationship Id="rId68" Type="http://schemas.openxmlformats.org/officeDocument/2006/relationships/image" Target="media/image57.png"/><Relationship Id="rId76" Type="http://schemas.openxmlformats.org/officeDocument/2006/relationships/image" Target="media/image65.png"/><Relationship Id="rId7" Type="http://schemas.openxmlformats.org/officeDocument/2006/relationships/endnotes" Target="endnotes.xml"/><Relationship Id="rId71" Type="http://schemas.openxmlformats.org/officeDocument/2006/relationships/image" Target="media/image60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5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5" Type="http://schemas.openxmlformats.org/officeDocument/2006/relationships/webSettings" Target="webSettings.xml"/><Relationship Id="rId61" Type="http://schemas.openxmlformats.org/officeDocument/2006/relationships/image" Target="media/image51.png"/><Relationship Id="rId82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hyperlink" Target="http://web.mit.edu/6.031/www/sp17/psets/ps2/" TargetMode="External"/><Relationship Id="rId69" Type="http://schemas.openxmlformats.org/officeDocument/2006/relationships/image" Target="media/image58.png"/><Relationship Id="rId77" Type="http://schemas.openxmlformats.org/officeDocument/2006/relationships/image" Target="media/image66.png"/><Relationship Id="rId8" Type="http://schemas.openxmlformats.org/officeDocument/2006/relationships/image" Target="media/image1.jpeg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6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83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EB68E-2224-48A0-A355-05E431204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5</TotalTime>
  <Pages>31</Pages>
  <Words>1414</Words>
  <Characters>8065</Characters>
  <Application>Microsoft Office Word</Application>
  <DocSecurity>0</DocSecurity>
  <Lines>67</Lines>
  <Paragraphs>18</Paragraphs>
  <ScaleCrop>false</ScaleCrop>
  <Company>Harbin Institute of Technology</Company>
  <LinksUpToDate>false</LinksUpToDate>
  <CharactersWithSpaces>9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1172798125@qq.com</cp:lastModifiedBy>
  <cp:revision>135</cp:revision>
  <dcterms:created xsi:type="dcterms:W3CDTF">2018-02-12T03:57:00Z</dcterms:created>
  <dcterms:modified xsi:type="dcterms:W3CDTF">2021-06-12T08:59:00Z</dcterms:modified>
</cp:coreProperties>
</file>